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363119" w14:textId="77777777" w:rsidR="00B5487B" w:rsidRDefault="00B5487B" w:rsidP="00390DAE">
      <w:pPr>
        <w:jc w:val="center"/>
        <w:rPr>
          <w:rFonts w:ascii="Times New Roman" w:hAnsi="Times New Roman" w:cs="Times New Roman"/>
          <w:b/>
          <w:sz w:val="28"/>
          <w:szCs w:val="28"/>
        </w:rPr>
      </w:pPr>
    </w:p>
    <w:p w14:paraId="3E066206" w14:textId="77777777" w:rsidR="005E45C8" w:rsidRDefault="005E45C8" w:rsidP="00390DAE">
      <w:pPr>
        <w:jc w:val="center"/>
        <w:rPr>
          <w:rFonts w:ascii="Times New Roman" w:hAnsi="Times New Roman" w:cs="Times New Roman"/>
          <w:b/>
          <w:sz w:val="36"/>
          <w:szCs w:val="28"/>
        </w:rPr>
      </w:pPr>
    </w:p>
    <w:p w14:paraId="15EB6722" w14:textId="77777777" w:rsidR="00390DAE" w:rsidRPr="005E45C8" w:rsidRDefault="00390DAE" w:rsidP="00390DAE">
      <w:pPr>
        <w:jc w:val="center"/>
        <w:rPr>
          <w:rFonts w:ascii="Times New Roman" w:hAnsi="Times New Roman" w:cs="Times New Roman"/>
          <w:b/>
          <w:sz w:val="40"/>
          <w:szCs w:val="28"/>
          <w:u w:val="single"/>
        </w:rPr>
      </w:pPr>
      <w:r w:rsidRPr="005E45C8">
        <w:rPr>
          <w:rFonts w:ascii="Times New Roman" w:hAnsi="Times New Roman" w:cs="Times New Roman"/>
          <w:b/>
          <w:sz w:val="40"/>
          <w:szCs w:val="28"/>
          <w:u w:val="single"/>
        </w:rPr>
        <w:t>Department of Computer Science and Engineering</w:t>
      </w:r>
    </w:p>
    <w:p w14:paraId="02E04CDC" w14:textId="77777777" w:rsidR="006173DF" w:rsidRDefault="006173DF"/>
    <w:p w14:paraId="71F14EAA" w14:textId="77777777" w:rsidR="005E45C8" w:rsidRDefault="005E45C8"/>
    <w:p w14:paraId="5163B92F" w14:textId="77777777" w:rsidR="00F663E2" w:rsidRPr="005E45C8" w:rsidRDefault="00F663E2" w:rsidP="00F663E2">
      <w:pPr>
        <w:spacing w:line="480" w:lineRule="auto"/>
        <w:jc w:val="both"/>
        <w:rPr>
          <w:rFonts w:ascii="Times New Roman" w:hAnsi="Times New Roman" w:cs="Times New Roman"/>
          <w:sz w:val="28"/>
          <w:szCs w:val="24"/>
        </w:rPr>
      </w:pPr>
      <w:r w:rsidRPr="005E45C8">
        <w:rPr>
          <w:rFonts w:ascii="Times New Roman" w:hAnsi="Times New Roman" w:cs="Times New Roman"/>
          <w:sz w:val="28"/>
          <w:szCs w:val="24"/>
        </w:rPr>
        <w:t>This is to certify that it is a bonafide record of practical work done by Mr/Ms __</w:t>
      </w:r>
      <w:r w:rsidR="00A50DDA">
        <w:rPr>
          <w:rFonts w:ascii="Times New Roman" w:hAnsi="Times New Roman" w:cs="Times New Roman"/>
          <w:sz w:val="28"/>
          <w:szCs w:val="24"/>
        </w:rPr>
        <w:t xml:space="preserve">_____________________________bearing Roll </w:t>
      </w:r>
      <w:r w:rsidRPr="005E45C8">
        <w:rPr>
          <w:rFonts w:ascii="Times New Roman" w:hAnsi="Times New Roman" w:cs="Times New Roman"/>
          <w:sz w:val="28"/>
          <w:szCs w:val="24"/>
        </w:rPr>
        <w:t>No</w:t>
      </w:r>
      <w:r w:rsidR="00A50DDA">
        <w:rPr>
          <w:rFonts w:ascii="Times New Roman" w:hAnsi="Times New Roman" w:cs="Times New Roman"/>
          <w:sz w:val="28"/>
          <w:szCs w:val="24"/>
        </w:rPr>
        <w:t xml:space="preserve">. </w:t>
      </w:r>
      <w:r w:rsidRPr="005E45C8">
        <w:rPr>
          <w:rFonts w:ascii="Times New Roman" w:hAnsi="Times New Roman" w:cs="Times New Roman"/>
          <w:sz w:val="28"/>
          <w:szCs w:val="24"/>
        </w:rPr>
        <w:t>______________ B.Tech _________ Year, _____ Semester, Computer Science and Engineering branch in the  __________________ laboratory during the academic year 2020-2021 has satisfactorily completed the course of programs prescribed by Malla Reddy Engineering College under my supervision.</w:t>
      </w:r>
    </w:p>
    <w:p w14:paraId="79C4205B" w14:textId="77777777" w:rsidR="00F663E2" w:rsidRPr="005E45C8" w:rsidRDefault="00F663E2">
      <w:pPr>
        <w:rPr>
          <w:rFonts w:ascii="Times New Roman" w:hAnsi="Times New Roman" w:cs="Times New Roman"/>
          <w:sz w:val="28"/>
          <w:szCs w:val="24"/>
        </w:rPr>
      </w:pPr>
    </w:p>
    <w:p w14:paraId="741A2C8E" w14:textId="77777777" w:rsidR="00F663E2" w:rsidRPr="005E45C8" w:rsidRDefault="00F663E2">
      <w:pPr>
        <w:rPr>
          <w:rFonts w:ascii="Times New Roman" w:hAnsi="Times New Roman" w:cs="Times New Roman"/>
          <w:sz w:val="28"/>
          <w:szCs w:val="24"/>
        </w:rPr>
      </w:pPr>
    </w:p>
    <w:p w14:paraId="2B2C3A33" w14:textId="77777777" w:rsidR="00F663E2" w:rsidRPr="005E45C8" w:rsidRDefault="005E45C8">
      <w:pPr>
        <w:rPr>
          <w:rFonts w:ascii="Times New Roman" w:hAnsi="Times New Roman" w:cs="Times New Roman"/>
          <w:sz w:val="28"/>
          <w:szCs w:val="24"/>
        </w:rPr>
      </w:pPr>
      <w:r>
        <w:rPr>
          <w:rFonts w:ascii="Times New Roman" w:hAnsi="Times New Roman" w:cs="Times New Roman"/>
          <w:sz w:val="28"/>
          <w:szCs w:val="24"/>
        </w:rPr>
        <w:t>Lab Incharge</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F663E2" w:rsidRPr="005E45C8">
        <w:rPr>
          <w:rFonts w:ascii="Times New Roman" w:hAnsi="Times New Roman" w:cs="Times New Roman"/>
          <w:sz w:val="28"/>
          <w:szCs w:val="24"/>
        </w:rPr>
        <w:t>Head of the Dept</w:t>
      </w:r>
    </w:p>
    <w:p w14:paraId="5AC17EAF" w14:textId="77777777" w:rsidR="00F663E2" w:rsidRPr="005E45C8" w:rsidRDefault="00F663E2">
      <w:pPr>
        <w:rPr>
          <w:rFonts w:ascii="Times New Roman" w:hAnsi="Times New Roman" w:cs="Times New Roman"/>
          <w:sz w:val="28"/>
          <w:szCs w:val="24"/>
        </w:rPr>
      </w:pPr>
    </w:p>
    <w:p w14:paraId="4C25D657" w14:textId="77777777" w:rsidR="00F663E2" w:rsidRPr="005E45C8" w:rsidRDefault="00F663E2">
      <w:pPr>
        <w:rPr>
          <w:rFonts w:ascii="Times New Roman" w:hAnsi="Times New Roman" w:cs="Times New Roman"/>
          <w:sz w:val="28"/>
          <w:szCs w:val="24"/>
        </w:rPr>
      </w:pPr>
    </w:p>
    <w:p w14:paraId="629CAE7B" w14:textId="77777777" w:rsidR="00F663E2" w:rsidRPr="005E45C8" w:rsidRDefault="00F663E2">
      <w:pPr>
        <w:rPr>
          <w:rFonts w:ascii="Times New Roman" w:hAnsi="Times New Roman" w:cs="Times New Roman"/>
          <w:sz w:val="28"/>
          <w:szCs w:val="24"/>
        </w:rPr>
      </w:pPr>
    </w:p>
    <w:p w14:paraId="2FDE8D96" w14:textId="77777777" w:rsidR="00F663E2" w:rsidRDefault="005E45C8">
      <w:pPr>
        <w:rPr>
          <w:rFonts w:ascii="Times New Roman" w:hAnsi="Times New Roman" w:cs="Times New Roman"/>
          <w:sz w:val="28"/>
          <w:szCs w:val="24"/>
        </w:rPr>
      </w:pPr>
      <w:r>
        <w:rPr>
          <w:rFonts w:ascii="Times New Roman" w:hAnsi="Times New Roman" w:cs="Times New Roman"/>
          <w:sz w:val="28"/>
          <w:szCs w:val="24"/>
        </w:rPr>
        <w:t>Internal Examiner</w:t>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Pr>
          <w:rFonts w:ascii="Times New Roman" w:hAnsi="Times New Roman" w:cs="Times New Roman"/>
          <w:sz w:val="28"/>
          <w:szCs w:val="24"/>
        </w:rPr>
        <w:tab/>
      </w:r>
      <w:r w:rsidR="00F663E2" w:rsidRPr="005E45C8">
        <w:rPr>
          <w:rFonts w:ascii="Times New Roman" w:hAnsi="Times New Roman" w:cs="Times New Roman"/>
          <w:sz w:val="28"/>
          <w:szCs w:val="24"/>
        </w:rPr>
        <w:t>External Examiner</w:t>
      </w:r>
    </w:p>
    <w:p w14:paraId="07EA725C" w14:textId="77777777" w:rsidR="00A803B4" w:rsidRDefault="00A803B4">
      <w:pPr>
        <w:rPr>
          <w:rFonts w:ascii="Times New Roman" w:hAnsi="Times New Roman" w:cs="Times New Roman"/>
          <w:sz w:val="28"/>
          <w:szCs w:val="24"/>
        </w:rPr>
      </w:pPr>
    </w:p>
    <w:p w14:paraId="4831F61C" w14:textId="77777777" w:rsidR="00A803B4" w:rsidRDefault="00A803B4">
      <w:pPr>
        <w:rPr>
          <w:rFonts w:ascii="Times New Roman" w:hAnsi="Times New Roman" w:cs="Times New Roman"/>
          <w:sz w:val="28"/>
          <w:szCs w:val="24"/>
        </w:rPr>
      </w:pPr>
    </w:p>
    <w:p w14:paraId="3FBB5CF9" w14:textId="77777777" w:rsidR="00A803B4" w:rsidRDefault="00A803B4">
      <w:pPr>
        <w:rPr>
          <w:rFonts w:ascii="Times New Roman" w:hAnsi="Times New Roman" w:cs="Times New Roman"/>
          <w:sz w:val="28"/>
          <w:szCs w:val="24"/>
        </w:rPr>
      </w:pPr>
    </w:p>
    <w:p w14:paraId="11EA9D44" w14:textId="77777777" w:rsidR="00A803B4" w:rsidRDefault="00A803B4">
      <w:pPr>
        <w:rPr>
          <w:rFonts w:ascii="Times New Roman" w:hAnsi="Times New Roman" w:cs="Times New Roman"/>
          <w:sz w:val="28"/>
          <w:szCs w:val="24"/>
        </w:rPr>
      </w:pPr>
    </w:p>
    <w:p w14:paraId="70A00740" w14:textId="77777777" w:rsidR="00A803B4" w:rsidRDefault="00A803B4">
      <w:pPr>
        <w:rPr>
          <w:rFonts w:ascii="Times New Roman" w:hAnsi="Times New Roman" w:cs="Times New Roman"/>
          <w:sz w:val="28"/>
          <w:szCs w:val="24"/>
        </w:rPr>
      </w:pPr>
    </w:p>
    <w:p w14:paraId="46432261" w14:textId="77777777" w:rsidR="00A803B4" w:rsidRDefault="00A803B4">
      <w:pPr>
        <w:rPr>
          <w:rFonts w:ascii="Times New Roman" w:hAnsi="Times New Roman" w:cs="Times New Roman"/>
          <w:sz w:val="28"/>
          <w:szCs w:val="24"/>
        </w:rPr>
      </w:pPr>
    </w:p>
    <w:p w14:paraId="188AAE18" w14:textId="77777777" w:rsidR="00A803B4" w:rsidRDefault="00A803B4">
      <w:pPr>
        <w:rPr>
          <w:rFonts w:ascii="Times New Roman" w:hAnsi="Times New Roman" w:cs="Times New Roman"/>
          <w:sz w:val="28"/>
          <w:szCs w:val="24"/>
        </w:rPr>
      </w:pPr>
    </w:p>
    <w:p w14:paraId="1B4593CE" w14:textId="77777777" w:rsidR="00A803B4" w:rsidRDefault="00A803B4">
      <w:pPr>
        <w:rPr>
          <w:rFonts w:ascii="Times New Roman" w:hAnsi="Times New Roman" w:cs="Times New Roman"/>
          <w:sz w:val="28"/>
          <w:szCs w:val="24"/>
        </w:rPr>
      </w:pPr>
    </w:p>
    <w:p w14:paraId="57440B71" w14:textId="77777777" w:rsidR="00A803B4" w:rsidRDefault="00A803B4">
      <w:pPr>
        <w:rPr>
          <w:rFonts w:ascii="Times New Roman" w:hAnsi="Times New Roman" w:cs="Times New Roman"/>
          <w:sz w:val="28"/>
          <w:szCs w:val="24"/>
        </w:rPr>
      </w:pPr>
    </w:p>
    <w:p w14:paraId="6877E46F" w14:textId="77777777" w:rsidR="00A803B4" w:rsidRDefault="00A803B4">
      <w:pPr>
        <w:rPr>
          <w:rFonts w:ascii="Times New Roman" w:hAnsi="Times New Roman" w:cs="Times New Roman"/>
          <w:sz w:val="28"/>
          <w:szCs w:val="24"/>
        </w:rPr>
      </w:pPr>
    </w:p>
    <w:p w14:paraId="5A83763A" w14:textId="77777777" w:rsidR="00122277" w:rsidRDefault="00122277" w:rsidP="00A803B4">
      <w:pPr>
        <w:jc w:val="center"/>
        <w:rPr>
          <w:rFonts w:ascii="Times New Roman" w:hAnsi="Times New Roman" w:cs="Times New Roman"/>
          <w:b/>
          <w:sz w:val="40"/>
          <w:szCs w:val="24"/>
        </w:rPr>
      </w:pPr>
    </w:p>
    <w:p w14:paraId="005B6B3C" w14:textId="77777777" w:rsidR="00A803B4" w:rsidRDefault="00A803B4" w:rsidP="00A803B4">
      <w:pPr>
        <w:jc w:val="center"/>
        <w:rPr>
          <w:rFonts w:ascii="Times New Roman" w:hAnsi="Times New Roman" w:cs="Times New Roman"/>
          <w:b/>
          <w:sz w:val="40"/>
          <w:szCs w:val="24"/>
        </w:rPr>
      </w:pPr>
      <w:r w:rsidRPr="00A803B4">
        <w:rPr>
          <w:rFonts w:ascii="Times New Roman" w:hAnsi="Times New Roman" w:cs="Times New Roman"/>
          <w:b/>
          <w:sz w:val="40"/>
          <w:szCs w:val="24"/>
        </w:rPr>
        <w:t>INDEX</w:t>
      </w:r>
    </w:p>
    <w:p w14:paraId="4E2DA04F" w14:textId="77777777" w:rsidR="00122277" w:rsidRDefault="00122277" w:rsidP="00A803B4">
      <w:pPr>
        <w:jc w:val="center"/>
        <w:rPr>
          <w:rFonts w:ascii="Times New Roman" w:hAnsi="Times New Roman" w:cs="Times New Roman"/>
          <w:b/>
          <w:sz w:val="40"/>
          <w:szCs w:val="24"/>
        </w:rPr>
      </w:pPr>
    </w:p>
    <w:tbl>
      <w:tblPr>
        <w:tblStyle w:val="TableGrid"/>
        <w:tblW w:w="0" w:type="auto"/>
        <w:jc w:val="center"/>
        <w:tblLook w:val="04A0" w:firstRow="1" w:lastRow="0" w:firstColumn="1" w:lastColumn="0" w:noHBand="0" w:noVBand="1"/>
      </w:tblPr>
      <w:tblGrid>
        <w:gridCol w:w="1008"/>
        <w:gridCol w:w="6480"/>
        <w:gridCol w:w="1620"/>
      </w:tblGrid>
      <w:tr w:rsidR="00A803B4" w:rsidRPr="00A803B4" w14:paraId="4396B5D2" w14:textId="77777777" w:rsidTr="00A803B4">
        <w:trPr>
          <w:jc w:val="center"/>
        </w:trPr>
        <w:tc>
          <w:tcPr>
            <w:tcW w:w="1008" w:type="dxa"/>
          </w:tcPr>
          <w:p w14:paraId="476BC36D" w14:textId="77777777" w:rsidR="00A803B4" w:rsidRPr="00A803B4" w:rsidRDefault="00A803B4" w:rsidP="00A803B4">
            <w:pPr>
              <w:jc w:val="center"/>
              <w:rPr>
                <w:rFonts w:ascii="Times New Roman" w:hAnsi="Times New Roman" w:cs="Times New Roman"/>
                <w:b/>
                <w:sz w:val="24"/>
                <w:szCs w:val="24"/>
              </w:rPr>
            </w:pPr>
            <w:r w:rsidRPr="00A803B4">
              <w:rPr>
                <w:rFonts w:ascii="Times New Roman" w:hAnsi="Times New Roman" w:cs="Times New Roman"/>
                <w:b/>
                <w:sz w:val="24"/>
                <w:szCs w:val="24"/>
              </w:rPr>
              <w:t>S.No</w:t>
            </w:r>
          </w:p>
        </w:tc>
        <w:tc>
          <w:tcPr>
            <w:tcW w:w="6480" w:type="dxa"/>
          </w:tcPr>
          <w:p w14:paraId="0C3514D4" w14:textId="77777777" w:rsidR="00A803B4" w:rsidRPr="00A803B4" w:rsidRDefault="00A803B4" w:rsidP="00A803B4">
            <w:pPr>
              <w:jc w:val="center"/>
              <w:rPr>
                <w:rFonts w:ascii="Times New Roman" w:hAnsi="Times New Roman" w:cs="Times New Roman"/>
                <w:b/>
                <w:sz w:val="24"/>
                <w:szCs w:val="24"/>
              </w:rPr>
            </w:pPr>
            <w:r w:rsidRPr="00A803B4">
              <w:rPr>
                <w:rFonts w:ascii="Times New Roman" w:hAnsi="Times New Roman" w:cs="Times New Roman"/>
                <w:b/>
                <w:sz w:val="24"/>
                <w:szCs w:val="24"/>
              </w:rPr>
              <w:t>Name of the Experiment</w:t>
            </w:r>
          </w:p>
        </w:tc>
        <w:tc>
          <w:tcPr>
            <w:tcW w:w="1620" w:type="dxa"/>
          </w:tcPr>
          <w:p w14:paraId="6B6CAF87" w14:textId="77777777" w:rsidR="00A803B4" w:rsidRPr="00A803B4" w:rsidRDefault="00A803B4" w:rsidP="00A803B4">
            <w:pPr>
              <w:jc w:val="center"/>
              <w:rPr>
                <w:rFonts w:ascii="Times New Roman" w:hAnsi="Times New Roman" w:cs="Times New Roman"/>
                <w:b/>
                <w:sz w:val="24"/>
                <w:szCs w:val="24"/>
              </w:rPr>
            </w:pPr>
            <w:r w:rsidRPr="00A803B4">
              <w:rPr>
                <w:rFonts w:ascii="Times New Roman" w:hAnsi="Times New Roman" w:cs="Times New Roman"/>
                <w:b/>
                <w:sz w:val="24"/>
                <w:szCs w:val="24"/>
              </w:rPr>
              <w:t>Page No</w:t>
            </w:r>
          </w:p>
        </w:tc>
      </w:tr>
      <w:tr w:rsidR="00A803B4" w:rsidRPr="00A803B4" w14:paraId="5D48171D" w14:textId="77777777" w:rsidTr="00A803B4">
        <w:trPr>
          <w:jc w:val="center"/>
        </w:trPr>
        <w:tc>
          <w:tcPr>
            <w:tcW w:w="1008" w:type="dxa"/>
          </w:tcPr>
          <w:p w14:paraId="07CA02CC"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6BDA06DA" w14:textId="77777777" w:rsidR="00A803B4" w:rsidRPr="00A803B4" w:rsidRDefault="00A803B4" w:rsidP="00A803B4">
            <w:pPr>
              <w:jc w:val="center"/>
              <w:rPr>
                <w:rFonts w:ascii="Times New Roman" w:hAnsi="Times New Roman" w:cs="Times New Roman"/>
                <w:b/>
                <w:sz w:val="24"/>
                <w:szCs w:val="24"/>
              </w:rPr>
            </w:pPr>
          </w:p>
        </w:tc>
        <w:tc>
          <w:tcPr>
            <w:tcW w:w="1620" w:type="dxa"/>
          </w:tcPr>
          <w:p w14:paraId="2645C29F" w14:textId="77777777" w:rsidR="00A803B4" w:rsidRPr="00A803B4" w:rsidRDefault="00A803B4" w:rsidP="00A803B4">
            <w:pPr>
              <w:jc w:val="center"/>
              <w:rPr>
                <w:rFonts w:ascii="Times New Roman" w:hAnsi="Times New Roman" w:cs="Times New Roman"/>
                <w:b/>
                <w:sz w:val="24"/>
                <w:szCs w:val="24"/>
              </w:rPr>
            </w:pPr>
          </w:p>
        </w:tc>
      </w:tr>
      <w:tr w:rsidR="00A803B4" w:rsidRPr="00A803B4" w14:paraId="4E32843F" w14:textId="77777777" w:rsidTr="00A803B4">
        <w:trPr>
          <w:jc w:val="center"/>
        </w:trPr>
        <w:tc>
          <w:tcPr>
            <w:tcW w:w="1008" w:type="dxa"/>
          </w:tcPr>
          <w:p w14:paraId="31ABAD12"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221B56D8" w14:textId="77777777" w:rsidR="00A803B4" w:rsidRPr="00A803B4" w:rsidRDefault="00A803B4" w:rsidP="00A803B4">
            <w:pPr>
              <w:jc w:val="center"/>
              <w:rPr>
                <w:rFonts w:ascii="Times New Roman" w:hAnsi="Times New Roman" w:cs="Times New Roman"/>
                <w:b/>
                <w:sz w:val="24"/>
                <w:szCs w:val="24"/>
              </w:rPr>
            </w:pPr>
          </w:p>
        </w:tc>
        <w:tc>
          <w:tcPr>
            <w:tcW w:w="1620" w:type="dxa"/>
          </w:tcPr>
          <w:p w14:paraId="0DDF6501" w14:textId="77777777" w:rsidR="00A803B4" w:rsidRPr="00A803B4" w:rsidRDefault="00A803B4" w:rsidP="00A803B4">
            <w:pPr>
              <w:jc w:val="center"/>
              <w:rPr>
                <w:rFonts w:ascii="Times New Roman" w:hAnsi="Times New Roman" w:cs="Times New Roman"/>
                <w:b/>
                <w:sz w:val="24"/>
                <w:szCs w:val="24"/>
              </w:rPr>
            </w:pPr>
          </w:p>
        </w:tc>
      </w:tr>
      <w:tr w:rsidR="00A803B4" w:rsidRPr="00A803B4" w14:paraId="748A37D4" w14:textId="77777777" w:rsidTr="00A803B4">
        <w:trPr>
          <w:jc w:val="center"/>
        </w:trPr>
        <w:tc>
          <w:tcPr>
            <w:tcW w:w="1008" w:type="dxa"/>
          </w:tcPr>
          <w:p w14:paraId="03083729"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6D38E44D" w14:textId="77777777" w:rsidR="00A803B4" w:rsidRPr="00A803B4" w:rsidRDefault="00A803B4" w:rsidP="00A803B4">
            <w:pPr>
              <w:jc w:val="center"/>
              <w:rPr>
                <w:rFonts w:ascii="Times New Roman" w:hAnsi="Times New Roman" w:cs="Times New Roman"/>
                <w:b/>
                <w:sz w:val="24"/>
                <w:szCs w:val="24"/>
              </w:rPr>
            </w:pPr>
          </w:p>
        </w:tc>
        <w:tc>
          <w:tcPr>
            <w:tcW w:w="1620" w:type="dxa"/>
          </w:tcPr>
          <w:p w14:paraId="3A9B57F5" w14:textId="77777777" w:rsidR="00A803B4" w:rsidRPr="00A803B4" w:rsidRDefault="00A803B4" w:rsidP="00A803B4">
            <w:pPr>
              <w:jc w:val="center"/>
              <w:rPr>
                <w:rFonts w:ascii="Times New Roman" w:hAnsi="Times New Roman" w:cs="Times New Roman"/>
                <w:b/>
                <w:sz w:val="24"/>
                <w:szCs w:val="24"/>
              </w:rPr>
            </w:pPr>
          </w:p>
        </w:tc>
      </w:tr>
      <w:tr w:rsidR="00A803B4" w:rsidRPr="00A803B4" w14:paraId="04DC50BD" w14:textId="77777777" w:rsidTr="00A803B4">
        <w:trPr>
          <w:jc w:val="center"/>
        </w:trPr>
        <w:tc>
          <w:tcPr>
            <w:tcW w:w="1008" w:type="dxa"/>
          </w:tcPr>
          <w:p w14:paraId="758CBA72"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32D9A020" w14:textId="77777777" w:rsidR="00A803B4" w:rsidRPr="00A803B4" w:rsidRDefault="00A803B4" w:rsidP="00A803B4">
            <w:pPr>
              <w:jc w:val="center"/>
              <w:rPr>
                <w:rFonts w:ascii="Times New Roman" w:hAnsi="Times New Roman" w:cs="Times New Roman"/>
                <w:b/>
                <w:sz w:val="24"/>
                <w:szCs w:val="24"/>
              </w:rPr>
            </w:pPr>
          </w:p>
        </w:tc>
        <w:tc>
          <w:tcPr>
            <w:tcW w:w="1620" w:type="dxa"/>
          </w:tcPr>
          <w:p w14:paraId="61E0B713" w14:textId="77777777" w:rsidR="00A803B4" w:rsidRPr="00A803B4" w:rsidRDefault="00A803B4" w:rsidP="00A803B4">
            <w:pPr>
              <w:jc w:val="center"/>
              <w:rPr>
                <w:rFonts w:ascii="Times New Roman" w:hAnsi="Times New Roman" w:cs="Times New Roman"/>
                <w:b/>
                <w:sz w:val="24"/>
                <w:szCs w:val="24"/>
              </w:rPr>
            </w:pPr>
          </w:p>
        </w:tc>
      </w:tr>
      <w:tr w:rsidR="00A803B4" w:rsidRPr="00A803B4" w14:paraId="2CA5FA23" w14:textId="77777777" w:rsidTr="00A803B4">
        <w:trPr>
          <w:jc w:val="center"/>
        </w:trPr>
        <w:tc>
          <w:tcPr>
            <w:tcW w:w="1008" w:type="dxa"/>
          </w:tcPr>
          <w:p w14:paraId="1312074E"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35AEE7FF" w14:textId="77777777" w:rsidR="00A803B4" w:rsidRPr="00A803B4" w:rsidRDefault="00A803B4" w:rsidP="00A803B4">
            <w:pPr>
              <w:jc w:val="center"/>
              <w:rPr>
                <w:rFonts w:ascii="Times New Roman" w:hAnsi="Times New Roman" w:cs="Times New Roman"/>
                <w:b/>
                <w:sz w:val="24"/>
                <w:szCs w:val="24"/>
              </w:rPr>
            </w:pPr>
          </w:p>
        </w:tc>
        <w:tc>
          <w:tcPr>
            <w:tcW w:w="1620" w:type="dxa"/>
          </w:tcPr>
          <w:p w14:paraId="1206DF02" w14:textId="77777777" w:rsidR="00A803B4" w:rsidRPr="00A803B4" w:rsidRDefault="00A803B4" w:rsidP="00A803B4">
            <w:pPr>
              <w:jc w:val="center"/>
              <w:rPr>
                <w:rFonts w:ascii="Times New Roman" w:hAnsi="Times New Roman" w:cs="Times New Roman"/>
                <w:b/>
                <w:sz w:val="24"/>
                <w:szCs w:val="24"/>
              </w:rPr>
            </w:pPr>
          </w:p>
        </w:tc>
      </w:tr>
      <w:tr w:rsidR="00A803B4" w:rsidRPr="00A803B4" w14:paraId="1DA10C81" w14:textId="77777777" w:rsidTr="00A803B4">
        <w:trPr>
          <w:jc w:val="center"/>
        </w:trPr>
        <w:tc>
          <w:tcPr>
            <w:tcW w:w="1008" w:type="dxa"/>
          </w:tcPr>
          <w:p w14:paraId="7679E335"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3D0E67EF" w14:textId="77777777" w:rsidR="00A803B4" w:rsidRPr="00A803B4" w:rsidRDefault="00A803B4" w:rsidP="00A803B4">
            <w:pPr>
              <w:jc w:val="center"/>
              <w:rPr>
                <w:rFonts w:ascii="Times New Roman" w:hAnsi="Times New Roman" w:cs="Times New Roman"/>
                <w:b/>
                <w:sz w:val="24"/>
                <w:szCs w:val="24"/>
              </w:rPr>
            </w:pPr>
          </w:p>
        </w:tc>
        <w:tc>
          <w:tcPr>
            <w:tcW w:w="1620" w:type="dxa"/>
          </w:tcPr>
          <w:p w14:paraId="6CB60314" w14:textId="77777777" w:rsidR="00A803B4" w:rsidRPr="00A803B4" w:rsidRDefault="00A803B4" w:rsidP="00A803B4">
            <w:pPr>
              <w:jc w:val="center"/>
              <w:rPr>
                <w:rFonts w:ascii="Times New Roman" w:hAnsi="Times New Roman" w:cs="Times New Roman"/>
                <w:b/>
                <w:sz w:val="24"/>
                <w:szCs w:val="24"/>
              </w:rPr>
            </w:pPr>
          </w:p>
        </w:tc>
      </w:tr>
      <w:tr w:rsidR="00A803B4" w:rsidRPr="00A803B4" w14:paraId="00EAAB00" w14:textId="77777777" w:rsidTr="00A803B4">
        <w:trPr>
          <w:jc w:val="center"/>
        </w:trPr>
        <w:tc>
          <w:tcPr>
            <w:tcW w:w="1008" w:type="dxa"/>
          </w:tcPr>
          <w:p w14:paraId="46697C9E"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57DE8560" w14:textId="77777777" w:rsidR="00A803B4" w:rsidRPr="00A803B4" w:rsidRDefault="00A803B4" w:rsidP="00A803B4">
            <w:pPr>
              <w:jc w:val="center"/>
              <w:rPr>
                <w:rFonts w:ascii="Times New Roman" w:hAnsi="Times New Roman" w:cs="Times New Roman"/>
                <w:b/>
                <w:sz w:val="24"/>
                <w:szCs w:val="24"/>
              </w:rPr>
            </w:pPr>
          </w:p>
        </w:tc>
        <w:tc>
          <w:tcPr>
            <w:tcW w:w="1620" w:type="dxa"/>
          </w:tcPr>
          <w:p w14:paraId="0EAF94C3" w14:textId="77777777" w:rsidR="00A803B4" w:rsidRPr="00A803B4" w:rsidRDefault="00A803B4" w:rsidP="00A803B4">
            <w:pPr>
              <w:jc w:val="center"/>
              <w:rPr>
                <w:rFonts w:ascii="Times New Roman" w:hAnsi="Times New Roman" w:cs="Times New Roman"/>
                <w:b/>
                <w:sz w:val="24"/>
                <w:szCs w:val="24"/>
              </w:rPr>
            </w:pPr>
          </w:p>
        </w:tc>
      </w:tr>
      <w:tr w:rsidR="00A803B4" w:rsidRPr="00A803B4" w14:paraId="429AE8D7" w14:textId="77777777" w:rsidTr="00A803B4">
        <w:trPr>
          <w:jc w:val="center"/>
        </w:trPr>
        <w:tc>
          <w:tcPr>
            <w:tcW w:w="1008" w:type="dxa"/>
          </w:tcPr>
          <w:p w14:paraId="45AECE48"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5E2C6B3C" w14:textId="77777777" w:rsidR="00A803B4" w:rsidRPr="00A803B4" w:rsidRDefault="00A803B4" w:rsidP="00A803B4">
            <w:pPr>
              <w:jc w:val="center"/>
              <w:rPr>
                <w:rFonts w:ascii="Times New Roman" w:hAnsi="Times New Roman" w:cs="Times New Roman"/>
                <w:b/>
                <w:sz w:val="24"/>
                <w:szCs w:val="24"/>
              </w:rPr>
            </w:pPr>
          </w:p>
        </w:tc>
        <w:tc>
          <w:tcPr>
            <w:tcW w:w="1620" w:type="dxa"/>
          </w:tcPr>
          <w:p w14:paraId="691AC23F" w14:textId="77777777" w:rsidR="00A803B4" w:rsidRPr="00A803B4" w:rsidRDefault="00A803B4" w:rsidP="00A803B4">
            <w:pPr>
              <w:jc w:val="center"/>
              <w:rPr>
                <w:rFonts w:ascii="Times New Roman" w:hAnsi="Times New Roman" w:cs="Times New Roman"/>
                <w:b/>
                <w:sz w:val="24"/>
                <w:szCs w:val="24"/>
              </w:rPr>
            </w:pPr>
          </w:p>
        </w:tc>
      </w:tr>
      <w:tr w:rsidR="00A803B4" w:rsidRPr="00A803B4" w14:paraId="24EB408F" w14:textId="77777777" w:rsidTr="00A803B4">
        <w:trPr>
          <w:jc w:val="center"/>
        </w:trPr>
        <w:tc>
          <w:tcPr>
            <w:tcW w:w="1008" w:type="dxa"/>
          </w:tcPr>
          <w:p w14:paraId="4BE366E8"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6DEFB436" w14:textId="77777777" w:rsidR="00A803B4" w:rsidRPr="00A803B4" w:rsidRDefault="00A803B4" w:rsidP="00A803B4">
            <w:pPr>
              <w:jc w:val="center"/>
              <w:rPr>
                <w:rFonts w:ascii="Times New Roman" w:hAnsi="Times New Roman" w:cs="Times New Roman"/>
                <w:b/>
                <w:sz w:val="24"/>
                <w:szCs w:val="24"/>
              </w:rPr>
            </w:pPr>
          </w:p>
        </w:tc>
        <w:tc>
          <w:tcPr>
            <w:tcW w:w="1620" w:type="dxa"/>
          </w:tcPr>
          <w:p w14:paraId="1FE164F8" w14:textId="77777777" w:rsidR="00A803B4" w:rsidRPr="00A803B4" w:rsidRDefault="00A803B4" w:rsidP="00A803B4">
            <w:pPr>
              <w:jc w:val="center"/>
              <w:rPr>
                <w:rFonts w:ascii="Times New Roman" w:hAnsi="Times New Roman" w:cs="Times New Roman"/>
                <w:b/>
                <w:sz w:val="24"/>
                <w:szCs w:val="24"/>
              </w:rPr>
            </w:pPr>
          </w:p>
        </w:tc>
      </w:tr>
      <w:tr w:rsidR="00A803B4" w:rsidRPr="00A803B4" w14:paraId="3E34A6A3" w14:textId="77777777" w:rsidTr="00A803B4">
        <w:trPr>
          <w:jc w:val="center"/>
        </w:trPr>
        <w:tc>
          <w:tcPr>
            <w:tcW w:w="1008" w:type="dxa"/>
          </w:tcPr>
          <w:p w14:paraId="701865D8"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7307FCA3" w14:textId="77777777" w:rsidR="00A803B4" w:rsidRPr="00A803B4" w:rsidRDefault="00A803B4" w:rsidP="00A803B4">
            <w:pPr>
              <w:jc w:val="center"/>
              <w:rPr>
                <w:rFonts w:ascii="Times New Roman" w:hAnsi="Times New Roman" w:cs="Times New Roman"/>
                <w:b/>
                <w:sz w:val="24"/>
                <w:szCs w:val="24"/>
              </w:rPr>
            </w:pPr>
          </w:p>
        </w:tc>
        <w:tc>
          <w:tcPr>
            <w:tcW w:w="1620" w:type="dxa"/>
          </w:tcPr>
          <w:p w14:paraId="1473EC15" w14:textId="77777777" w:rsidR="00A803B4" w:rsidRPr="00A803B4" w:rsidRDefault="00A803B4" w:rsidP="00A803B4">
            <w:pPr>
              <w:jc w:val="center"/>
              <w:rPr>
                <w:rFonts w:ascii="Times New Roman" w:hAnsi="Times New Roman" w:cs="Times New Roman"/>
                <w:b/>
                <w:sz w:val="24"/>
                <w:szCs w:val="24"/>
              </w:rPr>
            </w:pPr>
          </w:p>
        </w:tc>
      </w:tr>
      <w:tr w:rsidR="00A803B4" w:rsidRPr="00A803B4" w14:paraId="5924C316" w14:textId="77777777" w:rsidTr="00A803B4">
        <w:trPr>
          <w:jc w:val="center"/>
        </w:trPr>
        <w:tc>
          <w:tcPr>
            <w:tcW w:w="1008" w:type="dxa"/>
          </w:tcPr>
          <w:p w14:paraId="04E9A039"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11B4587E" w14:textId="77777777" w:rsidR="00A803B4" w:rsidRPr="00A803B4" w:rsidRDefault="00A803B4" w:rsidP="00A803B4">
            <w:pPr>
              <w:jc w:val="center"/>
              <w:rPr>
                <w:rFonts w:ascii="Times New Roman" w:hAnsi="Times New Roman" w:cs="Times New Roman"/>
                <w:b/>
                <w:sz w:val="24"/>
                <w:szCs w:val="24"/>
              </w:rPr>
            </w:pPr>
          </w:p>
        </w:tc>
        <w:tc>
          <w:tcPr>
            <w:tcW w:w="1620" w:type="dxa"/>
          </w:tcPr>
          <w:p w14:paraId="4EB38C93" w14:textId="77777777" w:rsidR="00A803B4" w:rsidRPr="00A803B4" w:rsidRDefault="00A803B4" w:rsidP="00A803B4">
            <w:pPr>
              <w:jc w:val="center"/>
              <w:rPr>
                <w:rFonts w:ascii="Times New Roman" w:hAnsi="Times New Roman" w:cs="Times New Roman"/>
                <w:b/>
                <w:sz w:val="24"/>
                <w:szCs w:val="24"/>
              </w:rPr>
            </w:pPr>
          </w:p>
        </w:tc>
      </w:tr>
      <w:tr w:rsidR="00A803B4" w:rsidRPr="00A803B4" w14:paraId="4B3B3F0B" w14:textId="77777777" w:rsidTr="00A803B4">
        <w:trPr>
          <w:jc w:val="center"/>
        </w:trPr>
        <w:tc>
          <w:tcPr>
            <w:tcW w:w="1008" w:type="dxa"/>
          </w:tcPr>
          <w:p w14:paraId="725CFB1B"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741A2C06" w14:textId="77777777" w:rsidR="00A803B4" w:rsidRPr="00A803B4" w:rsidRDefault="00A803B4" w:rsidP="00A803B4">
            <w:pPr>
              <w:jc w:val="center"/>
              <w:rPr>
                <w:rFonts w:ascii="Times New Roman" w:hAnsi="Times New Roman" w:cs="Times New Roman"/>
                <w:b/>
                <w:sz w:val="24"/>
                <w:szCs w:val="24"/>
              </w:rPr>
            </w:pPr>
          </w:p>
        </w:tc>
        <w:tc>
          <w:tcPr>
            <w:tcW w:w="1620" w:type="dxa"/>
          </w:tcPr>
          <w:p w14:paraId="2B17CDB4" w14:textId="77777777" w:rsidR="00A803B4" w:rsidRPr="00A803B4" w:rsidRDefault="00A803B4" w:rsidP="00A803B4">
            <w:pPr>
              <w:jc w:val="center"/>
              <w:rPr>
                <w:rFonts w:ascii="Times New Roman" w:hAnsi="Times New Roman" w:cs="Times New Roman"/>
                <w:b/>
                <w:sz w:val="24"/>
                <w:szCs w:val="24"/>
              </w:rPr>
            </w:pPr>
          </w:p>
        </w:tc>
      </w:tr>
      <w:tr w:rsidR="00A803B4" w:rsidRPr="00A803B4" w14:paraId="05B536ED" w14:textId="77777777" w:rsidTr="00A803B4">
        <w:trPr>
          <w:jc w:val="center"/>
        </w:trPr>
        <w:tc>
          <w:tcPr>
            <w:tcW w:w="1008" w:type="dxa"/>
          </w:tcPr>
          <w:p w14:paraId="3AEE5BDE"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65472970" w14:textId="77777777" w:rsidR="00A803B4" w:rsidRPr="00A803B4" w:rsidRDefault="00A803B4" w:rsidP="00A803B4">
            <w:pPr>
              <w:jc w:val="center"/>
              <w:rPr>
                <w:rFonts w:ascii="Times New Roman" w:hAnsi="Times New Roman" w:cs="Times New Roman"/>
                <w:b/>
                <w:sz w:val="24"/>
                <w:szCs w:val="24"/>
              </w:rPr>
            </w:pPr>
          </w:p>
        </w:tc>
        <w:tc>
          <w:tcPr>
            <w:tcW w:w="1620" w:type="dxa"/>
          </w:tcPr>
          <w:p w14:paraId="760DAD10" w14:textId="77777777" w:rsidR="00A803B4" w:rsidRPr="00A803B4" w:rsidRDefault="00A803B4" w:rsidP="00A803B4">
            <w:pPr>
              <w:jc w:val="center"/>
              <w:rPr>
                <w:rFonts w:ascii="Times New Roman" w:hAnsi="Times New Roman" w:cs="Times New Roman"/>
                <w:b/>
                <w:sz w:val="24"/>
                <w:szCs w:val="24"/>
              </w:rPr>
            </w:pPr>
          </w:p>
        </w:tc>
      </w:tr>
      <w:tr w:rsidR="00A803B4" w:rsidRPr="00A803B4" w14:paraId="2F98D151" w14:textId="77777777" w:rsidTr="00A803B4">
        <w:trPr>
          <w:jc w:val="center"/>
        </w:trPr>
        <w:tc>
          <w:tcPr>
            <w:tcW w:w="1008" w:type="dxa"/>
          </w:tcPr>
          <w:p w14:paraId="1408DC2C" w14:textId="77777777" w:rsidR="00A803B4" w:rsidRPr="00A803B4" w:rsidRDefault="00A803B4" w:rsidP="00A803B4">
            <w:pPr>
              <w:pStyle w:val="ListParagraph"/>
              <w:numPr>
                <w:ilvl w:val="0"/>
                <w:numId w:val="2"/>
              </w:numPr>
              <w:jc w:val="center"/>
              <w:rPr>
                <w:rFonts w:ascii="Times New Roman" w:hAnsi="Times New Roman" w:cs="Times New Roman"/>
                <w:b/>
                <w:sz w:val="24"/>
                <w:szCs w:val="24"/>
              </w:rPr>
            </w:pPr>
          </w:p>
        </w:tc>
        <w:tc>
          <w:tcPr>
            <w:tcW w:w="6480" w:type="dxa"/>
          </w:tcPr>
          <w:p w14:paraId="32F32EB2" w14:textId="77777777" w:rsidR="00A803B4" w:rsidRPr="00A803B4" w:rsidRDefault="00A803B4" w:rsidP="00A803B4">
            <w:pPr>
              <w:jc w:val="center"/>
              <w:rPr>
                <w:rFonts w:ascii="Times New Roman" w:hAnsi="Times New Roman" w:cs="Times New Roman"/>
                <w:b/>
                <w:sz w:val="24"/>
                <w:szCs w:val="24"/>
              </w:rPr>
            </w:pPr>
          </w:p>
        </w:tc>
        <w:tc>
          <w:tcPr>
            <w:tcW w:w="1620" w:type="dxa"/>
          </w:tcPr>
          <w:p w14:paraId="36532AAC" w14:textId="77777777" w:rsidR="00A803B4" w:rsidRPr="00A803B4" w:rsidRDefault="00A803B4" w:rsidP="00A803B4">
            <w:pPr>
              <w:jc w:val="center"/>
              <w:rPr>
                <w:rFonts w:ascii="Times New Roman" w:hAnsi="Times New Roman" w:cs="Times New Roman"/>
                <w:b/>
                <w:sz w:val="24"/>
                <w:szCs w:val="24"/>
              </w:rPr>
            </w:pPr>
          </w:p>
        </w:tc>
      </w:tr>
    </w:tbl>
    <w:p w14:paraId="14A2D92F" w14:textId="77777777" w:rsidR="00A803B4" w:rsidRDefault="00A803B4" w:rsidP="00A803B4">
      <w:pPr>
        <w:rPr>
          <w:rFonts w:ascii="Times New Roman" w:hAnsi="Times New Roman" w:cs="Times New Roman"/>
          <w:b/>
          <w:sz w:val="36"/>
          <w:szCs w:val="24"/>
        </w:rPr>
      </w:pPr>
    </w:p>
    <w:p w14:paraId="4672A1DC" w14:textId="77777777" w:rsidR="00553B1A" w:rsidRDefault="00553B1A" w:rsidP="00A803B4">
      <w:pPr>
        <w:rPr>
          <w:rFonts w:ascii="Times New Roman" w:hAnsi="Times New Roman" w:cs="Times New Roman"/>
          <w:b/>
          <w:sz w:val="36"/>
          <w:szCs w:val="24"/>
        </w:rPr>
      </w:pPr>
    </w:p>
    <w:p w14:paraId="2EB35235" w14:textId="77777777" w:rsidR="0062503C" w:rsidRDefault="0062503C" w:rsidP="00A803B4">
      <w:pPr>
        <w:rPr>
          <w:rFonts w:ascii="Times New Roman" w:hAnsi="Times New Roman" w:cs="Times New Roman"/>
          <w:b/>
          <w:sz w:val="36"/>
          <w:szCs w:val="24"/>
        </w:rPr>
      </w:pPr>
    </w:p>
    <w:p w14:paraId="3783D739" w14:textId="604FEF41" w:rsidR="002673C5" w:rsidRPr="00985FFA" w:rsidRDefault="0062503C" w:rsidP="00985FFA">
      <w:pPr>
        <w:spacing w:after="200" w:line="276" w:lineRule="auto"/>
        <w:rPr>
          <w:rFonts w:ascii="Times New Roman" w:hAnsi="Times New Roman" w:cs="Times New Roman"/>
          <w:b/>
          <w:sz w:val="36"/>
          <w:szCs w:val="24"/>
        </w:rPr>
      </w:pPr>
      <w:r>
        <w:rPr>
          <w:rFonts w:ascii="Times New Roman" w:hAnsi="Times New Roman" w:cs="Times New Roman"/>
          <w:b/>
          <w:sz w:val="36"/>
          <w:szCs w:val="24"/>
        </w:rPr>
        <w:br w:type="page"/>
      </w:r>
      <w:r>
        <w:rPr>
          <w:rFonts w:ascii="Times New Roman" w:hAnsi="Times New Roman" w:cs="Times New Roman"/>
          <w:b/>
          <w:sz w:val="36"/>
          <w:szCs w:val="24"/>
        </w:rPr>
        <w:lastRenderedPageBreak/>
        <w:br w:type="page"/>
      </w:r>
      <w:r w:rsidR="002673C5" w:rsidRPr="001E60FF">
        <w:rPr>
          <w:rFonts w:ascii="Times New Roman" w:eastAsia="Times New Roman" w:hAnsi="Times New Roman" w:cs="Times New Roman"/>
          <w:b/>
          <w:bCs/>
          <w:sz w:val="32"/>
          <w:szCs w:val="32"/>
        </w:rPr>
        <w:lastRenderedPageBreak/>
        <w:t xml:space="preserve">                                                                                                                     MALLA REDDY ENGINEERING COLLEGE </w:t>
      </w:r>
      <w:r w:rsidR="002673C5">
        <w:rPr>
          <w:rFonts w:ascii="Times New Roman" w:eastAsia="Times New Roman" w:hAnsi="Times New Roman" w:cs="Times New Roman"/>
          <w:b/>
          <w:bCs/>
          <w:sz w:val="32"/>
          <w:szCs w:val="32"/>
        </w:rPr>
        <w:t>MREC(A)</w:t>
      </w:r>
    </w:p>
    <w:p w14:paraId="57E47175" w14:textId="77777777" w:rsidR="002673C5" w:rsidRPr="001E60FF" w:rsidRDefault="002673C5" w:rsidP="002673C5">
      <w:pP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 xml:space="preserve">                                                                                                                    JAVA ASSIGNMENT </w:t>
      </w:r>
    </w:p>
    <w:p w14:paraId="71E187D7" w14:textId="77777777" w:rsidR="002673C5" w:rsidRDefault="002673C5" w:rsidP="002673C5">
      <w:pPr>
        <w:numPr>
          <w:ilvl w:val="0"/>
          <w:numId w:val="3"/>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rite Java Programs that implement the following.</w:t>
      </w:r>
    </w:p>
    <w:p w14:paraId="74254A59" w14:textId="77777777" w:rsidR="002673C5" w:rsidRDefault="002673C5" w:rsidP="002673C5">
      <w:pPr>
        <w:pBdr>
          <w:top w:val="nil"/>
          <w:left w:val="nil"/>
          <w:bottom w:val="nil"/>
          <w:right w:val="nil"/>
          <w:between w:val="nil"/>
        </w:pBdr>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Constructor</w:t>
      </w:r>
    </w:p>
    <w:p w14:paraId="55A2334A" w14:textId="77777777" w:rsidR="002673C5" w:rsidRDefault="002673C5" w:rsidP="002673C5">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Program</w:t>
      </w:r>
    </w:p>
    <w:p w14:paraId="4A967A92" w14:textId="77777777" w:rsidR="002673C5" w:rsidRDefault="002673C5" w:rsidP="002673C5">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lass Const</w:t>
      </w:r>
    </w:p>
    <w:p w14:paraId="09E900F8" w14:textId="77777777" w:rsidR="002673C5" w:rsidRDefault="002673C5" w:rsidP="002673C5">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t>
      </w:r>
    </w:p>
    <w:p w14:paraId="4AD6D9F9" w14:textId="77777777" w:rsidR="002673C5" w:rsidRDefault="002673C5" w:rsidP="002673C5">
      <w:pPr>
        <w:spacing w:after="0" w:line="24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st()</w:t>
      </w:r>
    </w:p>
    <w:p w14:paraId="2F7501EB" w14:textId="77777777" w:rsidR="002673C5" w:rsidRDefault="002673C5" w:rsidP="002673C5">
      <w:pPr>
        <w:spacing w:after="0" w:line="24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t>
      </w:r>
    </w:p>
    <w:p w14:paraId="36D773C1" w14:textId="77777777" w:rsidR="002673C5" w:rsidRDefault="002673C5" w:rsidP="002673C5">
      <w:pPr>
        <w:spacing w:after="0" w:line="240" w:lineRule="auto"/>
        <w:ind w:left="720"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ystem.out.println("default constructor is executed");</w:t>
      </w:r>
    </w:p>
    <w:p w14:paraId="028095B9" w14:textId="77777777" w:rsidR="002673C5" w:rsidRDefault="002673C5" w:rsidP="002673C5">
      <w:pPr>
        <w:spacing w:after="0" w:line="24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t>
      </w:r>
    </w:p>
    <w:p w14:paraId="19FC8F2F" w14:textId="77777777" w:rsidR="002673C5" w:rsidRDefault="002673C5" w:rsidP="002673C5">
      <w:pPr>
        <w:spacing w:after="0" w:line="24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ublic static void main(String args[])</w:t>
      </w:r>
    </w:p>
    <w:p w14:paraId="090DC1AA" w14:textId="77777777" w:rsidR="002673C5" w:rsidRDefault="002673C5" w:rsidP="002673C5">
      <w:pPr>
        <w:spacing w:after="0" w:line="24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t>
      </w:r>
    </w:p>
    <w:p w14:paraId="6FCB5B17" w14:textId="77777777" w:rsidR="002673C5" w:rsidRDefault="002673C5" w:rsidP="002673C5">
      <w:pPr>
        <w:spacing w:after="0" w:line="240" w:lineRule="auto"/>
        <w:ind w:left="720"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Const ob=new Const();</w:t>
      </w:r>
    </w:p>
    <w:p w14:paraId="6772745E" w14:textId="77777777" w:rsidR="002673C5" w:rsidRDefault="002673C5" w:rsidP="002673C5">
      <w:pPr>
        <w:spacing w:after="0" w:line="240" w:lineRule="auto"/>
        <w:ind w:left="720"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System.out.println("end of the program");</w:t>
      </w:r>
      <w:r>
        <w:rPr>
          <w:rFonts w:ascii="Times New Roman" w:eastAsia="Times New Roman" w:hAnsi="Times New Roman" w:cs="Times New Roman"/>
          <w:sz w:val="24"/>
          <w:szCs w:val="24"/>
          <w:u w:val="single"/>
        </w:rPr>
        <w:tab/>
      </w:r>
    </w:p>
    <w:p w14:paraId="2CE73375" w14:textId="77777777" w:rsidR="002673C5" w:rsidRDefault="002673C5" w:rsidP="002673C5">
      <w:pPr>
        <w:spacing w:after="0" w:line="240" w:lineRule="auto"/>
        <w:ind w:firstLine="720"/>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t>
      </w:r>
    </w:p>
    <w:p w14:paraId="3CADEC44" w14:textId="77777777" w:rsidR="002673C5" w:rsidRDefault="002673C5" w:rsidP="002673C5">
      <w:pPr>
        <w:spacing w:after="0" w:line="240" w:lineRule="auto"/>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w:t>
      </w:r>
    </w:p>
    <w:p w14:paraId="774DC198" w14:textId="77777777" w:rsidR="002673C5" w:rsidRDefault="002673C5" w:rsidP="002673C5">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ab/>
      </w:r>
    </w:p>
    <w:p w14:paraId="7D08DCB3" w14:textId="77777777" w:rsidR="002673C5" w:rsidRDefault="002673C5" w:rsidP="002673C5">
      <w:pPr>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Output</w:t>
      </w:r>
    </w:p>
    <w:p w14:paraId="5807C23A" w14:textId="77777777" w:rsidR="002673C5" w:rsidRPr="00A70E51" w:rsidRDefault="002673C5" w:rsidP="002673C5">
      <w:pPr>
        <w:spacing w:line="240" w:lineRule="auto"/>
        <w:jc w:val="center"/>
        <w:rPr>
          <w:rFonts w:ascii="Times New Roman" w:eastAsia="Times New Roman" w:hAnsi="Times New Roman" w:cs="Times New Roman"/>
          <w:b/>
          <w:sz w:val="24"/>
          <w:szCs w:val="24"/>
          <w:u w:val="single"/>
        </w:rPr>
      </w:pPr>
      <w:r>
        <w:rPr>
          <w:rFonts w:ascii="Times New Roman" w:eastAsia="Times New Roman" w:hAnsi="Times New Roman" w:cs="Times New Roman"/>
          <w:b/>
          <w:noProof/>
          <w:sz w:val="24"/>
          <w:szCs w:val="24"/>
          <w:u w:val="single"/>
        </w:rPr>
        <w:drawing>
          <wp:inline distT="0" distB="0" distL="0" distR="0" wp14:anchorId="0D88657F" wp14:editId="44AA778D">
            <wp:extent cx="4587638" cy="2682472"/>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4587638" cy="2682472"/>
                    </a:xfrm>
                    <a:prstGeom prst="rect">
                      <a:avLst/>
                    </a:prstGeom>
                  </pic:spPr>
                </pic:pic>
              </a:graphicData>
            </a:graphic>
          </wp:inline>
        </w:drawing>
      </w:r>
    </w:p>
    <w:p w14:paraId="3CB30702" w14:textId="77777777" w:rsidR="002673C5" w:rsidRDefault="002673C5" w:rsidP="002673C5">
      <w:pPr>
        <w:spacing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b) Parameterized constructor </w:t>
      </w:r>
    </w:p>
    <w:p w14:paraId="3B20ACB2" w14:textId="77777777" w:rsidR="002673C5" w:rsidRDefault="002673C5" w:rsidP="002673C5">
      <w:pPr>
        <w:spacing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gram</w:t>
      </w:r>
    </w:p>
    <w:p w14:paraId="6F8E01C0"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ass ConDemo</w:t>
      </w:r>
    </w:p>
    <w:p w14:paraId="35E621D4"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8AC9E40"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nt a;</w:t>
      </w:r>
    </w:p>
    <w:p w14:paraId="713FEE17"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double b,c;</w:t>
      </w:r>
    </w:p>
    <w:p w14:paraId="3C9DD753"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String s;</w:t>
      </w:r>
    </w:p>
    <w:p w14:paraId="0E5A6572"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ConDemo(int x)</w:t>
      </w:r>
    </w:p>
    <w:p w14:paraId="3CF2752B"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3C85D9A6"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t>System.out.println("Constructor with one int argument");</w:t>
      </w:r>
    </w:p>
    <w:p w14:paraId="75FB85C6"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x;</w:t>
      </w:r>
    </w:p>
    <w:p w14:paraId="4D480047"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E3F8DAA"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ConDemo(double x,double y)</w:t>
      </w:r>
    </w:p>
    <w:p w14:paraId="472AA5D9"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4A294FAC"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Constructor with two double arguments");</w:t>
      </w:r>
    </w:p>
    <w:p w14:paraId="2DE24B28"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b=x;</w:t>
      </w:r>
    </w:p>
    <w:p w14:paraId="5D6A16EB"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y;</w:t>
      </w:r>
    </w:p>
    <w:p w14:paraId="49FE29F6"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369C8E1F"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ConDemo(String x)</w:t>
      </w:r>
    </w:p>
    <w:p w14:paraId="2F05073E"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EF3900A"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Constructor with one String argument");</w:t>
      </w:r>
    </w:p>
    <w:p w14:paraId="10E9CA85"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x;</w:t>
      </w:r>
    </w:p>
    <w:p w14:paraId="740AFF98"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4FC5BA9"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void display()</w:t>
      </w:r>
    </w:p>
    <w:p w14:paraId="40553C89"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21001AF4"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value of int a:"+a);</w:t>
      </w:r>
    </w:p>
    <w:p w14:paraId="1C16CB8C" w14:textId="77777777" w:rsidR="002673C5" w:rsidRDefault="002673C5" w:rsidP="002673C5">
      <w:pPr>
        <w:spacing w:after="0" w:line="240" w:lineRule="auto"/>
        <w:rPr>
          <w:rFonts w:ascii="Times New Roman" w:eastAsia="Times New Roman" w:hAnsi="Times New Roman" w:cs="Times New Roman"/>
          <w:sz w:val="24"/>
          <w:szCs w:val="24"/>
        </w:rPr>
      </w:pPr>
    </w:p>
    <w:p w14:paraId="318B8996"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value of double b:"+b);</w:t>
      </w:r>
    </w:p>
    <w:p w14:paraId="5129FD28" w14:textId="77777777" w:rsidR="002673C5" w:rsidRDefault="002673C5" w:rsidP="002673C5">
      <w:pPr>
        <w:spacing w:after="0" w:line="24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ystem.out.println("value of double c:"+c);</w:t>
      </w:r>
    </w:p>
    <w:p w14:paraId="52E1D42D"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value of String s:"+s);</w:t>
      </w:r>
    </w:p>
    <w:p w14:paraId="3C95AAB9"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4C35605"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static void main(String args[])</w:t>
      </w:r>
    </w:p>
    <w:p w14:paraId="64C7DD59"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2838FDF"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ConDemo ob=new ConDemo(10);   // calls Constructor with one int argument</w:t>
      </w:r>
    </w:p>
    <w:p w14:paraId="6C335778"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ConDemo ob1=new ConDemo(7.5,8.6); //Constructor with two double arguments</w:t>
      </w:r>
    </w:p>
    <w:p w14:paraId="08AF814C"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ConDemo ob2=new ConDemo("Hello");//Constructor with one string argument</w:t>
      </w:r>
    </w:p>
    <w:p w14:paraId="4FFFE6E6"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b.display();</w:t>
      </w:r>
    </w:p>
    <w:p w14:paraId="2749D86D"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b1.display();</w:t>
      </w:r>
    </w:p>
    <w:p w14:paraId="5700A364"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ob2.display();</w:t>
      </w:r>
    </w:p>
    <w:p w14:paraId="4E890C58"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7AAB5DB6" w14:textId="77777777" w:rsidR="002673C5" w:rsidRDefault="002673C5" w:rsidP="002673C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C80DA7C" w14:textId="77777777" w:rsidR="002673C5" w:rsidRDefault="002673C5" w:rsidP="002673C5">
      <w:pPr>
        <w:spacing w:line="240" w:lineRule="auto"/>
        <w:rPr>
          <w:rFonts w:ascii="Times New Roman" w:eastAsia="Times New Roman" w:hAnsi="Times New Roman" w:cs="Times New Roman"/>
          <w:b/>
          <w:sz w:val="28"/>
          <w:szCs w:val="28"/>
        </w:rPr>
      </w:pPr>
    </w:p>
    <w:p w14:paraId="5310ACE6" w14:textId="77777777" w:rsidR="002673C5" w:rsidRDefault="002673C5" w:rsidP="002673C5">
      <w:p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Output:</w:t>
      </w:r>
    </w:p>
    <w:p w14:paraId="09F3A028" w14:textId="229BEE46" w:rsidR="002673C5" w:rsidRPr="002673C5" w:rsidRDefault="002673C5" w:rsidP="002673C5">
      <w:pPr>
        <w:spacing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noProof/>
          <w:color w:val="FF0000"/>
          <w:sz w:val="24"/>
          <w:szCs w:val="24"/>
        </w:rPr>
        <w:lastRenderedPageBreak/>
        <w:drawing>
          <wp:inline distT="0" distB="0" distL="0" distR="0" wp14:anchorId="5AB941D3" wp14:editId="101F212F">
            <wp:extent cx="4686706" cy="366553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686706" cy="3665538"/>
                    </a:xfrm>
                    <a:prstGeom prst="rect">
                      <a:avLst/>
                    </a:prstGeom>
                  </pic:spPr>
                </pic:pic>
              </a:graphicData>
            </a:graphic>
          </wp:inline>
        </w:drawing>
      </w:r>
    </w:p>
    <w:p w14:paraId="6253C784" w14:textId="77777777" w:rsidR="002673C5" w:rsidRDefault="002673C5" w:rsidP="002673C5">
      <w:pPr>
        <w:spacing w:line="240" w:lineRule="auto"/>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c) Method overloading</w:t>
      </w:r>
    </w:p>
    <w:p w14:paraId="4319FA81" w14:textId="77777777" w:rsidR="002673C5" w:rsidRDefault="002673C5" w:rsidP="002673C5">
      <w:pPr>
        <w:spacing w:line="240" w:lineRule="auto"/>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rogram:</w:t>
      </w:r>
    </w:p>
    <w:p w14:paraId="56AC01C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Method</w:t>
      </w:r>
    </w:p>
    <w:p w14:paraId="1FCC094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718BC8A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double vol;</w:t>
      </w:r>
    </w:p>
    <w:p w14:paraId="1A9E41F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nt a,b,c;</w:t>
      </w:r>
    </w:p>
    <w:p w14:paraId="445514F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v()</w:t>
      </w:r>
    </w:p>
    <w:p w14:paraId="0F12341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864AFC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2;</w:t>
      </w:r>
    </w:p>
    <w:p w14:paraId="59B7DD8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vol=a*a*a;</w:t>
      </w:r>
    </w:p>
    <w:p w14:paraId="7DB9558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w:t>
      </w:r>
      <w:r>
        <w:rPr>
          <w:rFonts w:ascii="Times New Roman" w:eastAsia="Times New Roman" w:hAnsi="Times New Roman" w:cs="Times New Roman"/>
          <w:color w:val="000000"/>
          <w:sz w:val="24"/>
          <w:szCs w:val="24"/>
          <w:u w:val="single"/>
        </w:rPr>
        <w:t>println</w:t>
      </w:r>
      <w:r>
        <w:rPr>
          <w:rFonts w:ascii="Times New Roman" w:eastAsia="Times New Roman" w:hAnsi="Times New Roman" w:cs="Times New Roman"/>
          <w:color w:val="000000"/>
          <w:sz w:val="24"/>
          <w:szCs w:val="24"/>
        </w:rPr>
        <w:t>("volume of cube is:"+vol);</w:t>
      </w:r>
    </w:p>
    <w:p w14:paraId="4A13410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FB2CF3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v(int len,int breadth,int height)</w:t>
      </w:r>
    </w:p>
    <w:p w14:paraId="69C4156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275A82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len;</w:t>
      </w:r>
    </w:p>
    <w:p w14:paraId="16C169B7" w14:textId="77777777" w:rsidR="002673C5" w:rsidRDefault="002673C5" w:rsidP="002673C5">
      <w:pPr>
        <w:spacing w:after="0" w:line="240" w:lineRule="auto"/>
        <w:ind w:left="720"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breadth;</w:t>
      </w:r>
    </w:p>
    <w:p w14:paraId="1501612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height;</w:t>
      </w:r>
    </w:p>
    <w:p w14:paraId="70F80C0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vol=a*b*c;</w:t>
      </w:r>
    </w:p>
    <w:p w14:paraId="76F3192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olume of rectangle is:"+vol);</w:t>
      </w:r>
    </w:p>
    <w:p w14:paraId="6717C8B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67B606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162E466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84FC85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Method ob=new Method();</w:t>
      </w:r>
    </w:p>
    <w:p w14:paraId="77C5932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v();</w:t>
      </w:r>
    </w:p>
    <w:p w14:paraId="71AB78C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v(2,3,3);</w:t>
      </w:r>
    </w:p>
    <w:p w14:paraId="5A44CE3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CA729A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3F5F589"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1DD96B01" w14:textId="77777777" w:rsidR="002673C5" w:rsidRDefault="002673C5" w:rsidP="002673C5">
      <w:pPr>
        <w:spacing w:after="0" w:line="240" w:lineRule="auto"/>
        <w:rPr>
          <w:rFonts w:ascii="Times New Roman" w:eastAsia="Times New Roman" w:hAnsi="Times New Roman" w:cs="Times New Roman"/>
          <w:b/>
          <w:color w:val="000000"/>
          <w:sz w:val="24"/>
          <w:szCs w:val="24"/>
        </w:rPr>
      </w:pPr>
    </w:p>
    <w:p w14:paraId="38EABDDC"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1548C046" wp14:editId="2304F9C0">
            <wp:extent cx="4557155" cy="20651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4557155" cy="2065199"/>
                    </a:xfrm>
                    <a:prstGeom prst="rect">
                      <a:avLst/>
                    </a:prstGeom>
                  </pic:spPr>
                </pic:pic>
              </a:graphicData>
            </a:graphic>
          </wp:inline>
        </w:drawing>
      </w:r>
    </w:p>
    <w:p w14:paraId="2082791D" w14:textId="77777777" w:rsidR="002673C5" w:rsidRDefault="002673C5" w:rsidP="002673C5">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86D1F5B" w14:textId="77777777" w:rsidR="002673C5" w:rsidRDefault="002673C5" w:rsidP="002673C5">
      <w:pPr>
        <w:spacing w:line="240" w:lineRule="auto"/>
        <w:rPr>
          <w:rFonts w:ascii="Times New Roman" w:eastAsia="Times New Roman" w:hAnsi="Times New Roman" w:cs="Times New Roman"/>
          <w:b/>
          <w:sz w:val="24"/>
          <w:szCs w:val="24"/>
        </w:rPr>
      </w:pPr>
    </w:p>
    <w:p w14:paraId="1D58CD63"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 Constructor overloading</w:t>
      </w:r>
    </w:p>
    <w:p w14:paraId="72CC14F2"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1A4C7AC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Const_load</w:t>
      </w:r>
    </w:p>
    <w:p w14:paraId="030F0FA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73D8D1C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Const_load()</w:t>
      </w:r>
    </w:p>
    <w:p w14:paraId="5FF3F9F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DCA28B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Default constructor");</w:t>
      </w:r>
    </w:p>
    <w:p w14:paraId="3F88CB1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DE4570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Const_load(int a,int b)</w:t>
      </w:r>
    </w:p>
    <w:p w14:paraId="3BEB4BF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CCDDAA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parameterized constructor with 2 args");</w:t>
      </w:r>
    </w:p>
    <w:p w14:paraId="1049508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a is:"+a+" and "+"b is:"+b);</w:t>
      </w:r>
    </w:p>
    <w:p w14:paraId="67A2C5B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A88280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Const_load(double x,double y,String z)</w:t>
      </w:r>
    </w:p>
    <w:p w14:paraId="04740B2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2DDA28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parameterized constructor with 3 args");</w:t>
      </w:r>
    </w:p>
    <w:p w14:paraId="3BAFEA9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x is:"+x);</w:t>
      </w:r>
    </w:p>
    <w:p w14:paraId="66C7272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y is:"+y);</w:t>
      </w:r>
    </w:p>
    <w:p w14:paraId="0134DE0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z is:"+z);</w:t>
      </w:r>
    </w:p>
    <w:p w14:paraId="64367F7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9C5F38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5A1C061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02272D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onst_load ob1=new Const_load();</w:t>
      </w:r>
    </w:p>
    <w:p w14:paraId="449CEE8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onst_load ob2=new Const_load(44,33);</w:t>
      </w:r>
    </w:p>
    <w:p w14:paraId="5376DED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onst_load ob3=new Const_load(2,43,"constructor overloading");</w:t>
      </w:r>
    </w:p>
    <w:p w14:paraId="1250091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nd of program");</w:t>
      </w:r>
    </w:p>
    <w:p w14:paraId="2379A48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CA99B7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61BE2EEC"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581AF5E4" w14:textId="77777777" w:rsidR="002673C5" w:rsidRDefault="002673C5" w:rsidP="002673C5">
      <w:pPr>
        <w:spacing w:after="0" w:line="240" w:lineRule="auto"/>
        <w:rPr>
          <w:rFonts w:ascii="Times New Roman" w:eastAsia="Times New Roman" w:hAnsi="Times New Roman" w:cs="Times New Roman"/>
          <w:b/>
          <w:sz w:val="24"/>
          <w:szCs w:val="24"/>
        </w:rPr>
      </w:pPr>
    </w:p>
    <w:p w14:paraId="1D5803B9"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10EDF6B2" wp14:editId="141DCA22">
            <wp:extent cx="5121084" cy="3101609"/>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121084" cy="3101609"/>
                    </a:xfrm>
                    <a:prstGeom prst="rect">
                      <a:avLst/>
                    </a:prstGeom>
                  </pic:spPr>
                </pic:pic>
              </a:graphicData>
            </a:graphic>
          </wp:inline>
        </w:drawing>
      </w:r>
    </w:p>
    <w:p w14:paraId="54938628" w14:textId="77777777" w:rsidR="002673C5" w:rsidRDefault="002673C5" w:rsidP="002673C5">
      <w:pPr>
        <w:spacing w:after="0" w:line="240" w:lineRule="auto"/>
        <w:rPr>
          <w:rFonts w:ascii="Times New Roman" w:eastAsia="Times New Roman" w:hAnsi="Times New Roman" w:cs="Times New Roman"/>
          <w:color w:val="000000"/>
          <w:sz w:val="24"/>
          <w:szCs w:val="24"/>
        </w:rPr>
      </w:pPr>
    </w:p>
    <w:p w14:paraId="3A8E7DFB" w14:textId="77777777" w:rsidR="002673C5" w:rsidRDefault="002673C5" w:rsidP="002673C5">
      <w:pPr>
        <w:spacing w:after="0" w:line="240" w:lineRule="auto"/>
        <w:rPr>
          <w:rFonts w:ascii="Times New Roman" w:eastAsia="Times New Roman" w:hAnsi="Times New Roman" w:cs="Times New Roman"/>
          <w:sz w:val="24"/>
          <w:szCs w:val="24"/>
        </w:rPr>
      </w:pPr>
    </w:p>
    <w:p w14:paraId="0783CAA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rite a Java program</w:t>
      </w:r>
    </w:p>
    <w:p w14:paraId="6602DCB5" w14:textId="77777777" w:rsidR="002673C5" w:rsidRDefault="002673C5" w:rsidP="002673C5">
      <w:pPr>
        <w:spacing w:after="0" w:line="240" w:lineRule="auto"/>
        <w:rPr>
          <w:rFonts w:ascii="Times New Roman" w:eastAsia="Times New Roman" w:hAnsi="Times New Roman" w:cs="Times New Roman"/>
          <w:sz w:val="24"/>
          <w:szCs w:val="24"/>
        </w:rPr>
      </w:pPr>
    </w:p>
    <w:p w14:paraId="16D9FCC0" w14:textId="77777777" w:rsidR="002673C5" w:rsidRDefault="002673C5" w:rsidP="002673C5">
      <w:pPr>
        <w:numPr>
          <w:ilvl w:val="0"/>
          <w:numId w:val="4"/>
        </w:num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s whether a given number is a palindrome or not.</w:t>
      </w:r>
    </w:p>
    <w:p w14:paraId="43C201EE"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04D0D970"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ort java.util.*;</w:t>
      </w:r>
    </w:p>
    <w:p w14:paraId="5B324639"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Palindrome</w:t>
      </w:r>
    </w:p>
    <w:p w14:paraId="32BCDCD0"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126FE4D1"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ispal()</w:t>
      </w:r>
    </w:p>
    <w:p w14:paraId="69A9E3D0"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3595A41D"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canner sc=new Scanner(System.in);</w:t>
      </w:r>
    </w:p>
    <w:p w14:paraId="48C5C88C"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nter the String:");</w:t>
      </w:r>
    </w:p>
    <w:p w14:paraId="66AB7ECB"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 s1=sc.next();</w:t>
      </w:r>
    </w:p>
    <w:p w14:paraId="5C2C2D14"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n=s1.length();</w:t>
      </w:r>
    </w:p>
    <w:p w14:paraId="25CA315B"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 s2="";</w:t>
      </w:r>
    </w:p>
    <w:p w14:paraId="58D448C6"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or(int i=n-1;i&gt;=0;i--)</w:t>
      </w:r>
    </w:p>
    <w:p w14:paraId="62F8B02A"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798B2C19"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har c=s1.charAt(i);</w:t>
      </w:r>
    </w:p>
    <w:p w14:paraId="6B27AA0C"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2=s2+c;</w:t>
      </w:r>
    </w:p>
    <w:p w14:paraId="6BB38F02"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62823B48"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f(s1.equals(s2)==true)</w:t>
      </w:r>
    </w:p>
    <w:p w14:paraId="3929273A"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Given String is a palindrome...");</w:t>
      </w:r>
    </w:p>
    <w:p w14:paraId="7AD2AF63"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else</w:t>
      </w:r>
    </w:p>
    <w:p w14:paraId="7F9F6890"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Given String is not a palindrome...");</w:t>
      </w:r>
    </w:p>
    <w:p w14:paraId="217B6968"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6876F75"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64CBA994"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43576F1"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Palindrome ob=new Palindrome();</w:t>
      </w:r>
    </w:p>
    <w:p w14:paraId="4220F622"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ispal();</w:t>
      </w:r>
    </w:p>
    <w:p w14:paraId="058F567D"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6F5AE9B"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7A386F29"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620D6596" w14:textId="77777777" w:rsidR="002673C5" w:rsidRDefault="002673C5" w:rsidP="002673C5">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55E0280F" wp14:editId="136D99A6">
            <wp:extent cx="5227773" cy="36045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a14="http://schemas.microsoft.com/office/drawing/2010/main" val="0"/>
                        </a:ext>
                      </a:extLst>
                    </a:blip>
                    <a:stretch>
                      <a:fillRect/>
                    </a:stretch>
                  </pic:blipFill>
                  <pic:spPr>
                    <a:xfrm>
                      <a:off x="0" y="0"/>
                      <a:ext cx="5227773" cy="3604572"/>
                    </a:xfrm>
                    <a:prstGeom prst="rect">
                      <a:avLst/>
                    </a:prstGeom>
                  </pic:spPr>
                </pic:pic>
              </a:graphicData>
            </a:graphic>
          </wp:inline>
        </w:drawing>
      </w:r>
    </w:p>
    <w:p w14:paraId="36FF28B3" w14:textId="77777777" w:rsidR="002673C5" w:rsidRDefault="002673C5" w:rsidP="002673C5">
      <w:pPr>
        <w:numPr>
          <w:ilvl w:val="0"/>
          <w:numId w:val="4"/>
        </w:numPr>
        <w:pBdr>
          <w:top w:val="nil"/>
          <w:left w:val="nil"/>
          <w:bottom w:val="nil"/>
          <w:right w:val="nil"/>
          <w:between w:val="nil"/>
        </w:pBdr>
        <w:spacing w:after="20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sorting a given list of names in ascending order.</w:t>
      </w:r>
    </w:p>
    <w:p w14:paraId="75C92282" w14:textId="77777777" w:rsidR="002673C5" w:rsidRDefault="002673C5" w:rsidP="002673C5">
      <w:pPr>
        <w:spacing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403DBA01"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ort java.util.*;</w:t>
      </w:r>
    </w:p>
    <w:p w14:paraId="1B159E0B"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Ascending</w:t>
      </w:r>
    </w:p>
    <w:p w14:paraId="275CD221"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2EF6166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31C736A7"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2888374"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canner sc=new Scanner(System.in);</w:t>
      </w:r>
    </w:p>
    <w:p w14:paraId="0A27CA5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nter length of list");</w:t>
      </w:r>
    </w:p>
    <w:p w14:paraId="338B27BB"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n=sc.nextInt();</w:t>
      </w:r>
    </w:p>
    <w:p w14:paraId="7C7FF185"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a[]=new int[n];</w:t>
      </w:r>
    </w:p>
    <w:p w14:paraId="53616B2F"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nter list of elements");</w:t>
      </w:r>
    </w:p>
    <w:p w14:paraId="5B59CB41"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or(int i=0;i&lt;n;i++)</w:t>
      </w:r>
    </w:p>
    <w:p w14:paraId="1ED76D02"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497DAAE3"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i]=sc.nextInt();</w:t>
      </w:r>
    </w:p>
    <w:p w14:paraId="7511930A"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3E42D8E6"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or(int i=0;i&lt;n;i++)</w:t>
      </w:r>
    </w:p>
    <w:p w14:paraId="2587C98C"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654BB91A"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or(int j=i+1;j&lt;n;j++)</w:t>
      </w:r>
    </w:p>
    <w:p w14:paraId="250911F5"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6802B2FA"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f(a[i]&gt;a[j])</w:t>
      </w:r>
    </w:p>
    <w:p w14:paraId="4A990BE4"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6C6A1952"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temp;</w:t>
      </w:r>
    </w:p>
    <w:p w14:paraId="3D5A436B"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emp=a[i];</w:t>
      </w:r>
    </w:p>
    <w:p w14:paraId="4AD9379D"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i]=a[j];</w:t>
      </w:r>
    </w:p>
    <w:p w14:paraId="0A37506A"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j]=temp;</w:t>
      </w:r>
    </w:p>
    <w:p w14:paraId="0714A5D6"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3E2AC67A"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0A0D17F5"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335CB91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lements in sorted order are:");</w:t>
      </w:r>
    </w:p>
    <w:p w14:paraId="073686B3"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r>
      <w:r>
        <w:rPr>
          <w:rFonts w:ascii="Times New Roman" w:eastAsia="Times New Roman" w:hAnsi="Times New Roman" w:cs="Times New Roman"/>
          <w:color w:val="000000"/>
          <w:sz w:val="24"/>
          <w:szCs w:val="24"/>
        </w:rPr>
        <w:tab/>
        <w:t>for(int i=0;i&lt;n;i++)</w:t>
      </w:r>
    </w:p>
    <w:p w14:paraId="51DA297D"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39767D8C"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a[i]);</w:t>
      </w:r>
      <w:r>
        <w:rPr>
          <w:rFonts w:ascii="Times New Roman" w:eastAsia="Times New Roman" w:hAnsi="Times New Roman" w:cs="Times New Roman"/>
          <w:color w:val="000000"/>
          <w:sz w:val="24"/>
          <w:szCs w:val="24"/>
        </w:rPr>
        <w:tab/>
      </w:r>
    </w:p>
    <w:p w14:paraId="11BB353C"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55F5FC50"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8DD67C5"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0E2E12F" w14:textId="77777777" w:rsidR="002673C5" w:rsidRDefault="002673C5" w:rsidP="002673C5">
      <w:pPr>
        <w:spacing w:after="0"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5AE5A223" w14:textId="77777777" w:rsidR="002673C5" w:rsidRDefault="002673C5" w:rsidP="002673C5">
      <w:pPr>
        <w:spacing w:after="0" w:line="240" w:lineRule="auto"/>
        <w:ind w:left="36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6EAC32BE" wp14:editId="5F23A120">
            <wp:extent cx="5204911" cy="358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5204911" cy="3581710"/>
                    </a:xfrm>
                    <a:prstGeom prst="rect">
                      <a:avLst/>
                    </a:prstGeom>
                  </pic:spPr>
                </pic:pic>
              </a:graphicData>
            </a:graphic>
          </wp:inline>
        </w:drawing>
      </w:r>
    </w:p>
    <w:p w14:paraId="3689FF4B" w14:textId="77777777" w:rsidR="002673C5" w:rsidRDefault="002673C5" w:rsidP="002673C5">
      <w:pPr>
        <w:spacing w:line="240" w:lineRule="auto"/>
        <w:rPr>
          <w:rFonts w:ascii="Times New Roman" w:eastAsia="Times New Roman" w:hAnsi="Times New Roman" w:cs="Times New Roman"/>
          <w:b/>
          <w:color w:val="FF0000"/>
          <w:sz w:val="24"/>
          <w:szCs w:val="24"/>
        </w:rPr>
      </w:pPr>
    </w:p>
    <w:p w14:paraId="6713AD45"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that reads a line of integers and then displays each integer and the sum of all integers(use string tokenizer class of java.util).</w:t>
      </w:r>
    </w:p>
    <w:p w14:paraId="78EB25C7"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70152AD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ort java.util.*;</w:t>
      </w:r>
    </w:p>
    <w:p w14:paraId="77197B8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Token</w:t>
      </w:r>
    </w:p>
    <w:p w14:paraId="27A3F86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87C661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3765A42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157223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canner sc=new Scanner(System.in);</w:t>
      </w:r>
    </w:p>
    <w:p w14:paraId="16C78A3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nter line of text");</w:t>
      </w:r>
    </w:p>
    <w:p w14:paraId="000E46B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 text=sc.nextLine();</w:t>
      </w:r>
    </w:p>
    <w:p w14:paraId="3EBB68B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Tokenizer st=new StringTokenizer(text);</w:t>
      </w:r>
    </w:p>
    <w:p w14:paraId="36AD21F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sum=0;</w:t>
      </w:r>
    </w:p>
    <w:p w14:paraId="2AFC5D3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hile(st.hasMoreTokens())</w:t>
      </w:r>
    </w:p>
    <w:p w14:paraId="2E90DD1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067DF06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 s=st.nextToken();</w:t>
      </w:r>
    </w:p>
    <w:p w14:paraId="287D6D3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n=Integer.parseInt(s);</w:t>
      </w:r>
    </w:p>
    <w:p w14:paraId="6ED4059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m+=n;</w:t>
      </w:r>
    </w:p>
    <w:p w14:paraId="56E647B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5B593E2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sum of integers:"+sum);</w:t>
      </w:r>
    </w:p>
    <w:p w14:paraId="09B2F4E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316A105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D02C6CE" w14:textId="77777777" w:rsidR="002673C5" w:rsidRDefault="002673C5" w:rsidP="002673C5">
      <w:pPr>
        <w:spacing w:line="240" w:lineRule="auto"/>
        <w:rPr>
          <w:rFonts w:ascii="Times New Roman" w:eastAsia="Times New Roman" w:hAnsi="Times New Roman" w:cs="Times New Roman"/>
          <w:b/>
          <w:color w:val="FF0000"/>
          <w:sz w:val="24"/>
          <w:szCs w:val="24"/>
        </w:rPr>
      </w:pPr>
    </w:p>
    <w:p w14:paraId="7E91B2CF" w14:textId="77777777" w:rsidR="002673C5" w:rsidRDefault="002673C5" w:rsidP="002673C5">
      <w:pPr>
        <w:spacing w:line="240" w:lineRule="auto"/>
        <w:rPr>
          <w:rFonts w:ascii="Times New Roman" w:eastAsia="Times New Roman" w:hAnsi="Times New Roman" w:cs="Times New Roman"/>
          <w:b/>
          <w:color w:val="FF0000"/>
          <w:sz w:val="24"/>
          <w:szCs w:val="24"/>
        </w:rPr>
      </w:pPr>
    </w:p>
    <w:p w14:paraId="3685B792"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42E025FE" w14:textId="77777777" w:rsidR="002673C5" w:rsidRDefault="002673C5" w:rsidP="002673C5">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4E93D6F" wp14:editId="32E6D259">
            <wp:extent cx="4511040" cy="1813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511441" cy="1813721"/>
                    </a:xfrm>
                    <a:prstGeom prst="rect">
                      <a:avLst/>
                    </a:prstGeom>
                  </pic:spPr>
                </pic:pic>
              </a:graphicData>
            </a:graphic>
          </wp:inline>
        </w:drawing>
      </w:r>
    </w:p>
    <w:p w14:paraId="2C1E65D4" w14:textId="77777777" w:rsidR="002673C5" w:rsidRDefault="002673C5" w:rsidP="002673C5">
      <w:pPr>
        <w:spacing w:line="240" w:lineRule="auto"/>
        <w:rPr>
          <w:rFonts w:ascii="Times New Roman" w:eastAsia="Times New Roman" w:hAnsi="Times New Roman" w:cs="Times New Roman"/>
          <w:sz w:val="24"/>
          <w:szCs w:val="24"/>
        </w:rPr>
      </w:pPr>
    </w:p>
    <w:p w14:paraId="253546B7"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rite a Java program that  uses the following keywords</w:t>
      </w:r>
    </w:p>
    <w:p w14:paraId="07E6A603"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this</w:t>
      </w:r>
    </w:p>
    <w:p w14:paraId="367B782A"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39BDAA2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This</w:t>
      </w:r>
    </w:p>
    <w:p w14:paraId="3C34FA7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779D42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his()</w:t>
      </w:r>
    </w:p>
    <w:p w14:paraId="77CD31C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15FBE6C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welcome ");</w:t>
      </w:r>
    </w:p>
    <w:p w14:paraId="7BD041F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7F7FA85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his(String s)</w:t>
      </w:r>
    </w:p>
    <w:p w14:paraId="5F6A55D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0D6C0E8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his();</w:t>
      </w:r>
    </w:p>
    <w:p w14:paraId="0575CFF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s);</w:t>
      </w:r>
    </w:p>
    <w:p w14:paraId="13B92EA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423F54F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his(String t,String  u)</w:t>
      </w:r>
    </w:p>
    <w:p w14:paraId="12AA9C1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3631C49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his("to");</w:t>
      </w:r>
    </w:p>
    <w:p w14:paraId="2E509AB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t+u);</w:t>
      </w:r>
    </w:p>
    <w:p w14:paraId="654C5CF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3D97143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public static void main(String args[])</w:t>
      </w:r>
    </w:p>
    <w:p w14:paraId="67EF93C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6D05985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This ob=new This("java"," programming");</w:t>
      </w:r>
    </w:p>
    <w:p w14:paraId="0AB2AB1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w:t>
      </w:r>
    </w:p>
    <w:p w14:paraId="035A1E2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334433C9"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5A836987" w14:textId="77777777" w:rsidR="002673C5" w:rsidRDefault="002673C5" w:rsidP="002673C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5C206018" wp14:editId="611368A9">
            <wp:extent cx="4770533" cy="241574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4770533" cy="2415749"/>
                    </a:xfrm>
                    <a:prstGeom prst="rect">
                      <a:avLst/>
                    </a:prstGeom>
                  </pic:spPr>
                </pic:pic>
              </a:graphicData>
            </a:graphic>
          </wp:inline>
        </w:drawing>
      </w:r>
    </w:p>
    <w:p w14:paraId="7E745321" w14:textId="77777777" w:rsidR="002673C5" w:rsidRDefault="002673C5" w:rsidP="002673C5">
      <w:pPr>
        <w:pBdr>
          <w:top w:val="nil"/>
          <w:left w:val="nil"/>
          <w:bottom w:val="nil"/>
          <w:right w:val="nil"/>
          <w:between w:val="nil"/>
        </w:pBdr>
        <w:spacing w:after="0" w:line="240" w:lineRule="auto"/>
        <w:rPr>
          <w:rFonts w:ascii="Times New Roman" w:eastAsia="Times New Roman" w:hAnsi="Times New Roman" w:cs="Times New Roman"/>
          <w:sz w:val="24"/>
          <w:szCs w:val="24"/>
        </w:rPr>
      </w:pPr>
    </w:p>
    <w:p w14:paraId="4FA61931" w14:textId="77777777" w:rsidR="002673C5" w:rsidRDefault="002673C5" w:rsidP="002673C5">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b) </w:t>
      </w:r>
      <w:r>
        <w:rPr>
          <w:rFonts w:ascii="Times New Roman" w:eastAsia="Times New Roman" w:hAnsi="Times New Roman" w:cs="Times New Roman"/>
          <w:color w:val="000000"/>
          <w:sz w:val="24"/>
          <w:szCs w:val="24"/>
        </w:rPr>
        <w:t>Super</w:t>
      </w:r>
    </w:p>
    <w:p w14:paraId="32213E8C"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40696138"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Super</w:t>
      </w:r>
    </w:p>
    <w:p w14:paraId="25C36B73"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4FDE6E7"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uper()</w:t>
      </w:r>
    </w:p>
    <w:p w14:paraId="2B901ABD"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25E90F0"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parrent class constructor");</w:t>
      </w:r>
    </w:p>
    <w:p w14:paraId="10EB1D95"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6DAA12A"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int a)</w:t>
      </w:r>
    </w:p>
    <w:p w14:paraId="2C659F67"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1A0EF69"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a is:"+a);</w:t>
      </w:r>
    </w:p>
    <w:p w14:paraId="260D6371"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AACA6C9"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p>
    <w:p w14:paraId="7C876AD2"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7219F984"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Sub extends Super</w:t>
      </w:r>
    </w:p>
    <w:p w14:paraId="69862746"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A9D9F0A"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ub()</w:t>
      </w:r>
    </w:p>
    <w:p w14:paraId="6BEB3113"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38C69C11"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child class constructor");</w:t>
      </w:r>
    </w:p>
    <w:p w14:paraId="365DFCE3"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per.m(10);</w:t>
      </w:r>
    </w:p>
    <w:p w14:paraId="4EBB5998"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46900DA"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B525C7F"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Superclass</w:t>
      </w:r>
    </w:p>
    <w:p w14:paraId="31B361E8"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9BFDF17"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60DE5F14"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r>
        <w:rPr>
          <w:rFonts w:ascii="Times New Roman" w:eastAsia="Times New Roman" w:hAnsi="Times New Roman" w:cs="Times New Roman"/>
          <w:color w:val="000000"/>
          <w:sz w:val="24"/>
          <w:szCs w:val="24"/>
        </w:rPr>
        <w:tab/>
      </w:r>
    </w:p>
    <w:p w14:paraId="4DF2676B"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perclass ob1=new Superclass();</w:t>
      </w:r>
    </w:p>
    <w:p w14:paraId="677655F3"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b ob=new Sub();</w:t>
      </w:r>
    </w:p>
    <w:p w14:paraId="41CC4290"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4226EBF"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7FF6675" w14:textId="77777777" w:rsidR="002673C5" w:rsidRDefault="002673C5" w:rsidP="002673C5">
      <w:pPr>
        <w:pBdr>
          <w:top w:val="nil"/>
          <w:left w:val="nil"/>
          <w:bottom w:val="nil"/>
          <w:right w:val="nil"/>
          <w:between w:val="nil"/>
        </w:pBdr>
        <w:spacing w:after="0" w:line="240" w:lineRule="auto"/>
        <w:ind w:left="72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2C0A84E0" w14:textId="77777777" w:rsidR="002673C5" w:rsidRDefault="002673C5" w:rsidP="002673C5">
      <w:pPr>
        <w:pBdr>
          <w:top w:val="nil"/>
          <w:left w:val="nil"/>
          <w:bottom w:val="nil"/>
          <w:right w:val="nil"/>
          <w:between w:val="nil"/>
        </w:pBdr>
        <w:spacing w:after="0" w:line="240" w:lineRule="auto"/>
        <w:ind w:left="720"/>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40A30378" wp14:editId="48C8F7E6">
            <wp:extent cx="5189670" cy="26519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189670" cy="2651990"/>
                    </a:xfrm>
                    <a:prstGeom prst="rect">
                      <a:avLst/>
                    </a:prstGeom>
                  </pic:spPr>
                </pic:pic>
              </a:graphicData>
            </a:graphic>
          </wp:inline>
        </w:drawing>
      </w:r>
    </w:p>
    <w:p w14:paraId="2A984E35" w14:textId="77777777" w:rsidR="002673C5" w:rsidRDefault="002673C5" w:rsidP="002673C5">
      <w:pPr>
        <w:spacing w:line="240" w:lineRule="auto"/>
        <w:rPr>
          <w:rFonts w:ascii="Times New Roman" w:eastAsia="Times New Roman" w:hAnsi="Times New Roman" w:cs="Times New Roman"/>
          <w:b/>
          <w:color w:val="FF0000"/>
          <w:sz w:val="24"/>
          <w:szCs w:val="24"/>
        </w:rPr>
      </w:pPr>
    </w:p>
    <w:p w14:paraId="2FFD1003" w14:textId="77777777" w:rsidR="002673C5" w:rsidRDefault="002673C5" w:rsidP="002673C5">
      <w:pPr>
        <w:spacing w:line="240" w:lineRule="auto"/>
        <w:rPr>
          <w:rFonts w:ascii="Times New Roman" w:eastAsia="Times New Roman" w:hAnsi="Times New Roman" w:cs="Times New Roman"/>
          <w:sz w:val="24"/>
          <w:szCs w:val="24"/>
        </w:rPr>
      </w:pPr>
    </w:p>
    <w:p w14:paraId="1A5C04E1"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 static </w:t>
      </w:r>
    </w:p>
    <w:p w14:paraId="5733F1A5"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7ECA32D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Static</w:t>
      </w:r>
    </w:p>
    <w:p w14:paraId="2E0D2B2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A3DA1A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tatic String s="hello world";</w:t>
      </w:r>
    </w:p>
    <w:p w14:paraId="396E803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tatic</w:t>
      </w:r>
    </w:p>
    <w:p w14:paraId="5F3AB3C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A107AD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Static block 1");</w:t>
      </w:r>
    </w:p>
    <w:p w14:paraId="1544785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ECAA32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tatic</w:t>
      </w:r>
    </w:p>
    <w:p w14:paraId="3EE337A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DDA41E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Static block 1");</w:t>
      </w:r>
    </w:p>
    <w:p w14:paraId="291F250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ADBEC1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tatic int cube(int x)</w:t>
      </w:r>
    </w:p>
    <w:p w14:paraId="51FCD57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B962F6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return(x*x*x);</w:t>
      </w:r>
    </w:p>
    <w:p w14:paraId="7BA4DE2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EEB5B4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r>
        <w:rPr>
          <w:rFonts w:ascii="Times New Roman" w:eastAsia="Times New Roman" w:hAnsi="Times New Roman" w:cs="Times New Roman"/>
          <w:color w:val="000000"/>
          <w:sz w:val="24"/>
          <w:szCs w:val="24"/>
        </w:rPr>
        <w:tab/>
      </w:r>
    </w:p>
    <w:p w14:paraId="261A90C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431339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atic ob=new Static();</w:t>
      </w:r>
    </w:p>
    <w:p w14:paraId="4E94965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result=Static.cube(10);</w:t>
      </w:r>
    </w:p>
    <w:p w14:paraId="3557B4A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result);</w:t>
      </w:r>
    </w:p>
    <w:p w14:paraId="00BA8E5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main block");</w:t>
      </w:r>
    </w:p>
    <w:p w14:paraId="0FF2618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s);</w:t>
      </w:r>
    </w:p>
    <w:p w14:paraId="6093BF3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F1CC55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2DCC717B"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172A365B" w14:textId="77777777" w:rsidR="002673C5" w:rsidRDefault="002673C5" w:rsidP="002673C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60DAFC35" wp14:editId="4C0A6C4C">
            <wp:extent cx="4778154" cy="2568163"/>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4778154" cy="2568163"/>
                    </a:xfrm>
                    <a:prstGeom prst="rect">
                      <a:avLst/>
                    </a:prstGeom>
                  </pic:spPr>
                </pic:pic>
              </a:graphicData>
            </a:graphic>
          </wp:inline>
        </w:drawing>
      </w:r>
    </w:p>
    <w:p w14:paraId="4973FD27" w14:textId="77777777" w:rsidR="002673C5" w:rsidRDefault="002673C5" w:rsidP="002673C5">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1C38E93" w14:textId="77777777" w:rsidR="002673C5" w:rsidRDefault="002673C5" w:rsidP="002673C5">
      <w:pPr>
        <w:pBdr>
          <w:top w:val="nil"/>
          <w:left w:val="nil"/>
          <w:bottom w:val="nil"/>
          <w:right w:val="nil"/>
          <w:between w:val="nil"/>
        </w:pBdr>
        <w:spacing w:line="240" w:lineRule="auto"/>
        <w:rPr>
          <w:rFonts w:ascii="Times New Roman" w:eastAsia="Times New Roman" w:hAnsi="Times New Roman" w:cs="Times New Roman"/>
          <w:sz w:val="24"/>
          <w:szCs w:val="24"/>
        </w:rPr>
      </w:pPr>
    </w:p>
    <w:p w14:paraId="464142DE" w14:textId="77777777" w:rsidR="002673C5" w:rsidRPr="00DB3575" w:rsidRDefault="002673C5" w:rsidP="002673C5">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 f</w:t>
      </w:r>
      <w:r>
        <w:rPr>
          <w:rFonts w:ascii="Times New Roman" w:eastAsia="Times New Roman" w:hAnsi="Times New Roman" w:cs="Times New Roman"/>
          <w:color w:val="000000"/>
          <w:sz w:val="24"/>
          <w:szCs w:val="24"/>
        </w:rPr>
        <w:t xml:space="preserve">inal </w:t>
      </w:r>
    </w:p>
    <w:p w14:paraId="50AF1199" w14:textId="77777777" w:rsidR="002673C5" w:rsidRDefault="002673C5" w:rsidP="002673C5">
      <w:pPr>
        <w:spacing w:line="240" w:lineRule="auto"/>
        <w:ind w:left="36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6742E7FB"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A</w:t>
      </w:r>
    </w:p>
    <w:p w14:paraId="0CCA7A61"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EC587D2"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final void m()</w:t>
      </w:r>
    </w:p>
    <w:p w14:paraId="0AF8600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589A79D"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final method");</w:t>
      </w:r>
    </w:p>
    <w:p w14:paraId="3CF02A85"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49C0D27"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1B16D08"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B extends A</w:t>
      </w:r>
    </w:p>
    <w:p w14:paraId="1EB099E9"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780D367D"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B()</w:t>
      </w:r>
    </w:p>
    <w:p w14:paraId="2DF0581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871305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class A constructor");</w:t>
      </w:r>
    </w:p>
    <w:p w14:paraId="29596C34"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698C9A6"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E7CDF71"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Final</w:t>
      </w:r>
    </w:p>
    <w:p w14:paraId="6794A85F"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D0C38CD"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68EBE6B7"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3CFED6F1"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inal int a=100;</w:t>
      </w:r>
    </w:p>
    <w:p w14:paraId="1788BAF0"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inal ob=new Final();</w:t>
      </w:r>
    </w:p>
    <w:p w14:paraId="7378456D"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B ob1=new B();</w:t>
      </w:r>
    </w:p>
    <w:p w14:paraId="680C684C"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main block");</w:t>
      </w:r>
    </w:p>
    <w:p w14:paraId="3F0A15A2"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a is:"+a);</w:t>
      </w:r>
    </w:p>
    <w:p w14:paraId="00ECC285"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5EF138E" w14:textId="77777777" w:rsidR="002673C5" w:rsidRDefault="002673C5" w:rsidP="002673C5">
      <w:pPr>
        <w:spacing w:after="0" w:line="240" w:lineRule="auto"/>
        <w:ind w:left="3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FCDDAA6" w14:textId="77777777" w:rsidR="002673C5" w:rsidRPr="001E60FF"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6749C9C9" w14:textId="77777777" w:rsidR="002673C5" w:rsidRDefault="002673C5" w:rsidP="002673C5">
      <w:pP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46E980CB" wp14:editId="06FEB5C7">
            <wp:extent cx="4839119" cy="27815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4839119" cy="2781541"/>
                    </a:xfrm>
                    <a:prstGeom prst="rect">
                      <a:avLst/>
                    </a:prstGeom>
                  </pic:spPr>
                </pic:pic>
              </a:graphicData>
            </a:graphic>
          </wp:inline>
        </w:drawing>
      </w:r>
    </w:p>
    <w:p w14:paraId="14CF246A"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 Write Java program to implement</w:t>
      </w:r>
    </w:p>
    <w:p w14:paraId="69B4A004"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thod overriding.</w:t>
      </w:r>
    </w:p>
    <w:p w14:paraId="516BAB6B"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2A9C0C4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Super</w:t>
      </w:r>
    </w:p>
    <w:p w14:paraId="3F8FC28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927955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int a)</w:t>
      </w:r>
    </w:p>
    <w:p w14:paraId="4E99A0B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6B88D4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parent class method");</w:t>
      </w:r>
    </w:p>
    <w:p w14:paraId="21120C4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a is:"+a);</w:t>
      </w:r>
    </w:p>
    <w:p w14:paraId="4C6EE8D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5E8995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750634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Sub extends Super</w:t>
      </w:r>
    </w:p>
    <w:p w14:paraId="41FD29C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28389DB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w:t>
      </w:r>
    </w:p>
    <w:p w14:paraId="1F07814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DF8183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per.m(10);</w:t>
      </w:r>
    </w:p>
    <w:p w14:paraId="31C5435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child class method");</w:t>
      </w:r>
    </w:p>
    <w:p w14:paraId="77B4CF7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E8731C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38CEEA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Method_Override</w:t>
      </w:r>
    </w:p>
    <w:p w14:paraId="60ACCE1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606B3C7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0CFC9C7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20A7FC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ub ob=new Sub();</w:t>
      </w:r>
    </w:p>
    <w:p w14:paraId="77D3EDB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m();</w:t>
      </w:r>
    </w:p>
    <w:p w14:paraId="1854A20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m(100);</w:t>
      </w:r>
    </w:p>
    <w:p w14:paraId="01D9119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F85351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3452554D"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559F4051"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lastRenderedPageBreak/>
        <w:drawing>
          <wp:inline distT="0" distB="0" distL="0" distR="0" wp14:anchorId="74905873" wp14:editId="609E26B7">
            <wp:extent cx="5349704" cy="2758679"/>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8">
                      <a:extLst>
                        <a:ext uri="{28A0092B-C50C-407E-A947-70E740481C1C}">
                          <a14:useLocalDpi xmlns:a14="http://schemas.microsoft.com/office/drawing/2010/main" val="0"/>
                        </a:ext>
                      </a:extLst>
                    </a:blip>
                    <a:stretch>
                      <a:fillRect/>
                    </a:stretch>
                  </pic:blipFill>
                  <pic:spPr>
                    <a:xfrm>
                      <a:off x="0" y="0"/>
                      <a:ext cx="5349704" cy="2758679"/>
                    </a:xfrm>
                    <a:prstGeom prst="rect">
                      <a:avLst/>
                    </a:prstGeom>
                  </pic:spPr>
                </pic:pic>
              </a:graphicData>
            </a:graphic>
          </wp:inline>
        </w:drawing>
      </w:r>
    </w:p>
    <w:p w14:paraId="597338F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r>
    </w:p>
    <w:p w14:paraId="345E52BF" w14:textId="77777777" w:rsidR="002673C5" w:rsidRDefault="002673C5" w:rsidP="002673C5">
      <w:pPr>
        <w:spacing w:after="0" w:line="240" w:lineRule="auto"/>
        <w:rPr>
          <w:rFonts w:ascii="Times New Roman" w:eastAsia="Times New Roman" w:hAnsi="Times New Roman" w:cs="Times New Roman"/>
          <w:sz w:val="24"/>
          <w:szCs w:val="24"/>
        </w:rPr>
      </w:pPr>
    </w:p>
    <w:p w14:paraId="21994780" w14:textId="77777777" w:rsidR="002673C5" w:rsidRDefault="002673C5" w:rsidP="002673C5">
      <w:pPr>
        <w:spacing w:after="0" w:line="240" w:lineRule="auto"/>
        <w:rPr>
          <w:rFonts w:ascii="Times New Roman" w:eastAsia="Times New Roman" w:hAnsi="Times New Roman" w:cs="Times New Roman"/>
          <w:sz w:val="24"/>
          <w:szCs w:val="24"/>
        </w:rPr>
      </w:pPr>
    </w:p>
    <w:p w14:paraId="1058B260" w14:textId="77777777" w:rsidR="002673C5" w:rsidRDefault="002673C5" w:rsidP="002673C5">
      <w:pPr>
        <w:spacing w:after="0" w:line="240" w:lineRule="auto"/>
        <w:rPr>
          <w:rFonts w:ascii="Times New Roman" w:eastAsia="Times New Roman" w:hAnsi="Times New Roman" w:cs="Times New Roman"/>
          <w:sz w:val="24"/>
          <w:szCs w:val="24"/>
        </w:rPr>
      </w:pPr>
    </w:p>
    <w:p w14:paraId="35BFBB2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 Dynamic method dispatch.</w:t>
      </w:r>
    </w:p>
    <w:p w14:paraId="177CB74B"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26907B1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A</w:t>
      </w:r>
    </w:p>
    <w:p w14:paraId="0FCEAF5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72A81B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nt a;</w:t>
      </w:r>
    </w:p>
    <w:p w14:paraId="04BF17C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A()</w:t>
      </w:r>
    </w:p>
    <w:p w14:paraId="3200266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ACD1F1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10;</w:t>
      </w:r>
    </w:p>
    <w:p w14:paraId="3A2EBCF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E1493D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w:t>
      </w:r>
    </w:p>
    <w:p w14:paraId="6677A05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64E837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a is:"+a);</w:t>
      </w:r>
    </w:p>
    <w:p w14:paraId="5D165AF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3DACEE2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2E38428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B extends A</w:t>
      </w:r>
    </w:p>
    <w:p w14:paraId="3F5C128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A3F795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nt b;</w:t>
      </w:r>
    </w:p>
    <w:p w14:paraId="001EF69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B()</w:t>
      </w:r>
    </w:p>
    <w:p w14:paraId="3EE5EB1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578F06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b=20;</w:t>
      </w:r>
    </w:p>
    <w:p w14:paraId="5BAC85B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492FB4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w:t>
      </w:r>
    </w:p>
    <w:p w14:paraId="15BE89F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9BEB06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b is:"+b);</w:t>
      </w:r>
    </w:p>
    <w:p w14:paraId="33822EB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4461CE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30CEE91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C extends B</w:t>
      </w:r>
    </w:p>
    <w:p w14:paraId="0CD1BD4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6557FC8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int c;</w:t>
      </w:r>
    </w:p>
    <w:p w14:paraId="7B80954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C()</w:t>
      </w:r>
    </w:p>
    <w:p w14:paraId="0EEC69E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EA7FFA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30;</w:t>
      </w:r>
    </w:p>
    <w:p w14:paraId="2E07E57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FF9DAD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t>void m()</w:t>
      </w:r>
    </w:p>
    <w:p w14:paraId="2F4E670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DD3D62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c is:"+c);</w:t>
      </w:r>
    </w:p>
    <w:p w14:paraId="72CB891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557C33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12E949A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Dynamic_dispatch</w:t>
      </w:r>
    </w:p>
    <w:p w14:paraId="1ABAA33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5146D3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7BAFAB7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D51695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main method");</w:t>
      </w:r>
    </w:p>
    <w:p w14:paraId="5744081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 ob=new A();</w:t>
      </w:r>
    </w:p>
    <w:p w14:paraId="67F795D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m();</w:t>
      </w:r>
    </w:p>
    <w:p w14:paraId="203BAB5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new B();</w:t>
      </w:r>
    </w:p>
    <w:p w14:paraId="2C2869A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m();</w:t>
      </w:r>
    </w:p>
    <w:p w14:paraId="256A88C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new C();</w:t>
      </w:r>
    </w:p>
    <w:p w14:paraId="030E3B5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m();</w:t>
      </w:r>
    </w:p>
    <w:p w14:paraId="54068A6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9F7CA6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21C2150"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1C36E2BD" w14:textId="77777777" w:rsidR="002673C5" w:rsidRDefault="002673C5" w:rsidP="002673C5">
      <w:pPr>
        <w:spacing w:after="0" w:line="240" w:lineRule="auto"/>
        <w:rPr>
          <w:rFonts w:ascii="Times New Roman" w:eastAsia="Times New Roman" w:hAnsi="Times New Roman" w:cs="Times New Roman"/>
          <w:b/>
          <w:color w:val="000000"/>
          <w:sz w:val="24"/>
          <w:szCs w:val="24"/>
        </w:rPr>
      </w:pPr>
    </w:p>
    <w:p w14:paraId="00A53CFD" w14:textId="77777777" w:rsidR="002673C5" w:rsidRDefault="002673C5" w:rsidP="002673C5">
      <w:pPr>
        <w:spacing w:after="0" w:line="240" w:lineRule="auto"/>
        <w:rPr>
          <w:rFonts w:ascii="Times New Roman" w:eastAsia="Times New Roman" w:hAnsi="Times New Roman" w:cs="Times New Roman"/>
          <w:b/>
          <w:color w:val="000000"/>
          <w:sz w:val="24"/>
          <w:szCs w:val="24"/>
        </w:rPr>
      </w:pPr>
    </w:p>
    <w:p w14:paraId="5E215E98" w14:textId="77777777" w:rsidR="002673C5" w:rsidRDefault="002673C5" w:rsidP="002673C5">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2E402CE6" wp14:editId="6F07350A">
            <wp:extent cx="5342083" cy="2720576"/>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5342083" cy="2720576"/>
                    </a:xfrm>
                    <a:prstGeom prst="rect">
                      <a:avLst/>
                    </a:prstGeom>
                  </pic:spPr>
                </pic:pic>
              </a:graphicData>
            </a:graphic>
          </wp:inline>
        </w:drawing>
      </w:r>
    </w:p>
    <w:p w14:paraId="4136DF43" w14:textId="77777777" w:rsidR="002673C5" w:rsidRPr="00A2282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p>
    <w:p w14:paraId="711FDDC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 Multiple inheritance.</w:t>
      </w:r>
    </w:p>
    <w:p w14:paraId="6E8D518C"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3E7E51B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face Arith1</w:t>
      </w:r>
    </w:p>
    <w:p w14:paraId="0F12661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FE3ADE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add(int x,int y);</w:t>
      </w:r>
    </w:p>
    <w:p w14:paraId="6C92D16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sub(int x,int y);</w:t>
      </w:r>
    </w:p>
    <w:p w14:paraId="5777500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1745013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face Arith2</w:t>
      </w:r>
    </w:p>
    <w:p w14:paraId="4D4C866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BCDEF9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ul(int x,int y);</w:t>
      </w:r>
    </w:p>
    <w:p w14:paraId="766C840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div(int x,int y);</w:t>
      </w:r>
    </w:p>
    <w:p w14:paraId="3C13335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7A5DFE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Arith implements Arith1,Arith2</w:t>
      </w:r>
    </w:p>
    <w:p w14:paraId="418C9E4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AA1DEF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void add(int x,int y)</w:t>
      </w:r>
    </w:p>
    <w:p w14:paraId="3EF29DC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b/>
        <w:t>{</w:t>
      </w:r>
    </w:p>
    <w:p w14:paraId="7C9B365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add of x and y is:"+(x+y));</w:t>
      </w:r>
    </w:p>
    <w:p w14:paraId="698105D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5C9FFB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void sub(int x,int y)</w:t>
      </w:r>
    </w:p>
    <w:p w14:paraId="0163FDE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4113CE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sub of x and y is:"+(x-y));</w:t>
      </w:r>
    </w:p>
    <w:p w14:paraId="545A083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1CF90D8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void mul(int x,int y)</w:t>
      </w:r>
    </w:p>
    <w:p w14:paraId="1987CF3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A24C05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mul of x and y is:"+(x*y));</w:t>
      </w:r>
    </w:p>
    <w:p w14:paraId="3EF41AF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35BAEFD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void div(int x,int y)</w:t>
      </w:r>
    </w:p>
    <w:p w14:paraId="5F8ECAF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040E303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div of x and y is:"+(x/y));</w:t>
      </w:r>
    </w:p>
    <w:p w14:paraId="2F5D765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F90D95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62EDD4B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907281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rith ob=new Arith();</w:t>
      </w:r>
    </w:p>
    <w:p w14:paraId="029A7EA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add(1,2);</w:t>
      </w:r>
    </w:p>
    <w:p w14:paraId="7BF9CD9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sub(2,4);</w:t>
      </w:r>
    </w:p>
    <w:p w14:paraId="3952176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mul(5,4);</w:t>
      </w:r>
    </w:p>
    <w:p w14:paraId="1D5844F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div(8,2);</w:t>
      </w:r>
    </w:p>
    <w:p w14:paraId="5E59EE26" w14:textId="77777777" w:rsidR="002673C5" w:rsidRDefault="002673C5" w:rsidP="002673C5">
      <w:pPr>
        <w:spacing w:after="0" w:line="240" w:lineRule="auto"/>
        <w:rPr>
          <w:rFonts w:ascii="Times New Roman" w:eastAsia="Times New Roman" w:hAnsi="Times New Roman" w:cs="Times New Roman"/>
          <w:color w:val="000000"/>
          <w:sz w:val="24"/>
          <w:szCs w:val="24"/>
        </w:rPr>
      </w:pPr>
    </w:p>
    <w:p w14:paraId="3B1219C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0737EF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29DAD938"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4BCC0D1D"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w:t>
      </w:r>
    </w:p>
    <w:p w14:paraId="6E1FEE38"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p>
    <w:p w14:paraId="5A02CEA2"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p>
    <w:p w14:paraId="38BDF318"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p>
    <w:p w14:paraId="6A23BC2E"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p>
    <w:p w14:paraId="77F71017"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p>
    <w:p w14:paraId="5C314B53" w14:textId="77777777" w:rsidR="002673C5" w:rsidRDefault="002673C5" w:rsidP="002673C5">
      <w:pPr>
        <w:spacing w:after="0" w:line="240" w:lineRule="auto"/>
        <w:rPr>
          <w:rFonts w:ascii="Times New Roman" w:eastAsia="Times New Roman" w:hAnsi="Times New Roman" w:cs="Times New Roman"/>
          <w:b/>
          <w:color w:val="000000"/>
          <w:sz w:val="24"/>
          <w:szCs w:val="24"/>
        </w:rPr>
      </w:pPr>
    </w:p>
    <w:p w14:paraId="6A238A7D" w14:textId="77777777" w:rsidR="002673C5" w:rsidRDefault="002673C5" w:rsidP="002673C5">
      <w:pPr>
        <w:spacing w:after="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028AB766" wp14:editId="1EAA73C9">
            <wp:extent cx="4915326" cy="2491956"/>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a:extLst>
                        <a:ext uri="{28A0092B-C50C-407E-A947-70E740481C1C}">
                          <a14:useLocalDpi xmlns:a14="http://schemas.microsoft.com/office/drawing/2010/main" val="0"/>
                        </a:ext>
                      </a:extLst>
                    </a:blip>
                    <a:stretch>
                      <a:fillRect/>
                    </a:stretch>
                  </pic:blipFill>
                  <pic:spPr>
                    <a:xfrm>
                      <a:off x="0" y="0"/>
                      <a:ext cx="4915326" cy="2491956"/>
                    </a:xfrm>
                    <a:prstGeom prst="rect">
                      <a:avLst/>
                    </a:prstGeom>
                  </pic:spPr>
                </pic:pic>
              </a:graphicData>
            </a:graphic>
          </wp:inline>
        </w:drawing>
      </w:r>
    </w:p>
    <w:p w14:paraId="7084C75B" w14:textId="77777777" w:rsidR="002673C5" w:rsidRDefault="002673C5" w:rsidP="002673C5">
      <w:pPr>
        <w:spacing w:line="240" w:lineRule="auto"/>
        <w:rPr>
          <w:rFonts w:ascii="Times New Roman" w:eastAsia="Times New Roman" w:hAnsi="Times New Roman" w:cs="Times New Roman"/>
          <w:b/>
          <w:color w:val="FF0000"/>
          <w:sz w:val="24"/>
          <w:szCs w:val="24"/>
        </w:rPr>
      </w:pPr>
    </w:p>
    <w:p w14:paraId="30E0E81E"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ccess specifiers</w:t>
      </w:r>
    </w:p>
    <w:p w14:paraId="3F359CB1"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06C90B5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A</w:t>
      </w:r>
    </w:p>
    <w:p w14:paraId="69C3F42C"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w:t>
      </w:r>
    </w:p>
    <w:p w14:paraId="1D7B1C5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ring s="access specifier";</w:t>
      </w:r>
    </w:p>
    <w:p w14:paraId="16FB261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String c="default  value";</w:t>
      </w:r>
    </w:p>
    <w:p w14:paraId="3BF0730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A()</w:t>
      </w:r>
    </w:p>
    <w:p w14:paraId="1279C25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422360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public var:"+s);</w:t>
      </w:r>
    </w:p>
    <w:p w14:paraId="0F80DA3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length of default string is:"+c.length());</w:t>
      </w:r>
    </w:p>
    <w:p w14:paraId="5D3FE74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7798D90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3DCA9E8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B</w:t>
      </w:r>
    </w:p>
    <w:p w14:paraId="2130C23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669786A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rivate int a=20;</w:t>
      </w:r>
    </w:p>
    <w:p w14:paraId="5E15AA3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rotected double b=11.11;</w:t>
      </w:r>
    </w:p>
    <w:p w14:paraId="0030730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m()</w:t>
      </w:r>
    </w:p>
    <w:p w14:paraId="5DBA767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5607F2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val of a is:"+a+"\n"+"val of b is:"+b);</w:t>
      </w:r>
    </w:p>
    <w:p w14:paraId="71FB49B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048F5E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1A0EB71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C extends B</w:t>
      </w:r>
    </w:p>
    <w:p w14:paraId="4193108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1EEBC3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void n()</w:t>
      </w:r>
    </w:p>
    <w:p w14:paraId="7EB7D016"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CB6E61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protected var val of b is:"+b);</w:t>
      </w:r>
    </w:p>
    <w:p w14:paraId="3FA5AAD7"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5197D3A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89F3D1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Acess_specifier</w:t>
      </w:r>
    </w:p>
    <w:p w14:paraId="1FF7F85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06FE2E8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w:t>
      </w:r>
    </w:p>
    <w:p w14:paraId="604B57C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4573D86B"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A ob=new A();</w:t>
      </w:r>
    </w:p>
    <w:p w14:paraId="08425A4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C ob1=new C();</w:t>
      </w:r>
    </w:p>
    <w:p w14:paraId="748D8A9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1.m();</w:t>
      </w:r>
    </w:p>
    <w:p w14:paraId="7509A86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ob1.n();</w:t>
      </w:r>
    </w:p>
    <w:p w14:paraId="0E8F500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AFD6B0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56FF4FD2" w14:textId="77777777" w:rsidR="002673C5" w:rsidRDefault="002673C5" w:rsidP="002673C5">
      <w:pP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1BA5FD30" w14:textId="77777777" w:rsidR="002673C5" w:rsidRDefault="002673C5" w:rsidP="002673C5">
      <w:pPr>
        <w:spacing w:after="0" w:line="240" w:lineRule="auto"/>
        <w:rPr>
          <w:rFonts w:ascii="Times New Roman" w:eastAsia="Times New Roman" w:hAnsi="Times New Roman" w:cs="Times New Roman"/>
          <w:b/>
          <w:color w:val="000000"/>
          <w:sz w:val="24"/>
          <w:szCs w:val="24"/>
        </w:rPr>
      </w:pPr>
    </w:p>
    <w:p w14:paraId="49EEE25E" w14:textId="77777777" w:rsidR="002673C5" w:rsidRPr="00EA7902" w:rsidRDefault="002673C5" w:rsidP="002673C5">
      <w:pPr>
        <w:spacing w:after="0" w:line="240" w:lineRule="auto"/>
        <w:jc w:val="center"/>
        <w:rPr>
          <w:rFonts w:ascii="Times New Roman" w:eastAsia="Times New Roman" w:hAnsi="Times New Roman" w:cs="Times New Roman"/>
          <w:iCs/>
          <w:color w:val="000000"/>
          <w:sz w:val="24"/>
          <w:szCs w:val="24"/>
        </w:rPr>
      </w:pPr>
      <w:r>
        <w:rPr>
          <w:rFonts w:ascii="Times New Roman" w:eastAsia="Times New Roman" w:hAnsi="Times New Roman" w:cs="Times New Roman"/>
          <w:iCs/>
          <w:noProof/>
          <w:color w:val="000000"/>
          <w:sz w:val="24"/>
          <w:szCs w:val="24"/>
        </w:rPr>
        <w:drawing>
          <wp:inline distT="0" distB="0" distL="0" distR="0" wp14:anchorId="0C28B48D" wp14:editId="10A33721">
            <wp:extent cx="5082980" cy="2034716"/>
            <wp:effectExtent l="0" t="0" r="381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5082980" cy="2034716"/>
                    </a:xfrm>
                    <a:prstGeom prst="rect">
                      <a:avLst/>
                    </a:prstGeom>
                  </pic:spPr>
                </pic:pic>
              </a:graphicData>
            </a:graphic>
          </wp:inline>
        </w:drawing>
      </w:r>
    </w:p>
    <w:p w14:paraId="6C6F185F" w14:textId="77777777" w:rsidR="002673C5" w:rsidRDefault="002673C5" w:rsidP="002673C5">
      <w:pPr>
        <w:spacing w:line="240" w:lineRule="auto"/>
        <w:rPr>
          <w:rFonts w:ascii="Times New Roman" w:eastAsia="Times New Roman" w:hAnsi="Times New Roman" w:cs="Times New Roman"/>
          <w:b/>
          <w:color w:val="FF0000"/>
          <w:sz w:val="24"/>
          <w:szCs w:val="24"/>
        </w:rPr>
      </w:pPr>
    </w:p>
    <w:p w14:paraId="7D06E7B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 Write a Java program to implement</w:t>
      </w:r>
    </w:p>
    <w:p w14:paraId="0CF598A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a) reads a file </w:t>
      </w:r>
      <w:r>
        <w:rPr>
          <w:rFonts w:ascii="Times New Roman" w:eastAsia="Times New Roman" w:hAnsi="Times New Roman" w:cs="Times New Roman"/>
          <w:sz w:val="24"/>
          <w:szCs w:val="24"/>
        </w:rPr>
        <w:t>name</w:t>
      </w:r>
      <w:r>
        <w:rPr>
          <w:rFonts w:ascii="Times New Roman" w:eastAsia="Times New Roman" w:hAnsi="Times New Roman" w:cs="Times New Roman"/>
          <w:color w:val="000000"/>
          <w:sz w:val="24"/>
          <w:szCs w:val="24"/>
        </w:rPr>
        <w:t xml:space="preserve"> from the user ,and then displays information about whether the file exits, whether the file is readable , whether the file is writable, the type of file and the length  of the file in bytes.</w:t>
      </w:r>
    </w:p>
    <w:p w14:paraId="44EEFC4A"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ogram:</w:t>
      </w:r>
    </w:p>
    <w:p w14:paraId="1F517BC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ort java.util.*;</w:t>
      </w:r>
    </w:p>
    <w:p w14:paraId="1405389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ort java.io.*;</w:t>
      </w:r>
    </w:p>
    <w:p w14:paraId="2757AE8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ass Lab_file1</w:t>
      </w:r>
    </w:p>
    <w:p w14:paraId="69D02093"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707EA0EF"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public static void main(String args[])throws Exception</w:t>
      </w:r>
    </w:p>
    <w:p w14:paraId="44F0E27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682DC460"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canner sc=new Scanner(System.in);</w:t>
      </w:r>
    </w:p>
    <w:p w14:paraId="3ED39774"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enter the file with extension");</w:t>
      </w:r>
    </w:p>
    <w:p w14:paraId="56660B4A"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 fname=sc.next();</w:t>
      </w:r>
    </w:p>
    <w:p w14:paraId="23CC0108"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File ob=new File(fname);</w:t>
      </w:r>
    </w:p>
    <w:p w14:paraId="6450600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int pos=fname.indexOf('.');</w:t>
      </w:r>
    </w:p>
    <w:p w14:paraId="7A7FE6D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tring type=fname.substring(pos+1);</w:t>
      </w:r>
    </w:p>
    <w:p w14:paraId="17C8D10E"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file exist or not:"+ob.exists());</w:t>
      </w:r>
    </w:p>
    <w:p w14:paraId="0E08CA0D"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is it readable:"+ob.canRead());</w:t>
      </w:r>
    </w:p>
    <w:p w14:paraId="023BFE89"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is it Writable:"+ob.canWrite());</w:t>
      </w:r>
    </w:p>
    <w:p w14:paraId="52A08EE2"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size of file:"+ob.length());</w:t>
      </w:r>
    </w:p>
    <w:p w14:paraId="74964805"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tab/>
        <w:t>System.out.println("type of file:"+type);</w:t>
      </w:r>
    </w:p>
    <w:p w14:paraId="4455E971" w14:textId="77777777" w:rsidR="002673C5" w:rsidRDefault="002673C5" w:rsidP="002673C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t>
      </w:r>
    </w:p>
    <w:p w14:paraId="2EE9772F" w14:textId="77777777" w:rsidR="002673C5" w:rsidRDefault="002673C5" w:rsidP="002673C5">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p w14:paraId="4D8E0577" w14:textId="77777777" w:rsidR="002673C5" w:rsidRDefault="002673C5" w:rsidP="002673C5">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Output:</w:t>
      </w:r>
    </w:p>
    <w:p w14:paraId="5C747355" w14:textId="77777777" w:rsidR="002673C5" w:rsidRDefault="002673C5" w:rsidP="002673C5">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noProof/>
          <w:color w:val="000000"/>
          <w:sz w:val="24"/>
          <w:szCs w:val="24"/>
        </w:rPr>
        <w:drawing>
          <wp:inline distT="0" distB="0" distL="0" distR="0" wp14:anchorId="60869F6A" wp14:editId="279E88B7">
            <wp:extent cx="5296359" cy="41532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5296359" cy="4153260"/>
                    </a:xfrm>
                    <a:prstGeom prst="rect">
                      <a:avLst/>
                    </a:prstGeom>
                  </pic:spPr>
                </pic:pic>
              </a:graphicData>
            </a:graphic>
          </wp:inline>
        </w:drawing>
      </w:r>
    </w:p>
    <w:p w14:paraId="7A795A3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b) reads a file and displays the file on the screen, with a line number before each line.</w:t>
      </w:r>
    </w:p>
    <w:p w14:paraId="1C861399" w14:textId="77777777" w:rsidR="002673C5" w:rsidRDefault="002673C5" w:rsidP="002673C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5EAA898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mport java.io.*;</w:t>
      </w:r>
    </w:p>
    <w:p w14:paraId="4F6BF68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Lab_file</w:t>
      </w:r>
    </w:p>
    <w:p w14:paraId="7BDDB97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420DFF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static void main(String args[])throws Exception</w:t>
      </w:r>
    </w:p>
    <w:p w14:paraId="7C3C3F5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2E56290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leReader ob=new FileReader("abc.txt");</w:t>
      </w:r>
    </w:p>
    <w:p w14:paraId="3A7084F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BufferedReader ob1=new BufferedReader(ob);</w:t>
      </w:r>
    </w:p>
    <w:p w14:paraId="09A939D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ring s="";</w:t>
      </w:r>
    </w:p>
    <w:p w14:paraId="3C1CC59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 linenum=1;</w:t>
      </w:r>
    </w:p>
    <w:p w14:paraId="36D545E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hile((s=ob1.readLine())!=null)</w:t>
      </w:r>
    </w:p>
    <w:p w14:paraId="2EE7F8D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14428AA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linenum+":"+s);</w:t>
      </w:r>
    </w:p>
    <w:p w14:paraId="57CEF3A0"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inenum++;</w:t>
      </w:r>
    </w:p>
    <w:p w14:paraId="396526B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88B931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ob.close();</w:t>
      </w:r>
    </w:p>
    <w:p w14:paraId="1D9704A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4599EA6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CC28806"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0DE92BC5" w14:textId="77777777" w:rsidR="002673C5" w:rsidRDefault="002673C5" w:rsidP="002673C5">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07EF9AD8" wp14:editId="0E13F317">
            <wp:extent cx="4595258" cy="20194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a:extLst>
                        <a:ext uri="{28A0092B-C50C-407E-A947-70E740481C1C}">
                          <a14:useLocalDpi xmlns:a14="http://schemas.microsoft.com/office/drawing/2010/main" val="0"/>
                        </a:ext>
                      </a:extLst>
                    </a:blip>
                    <a:stretch>
                      <a:fillRect/>
                    </a:stretch>
                  </pic:blipFill>
                  <pic:spPr>
                    <a:xfrm>
                      <a:off x="0" y="0"/>
                      <a:ext cx="4595258" cy="2019475"/>
                    </a:xfrm>
                    <a:prstGeom prst="rect">
                      <a:avLst/>
                    </a:prstGeom>
                  </pic:spPr>
                </pic:pic>
              </a:graphicData>
            </a:graphic>
          </wp:inline>
        </w:drawing>
      </w:r>
    </w:p>
    <w:p w14:paraId="4540D306" w14:textId="77777777" w:rsidR="002673C5" w:rsidRDefault="002673C5" w:rsidP="002673C5">
      <w:pPr>
        <w:spacing w:after="0"/>
        <w:rPr>
          <w:rFonts w:ascii="Times New Roman" w:eastAsia="Times New Roman" w:hAnsi="Times New Roman" w:cs="Times New Roman"/>
          <w:b/>
          <w:sz w:val="24"/>
          <w:szCs w:val="24"/>
        </w:rPr>
      </w:pPr>
    </w:p>
    <w:p w14:paraId="62EC5855"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 displays the number of characters, lines and words in a text file.</w:t>
      </w:r>
    </w:p>
    <w:p w14:paraId="200595D7" w14:textId="77777777" w:rsidR="002673C5" w:rsidRDefault="002673C5" w:rsidP="002673C5">
      <w:pPr>
        <w:tabs>
          <w:tab w:val="left" w:pos="2820"/>
        </w:tabs>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11520E3C"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import java.io.*; </w:t>
      </w:r>
    </w:p>
    <w:p w14:paraId="13F8BEF5"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public class Lab5c </w:t>
      </w:r>
    </w:p>
    <w:p w14:paraId="48C28875"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w:t>
      </w:r>
    </w:p>
    <w:p w14:paraId="69F9C6F8"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public static void main(String[] args) throws IOException </w:t>
      </w:r>
    </w:p>
    <w:p w14:paraId="2E530976"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 </w:t>
      </w:r>
    </w:p>
    <w:p w14:paraId="429EC6E3"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File file = new File("abc.txt"); </w:t>
      </w:r>
    </w:p>
    <w:p w14:paraId="6040D631"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FileInputStream fileStream = new FileInputStream(file); </w:t>
      </w:r>
    </w:p>
    <w:p w14:paraId="32660CF0"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InputStreamReader input = new InputStreamReader(fileStream); </w:t>
      </w:r>
    </w:p>
    <w:p w14:paraId="100B25B0"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BufferedReader reader = new BufferedReader(input); </w:t>
      </w:r>
    </w:p>
    <w:p w14:paraId="16B183E4"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tring line;  </w:t>
      </w:r>
    </w:p>
    <w:p w14:paraId="331D8916"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int countWord = 0; </w:t>
      </w:r>
    </w:p>
    <w:p w14:paraId="0F20E0DE"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int sentenceCount = 0; </w:t>
      </w:r>
    </w:p>
    <w:p w14:paraId="7B5F703F"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int characterCount = 0; </w:t>
      </w:r>
    </w:p>
    <w:p w14:paraId="17622BA8"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while((line = reader.readLine()) != null) </w:t>
      </w:r>
    </w:p>
    <w:p w14:paraId="2C318ECB"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  </w:t>
      </w:r>
    </w:p>
    <w:p w14:paraId="043FD585"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characterCount += line.length(); </w:t>
      </w:r>
    </w:p>
    <w:p w14:paraId="1FEF05A4"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tring[] wordList = line.spl</w:t>
      </w:r>
      <w:r>
        <w:rPr>
          <w:rFonts w:ascii="Times New Roman" w:eastAsia="Times New Roman" w:hAnsi="Times New Roman" w:cs="Times New Roman"/>
          <w:bCs/>
          <w:sz w:val="24"/>
          <w:szCs w:val="24"/>
        </w:rPr>
        <w:tab/>
      </w:r>
      <w:r w:rsidRPr="00A4184C">
        <w:rPr>
          <w:rFonts w:ascii="Times New Roman" w:eastAsia="Times New Roman" w:hAnsi="Times New Roman" w:cs="Times New Roman"/>
          <w:bCs/>
          <w:sz w:val="24"/>
          <w:szCs w:val="24"/>
        </w:rPr>
        <w:t xml:space="preserve">it("\\s+"); </w:t>
      </w:r>
    </w:p>
    <w:p w14:paraId="2FB83281"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lastRenderedPageBreak/>
        <w:t xml:space="preserve">countWord += wordList.length; </w:t>
      </w:r>
    </w:p>
    <w:p w14:paraId="4876551B"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tring[] sentenceList = line.split("[!?.:]+"); </w:t>
      </w:r>
    </w:p>
    <w:p w14:paraId="7EABC944"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entenceCount += sentenceList.length;  </w:t>
      </w:r>
    </w:p>
    <w:p w14:paraId="1F553B74"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 </w:t>
      </w:r>
    </w:p>
    <w:p w14:paraId="23D68D76"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ystem.out.println("Total word count = " + countWord); </w:t>
      </w:r>
    </w:p>
    <w:p w14:paraId="78FDA3CF"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ystem.out.println("Total number of sentences = " + sentenceCount); </w:t>
      </w:r>
    </w:p>
    <w:p w14:paraId="35822207"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System.out.println("Total number of characters = " + characterCount); </w:t>
      </w:r>
    </w:p>
    <w:p w14:paraId="5C603AB0"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 xml:space="preserve"> } </w:t>
      </w:r>
    </w:p>
    <w:p w14:paraId="72B84B19" w14:textId="77777777" w:rsidR="002673C5" w:rsidRPr="00A4184C" w:rsidRDefault="002673C5" w:rsidP="002673C5">
      <w:pPr>
        <w:tabs>
          <w:tab w:val="left" w:pos="2820"/>
        </w:tabs>
        <w:spacing w:after="0"/>
        <w:rPr>
          <w:rFonts w:ascii="Times New Roman" w:eastAsia="Times New Roman" w:hAnsi="Times New Roman" w:cs="Times New Roman"/>
          <w:bCs/>
          <w:sz w:val="24"/>
          <w:szCs w:val="24"/>
        </w:rPr>
      </w:pPr>
      <w:r w:rsidRPr="00A4184C">
        <w:rPr>
          <w:rFonts w:ascii="Times New Roman" w:eastAsia="Times New Roman" w:hAnsi="Times New Roman" w:cs="Times New Roman"/>
          <w:bCs/>
          <w:sz w:val="24"/>
          <w:szCs w:val="24"/>
        </w:rPr>
        <w:t>}</w:t>
      </w:r>
    </w:p>
    <w:p w14:paraId="23260421" w14:textId="77777777" w:rsidR="002673C5" w:rsidRDefault="002673C5" w:rsidP="002673C5">
      <w:pPr>
        <w:tabs>
          <w:tab w:val="left" w:pos="2820"/>
        </w:tabs>
        <w:rPr>
          <w:rFonts w:ascii="Times New Roman" w:eastAsia="Times New Roman" w:hAnsi="Times New Roman" w:cs="Times New Roman"/>
          <w:sz w:val="24"/>
          <w:szCs w:val="24"/>
        </w:rPr>
      </w:pPr>
    </w:p>
    <w:p w14:paraId="04793E2F" w14:textId="77777777" w:rsidR="002673C5" w:rsidRDefault="002673C5" w:rsidP="002673C5">
      <w:pPr>
        <w:tabs>
          <w:tab w:val="left" w:pos="2820"/>
        </w:tabs>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3A533C89" w14:textId="77777777" w:rsidR="002673C5" w:rsidRDefault="002673C5" w:rsidP="002673C5">
      <w:pPr>
        <w:tabs>
          <w:tab w:val="left" w:pos="2820"/>
        </w:tabs>
        <w:spacing w:after="0"/>
        <w:rPr>
          <w:rFonts w:ascii="Times New Roman" w:eastAsia="Times New Roman" w:hAnsi="Times New Roman" w:cs="Times New Roman"/>
          <w:b/>
          <w:sz w:val="24"/>
          <w:szCs w:val="24"/>
        </w:rPr>
      </w:pPr>
    </w:p>
    <w:p w14:paraId="264614BC" w14:textId="77777777" w:rsidR="002673C5" w:rsidRDefault="002673C5" w:rsidP="002673C5">
      <w:pPr>
        <w:tabs>
          <w:tab w:val="left" w:pos="2820"/>
        </w:tabs>
        <w:spacing w:after="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inline distT="0" distB="0" distL="0" distR="0" wp14:anchorId="2E6169B0" wp14:editId="6A203E7B">
            <wp:extent cx="4442845" cy="2339543"/>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4">
                      <a:extLst>
                        <a:ext uri="{28A0092B-C50C-407E-A947-70E740481C1C}">
                          <a14:useLocalDpi xmlns:a14="http://schemas.microsoft.com/office/drawing/2010/main" val="0"/>
                        </a:ext>
                      </a:extLst>
                    </a:blip>
                    <a:stretch>
                      <a:fillRect/>
                    </a:stretch>
                  </pic:blipFill>
                  <pic:spPr>
                    <a:xfrm>
                      <a:off x="0" y="0"/>
                      <a:ext cx="4442845" cy="2339543"/>
                    </a:xfrm>
                    <a:prstGeom prst="rect">
                      <a:avLst/>
                    </a:prstGeom>
                  </pic:spPr>
                </pic:pic>
              </a:graphicData>
            </a:graphic>
          </wp:inline>
        </w:drawing>
      </w:r>
    </w:p>
    <w:p w14:paraId="69963647" w14:textId="77777777" w:rsidR="002673C5" w:rsidRDefault="002673C5" w:rsidP="002673C5">
      <w:pPr>
        <w:tabs>
          <w:tab w:val="left" w:pos="2820"/>
        </w:tabs>
        <w:rPr>
          <w:rFonts w:ascii="Times New Roman" w:eastAsia="Times New Roman" w:hAnsi="Times New Roman" w:cs="Times New Roman"/>
          <w:sz w:val="24"/>
          <w:szCs w:val="24"/>
        </w:rPr>
      </w:pPr>
    </w:p>
    <w:p w14:paraId="42AD34A8"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6. Write a java program for handling</w:t>
      </w:r>
    </w:p>
    <w:p w14:paraId="09C9FC55"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 Checked Exception</w:t>
      </w:r>
    </w:p>
    <w:p w14:paraId="24E2008D" w14:textId="77777777" w:rsidR="002673C5" w:rsidRDefault="002673C5" w:rsidP="002673C5">
      <w:pPr>
        <w:tabs>
          <w:tab w:val="left" w:pos="2820"/>
        </w:tabs>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0D3BF97E"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mport java.io.*;</w:t>
      </w:r>
    </w:p>
    <w:p w14:paraId="50DF0933"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Checked_Except</w:t>
      </w:r>
    </w:p>
    <w:p w14:paraId="1770CCBC"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D6B0EA7"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static void main(String args[])throws IOException</w:t>
      </w:r>
    </w:p>
    <w:p w14:paraId="6F1E0C02"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EBFA5C8"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le f=new File("abc.txt");</w:t>
      </w:r>
    </w:p>
    <w:p w14:paraId="4947C9A4"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createNewFile();</w:t>
      </w:r>
    </w:p>
    <w:p w14:paraId="620F6647"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3D3997F" w14:textId="77777777" w:rsidR="002673C5" w:rsidRDefault="002673C5" w:rsidP="002673C5">
      <w:pPr>
        <w:tabs>
          <w:tab w:val="left" w:pos="282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7B45F99" w14:textId="77777777" w:rsidR="002673C5" w:rsidRDefault="002673C5" w:rsidP="002673C5">
      <w:pPr>
        <w:tabs>
          <w:tab w:val="left" w:pos="2820"/>
        </w:tabs>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0DC44ED8" w14:textId="77777777" w:rsidR="002673C5" w:rsidRDefault="002673C5" w:rsidP="002673C5">
      <w:pPr>
        <w:tabs>
          <w:tab w:val="left" w:pos="2820"/>
        </w:tabs>
        <w:spacing w:after="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09E1B4" wp14:editId="00249B40">
            <wp:extent cx="5448772" cy="99830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5">
                      <a:extLst>
                        <a:ext uri="{28A0092B-C50C-407E-A947-70E740481C1C}">
                          <a14:useLocalDpi xmlns:a14="http://schemas.microsoft.com/office/drawing/2010/main" val="0"/>
                        </a:ext>
                      </a:extLst>
                    </a:blip>
                    <a:stretch>
                      <a:fillRect/>
                    </a:stretch>
                  </pic:blipFill>
                  <pic:spPr>
                    <a:xfrm>
                      <a:off x="0" y="0"/>
                      <a:ext cx="5448772" cy="998307"/>
                    </a:xfrm>
                    <a:prstGeom prst="rect">
                      <a:avLst/>
                    </a:prstGeom>
                  </pic:spPr>
                </pic:pic>
              </a:graphicData>
            </a:graphic>
          </wp:inline>
        </w:drawing>
      </w:r>
    </w:p>
    <w:p w14:paraId="3F117B47" w14:textId="77777777" w:rsidR="002673C5" w:rsidRDefault="002673C5" w:rsidP="002673C5">
      <w:pPr>
        <w:rPr>
          <w:rFonts w:ascii="Times New Roman" w:eastAsia="Times New Roman" w:hAnsi="Times New Roman" w:cs="Times New Roman"/>
          <w:sz w:val="24"/>
          <w:szCs w:val="24"/>
        </w:rPr>
      </w:pPr>
    </w:p>
    <w:p w14:paraId="1CB31F39" w14:textId="77777777" w:rsidR="002673C5" w:rsidRDefault="002673C5" w:rsidP="002673C5">
      <w:pPr>
        <w:rPr>
          <w:rFonts w:ascii="Times New Roman" w:eastAsia="Times New Roman" w:hAnsi="Times New Roman" w:cs="Times New Roman"/>
          <w:sz w:val="24"/>
          <w:szCs w:val="24"/>
        </w:rPr>
      </w:pPr>
      <w:r>
        <w:rPr>
          <w:rFonts w:ascii="Times New Roman" w:eastAsia="Times New Roman" w:hAnsi="Times New Roman" w:cs="Times New Roman"/>
          <w:sz w:val="24"/>
          <w:szCs w:val="24"/>
        </w:rPr>
        <w:t>(b) Unchecked Exception.</w:t>
      </w:r>
    </w:p>
    <w:p w14:paraId="1EC18BAD" w14:textId="77777777" w:rsidR="002673C5" w:rsidRDefault="002673C5" w:rsidP="002673C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021827A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mport java.util.*;</w:t>
      </w:r>
    </w:p>
    <w:p w14:paraId="73B5967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ArithHandle</w:t>
      </w:r>
    </w:p>
    <w:p w14:paraId="185A55E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C9E8DC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static void main(String args[])</w:t>
      </w:r>
    </w:p>
    <w:p w14:paraId="49B3009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732A51C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canner sc=new Scanner(System.in);</w:t>
      </w:r>
    </w:p>
    <w:p w14:paraId="399056F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enter numerator and denominator");</w:t>
      </w:r>
    </w:p>
    <w:p w14:paraId="7164745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 a=sc.nextInt();</w:t>
      </w:r>
    </w:p>
    <w:p w14:paraId="35CFA25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 b=sc.nextInt();</w:t>
      </w:r>
    </w:p>
    <w:p w14:paraId="7994C0B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y</w:t>
      </w:r>
    </w:p>
    <w:p w14:paraId="5AB1509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5F6EA33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nt c=a/b;</w:t>
      </w:r>
    </w:p>
    <w:p w14:paraId="3278BC2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c);</w:t>
      </w:r>
    </w:p>
    <w:p w14:paraId="5CD6834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C76F83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tch(Exception e)</w:t>
      </w:r>
    </w:p>
    <w:p w14:paraId="6B1DED8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62E958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the Exception generated is:"+e);</w:t>
      </w:r>
    </w:p>
    <w:p w14:paraId="742A7610"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1C003BE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Remaining code");</w:t>
      </w:r>
    </w:p>
    <w:p w14:paraId="5007AD2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18B1BB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0B243AB"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31DAE651" w14:textId="77777777" w:rsidR="002673C5" w:rsidRDefault="002673C5" w:rsidP="002673C5">
      <w:pPr>
        <w:spacing w:after="0"/>
        <w:rPr>
          <w:rFonts w:ascii="Times New Roman" w:eastAsia="Times New Roman" w:hAnsi="Times New Roman" w:cs="Times New Roman"/>
          <w:b/>
          <w:sz w:val="24"/>
          <w:szCs w:val="24"/>
        </w:rPr>
      </w:pPr>
    </w:p>
    <w:p w14:paraId="35C27A2F" w14:textId="77777777" w:rsidR="002673C5" w:rsidRDefault="002673C5" w:rsidP="002673C5">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764863F" wp14:editId="067EE7DF">
            <wp:extent cx="4877223" cy="21414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6">
                      <a:extLst>
                        <a:ext uri="{28A0092B-C50C-407E-A947-70E740481C1C}">
                          <a14:useLocalDpi xmlns:a14="http://schemas.microsoft.com/office/drawing/2010/main" val="0"/>
                        </a:ext>
                      </a:extLst>
                    </a:blip>
                    <a:stretch>
                      <a:fillRect/>
                    </a:stretch>
                  </pic:blipFill>
                  <pic:spPr>
                    <a:xfrm>
                      <a:off x="0" y="0"/>
                      <a:ext cx="4877223" cy="2141406"/>
                    </a:xfrm>
                    <a:prstGeom prst="rect">
                      <a:avLst/>
                    </a:prstGeom>
                  </pic:spPr>
                </pic:pic>
              </a:graphicData>
            </a:graphic>
          </wp:inline>
        </w:drawing>
      </w:r>
    </w:p>
    <w:p w14:paraId="00D61ED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7. Write a java program</w:t>
      </w:r>
    </w:p>
    <w:p w14:paraId="316ACA3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 Create three threads. First thread displays “Good Morning” for every one second, Second thread displays “Hello” for  every two seconds ,the third thread displays “welcome” for every three seconds.</w:t>
      </w:r>
    </w:p>
    <w:p w14:paraId="68DBA5B2" w14:textId="77777777" w:rsidR="002673C5" w:rsidRDefault="002673C5" w:rsidP="002673C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4D70989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Thread1 extends Thread</w:t>
      </w:r>
    </w:p>
    <w:p w14:paraId="739A787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80CACD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void run()</w:t>
      </w:r>
    </w:p>
    <w:p w14:paraId="694EDFA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1E73B6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y</w:t>
      </w:r>
    </w:p>
    <w:p w14:paraId="6EDE8C3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AB559B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read.sleep(1000);</w:t>
      </w:r>
    </w:p>
    <w:p w14:paraId="4A3EBB2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39DED6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t>catch(Exception e)</w:t>
      </w:r>
    </w:p>
    <w:p w14:paraId="3CA9716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4B6FF58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e);</w:t>
      </w:r>
    </w:p>
    <w:p w14:paraId="212AFA9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08DCFFD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Good Morning");</w:t>
      </w:r>
    </w:p>
    <w:p w14:paraId="2150051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5E12F3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ADCDFE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Thread2 extends Thread</w:t>
      </w:r>
    </w:p>
    <w:p w14:paraId="06860D4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FB8933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void run()</w:t>
      </w:r>
    </w:p>
    <w:p w14:paraId="46F596A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6A24CE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y</w:t>
      </w:r>
    </w:p>
    <w:p w14:paraId="2B6E176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3983EB0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read.sleep(2000);</w:t>
      </w:r>
    </w:p>
    <w:p w14:paraId="14DC895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B8DBCF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tch(Exception e)</w:t>
      </w:r>
    </w:p>
    <w:p w14:paraId="37978BA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4BD54E6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e);</w:t>
      </w:r>
    </w:p>
    <w:p w14:paraId="512E6D6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D2734D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Hello");</w:t>
      </w:r>
    </w:p>
    <w:p w14:paraId="64243AE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CF4C5B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55141B0"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Thread3 extends Thread</w:t>
      </w:r>
    </w:p>
    <w:p w14:paraId="0951D8B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3F41E9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void run()</w:t>
      </w:r>
    </w:p>
    <w:p w14:paraId="6746DB4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24570AC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y</w:t>
      </w:r>
    </w:p>
    <w:p w14:paraId="3A4497C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47EBAC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read.sleep(3000);</w:t>
      </w:r>
    </w:p>
    <w:p w14:paraId="3CD135B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4105C4C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tch(Exception e)</w:t>
      </w:r>
    </w:p>
    <w:p w14:paraId="155BF63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04008A1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e);</w:t>
      </w:r>
    </w:p>
    <w:p w14:paraId="23BEA1D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352CCB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Welcome");</w:t>
      </w:r>
    </w:p>
    <w:p w14:paraId="7A84FAC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A964E4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34608D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ss Main_Thread </w:t>
      </w:r>
    </w:p>
    <w:p w14:paraId="40CDA3B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C0DFF7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static void main(String args[])</w:t>
      </w:r>
    </w:p>
    <w:p w14:paraId="300D5DB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BD193F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read t1=new Thread1();</w:t>
      </w:r>
    </w:p>
    <w:p w14:paraId="0225698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read t2=new Thread2();</w:t>
      </w:r>
    </w:p>
    <w:p w14:paraId="704F40B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hread t3=new Thread3();</w:t>
      </w:r>
    </w:p>
    <w:p w14:paraId="2B731F1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1.start();</w:t>
      </w:r>
    </w:p>
    <w:p w14:paraId="7A7CF8D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2.start();</w:t>
      </w:r>
    </w:p>
    <w:p w14:paraId="27634C7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3.start();</w:t>
      </w:r>
    </w:p>
    <w:p w14:paraId="277A1EF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302D57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EC48ACD"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utput:</w:t>
      </w:r>
    </w:p>
    <w:p w14:paraId="050DC061" w14:textId="77777777" w:rsidR="002673C5" w:rsidRDefault="002673C5" w:rsidP="002673C5">
      <w:pPr>
        <w:spacing w:after="0"/>
        <w:rPr>
          <w:rFonts w:ascii="Times New Roman" w:eastAsia="Times New Roman" w:hAnsi="Times New Roman" w:cs="Times New Roman"/>
          <w:b/>
          <w:sz w:val="24"/>
          <w:szCs w:val="24"/>
        </w:rPr>
      </w:pPr>
    </w:p>
    <w:p w14:paraId="7B99FDE9" w14:textId="77777777" w:rsidR="002673C5" w:rsidRDefault="002673C5" w:rsidP="002673C5">
      <w:pPr>
        <w:spacing w:after="0"/>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4D9214B5" wp14:editId="783146B6">
            <wp:extent cx="4854361" cy="2286198"/>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7">
                      <a:extLst>
                        <a:ext uri="{28A0092B-C50C-407E-A947-70E740481C1C}">
                          <a14:useLocalDpi xmlns:a14="http://schemas.microsoft.com/office/drawing/2010/main" val="0"/>
                        </a:ext>
                      </a:extLst>
                    </a:blip>
                    <a:stretch>
                      <a:fillRect/>
                    </a:stretch>
                  </pic:blipFill>
                  <pic:spPr>
                    <a:xfrm>
                      <a:off x="0" y="0"/>
                      <a:ext cx="4854361" cy="2286198"/>
                    </a:xfrm>
                    <a:prstGeom prst="rect">
                      <a:avLst/>
                    </a:prstGeom>
                  </pic:spPr>
                </pic:pic>
              </a:graphicData>
            </a:graphic>
          </wp:inline>
        </w:drawing>
      </w:r>
    </w:p>
    <w:p w14:paraId="5DAEC815" w14:textId="77777777" w:rsidR="002673C5" w:rsidRDefault="002673C5" w:rsidP="002673C5">
      <w:pPr>
        <w:rPr>
          <w:rFonts w:ascii="Times New Roman" w:eastAsia="Times New Roman" w:hAnsi="Times New Roman" w:cs="Times New Roman"/>
          <w:sz w:val="24"/>
          <w:szCs w:val="24"/>
        </w:rPr>
      </w:pPr>
    </w:p>
    <w:p w14:paraId="153EB1F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b) that correctly implements producer consumer problem using concept of inter thread communication.</w:t>
      </w:r>
    </w:p>
    <w:p w14:paraId="213DE62A"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5EB38AC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PC</w:t>
      </w:r>
    </w:p>
    <w:p w14:paraId="28E01D5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8D2175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boolean lock=false;</w:t>
      </w:r>
    </w:p>
    <w:p w14:paraId="6ED5B5F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int item;</w:t>
      </w:r>
    </w:p>
    <w:p w14:paraId="17B3F89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synchronized void producer(int x)</w:t>
      </w:r>
    </w:p>
    <w:p w14:paraId="6E54838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3B47E27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lock)</w:t>
      </w:r>
    </w:p>
    <w:p w14:paraId="4FC796B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36EDE01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y</w:t>
      </w:r>
    </w:p>
    <w:p w14:paraId="5EBBBF7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3ADB0B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ait();</w:t>
      </w:r>
    </w:p>
    <w:p w14:paraId="19605C6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0C6B18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tch(Exception e)</w:t>
      </w:r>
    </w:p>
    <w:p w14:paraId="0195E33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E3A4D8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e);</w:t>
      </w:r>
    </w:p>
    <w:p w14:paraId="4DBE309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145B7E9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1514C10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tem=x;</w:t>
      </w:r>
    </w:p>
    <w:p w14:paraId="583EC0C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itemproduced:"+item);</w:t>
      </w:r>
    </w:p>
    <w:p w14:paraId="7A77515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ock=true;</w:t>
      </w:r>
    </w:p>
    <w:p w14:paraId="4E783A6A"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otify();</w:t>
      </w:r>
    </w:p>
    <w:p w14:paraId="7565DD2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5FE3246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synchronized void consumer()</w:t>
      </w:r>
    </w:p>
    <w:p w14:paraId="27F82C1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76C0D37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if(!lock)</w:t>
      </w:r>
    </w:p>
    <w:p w14:paraId="5E7E276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8BB18F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try</w:t>
      </w:r>
    </w:p>
    <w:p w14:paraId="2CB8FD6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4FDDBA5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ait();</w:t>
      </w:r>
    </w:p>
    <w:p w14:paraId="0843AE9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78CEBA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catch(Exception e)</w:t>
      </w:r>
    </w:p>
    <w:p w14:paraId="6438827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6F1D62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e);</w:t>
      </w:r>
    </w:p>
    <w:p w14:paraId="66B2C9C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3F4998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09B3E5D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ystem.out.println("item consumed:"+item);</w:t>
      </w:r>
    </w:p>
    <w:p w14:paraId="5585D36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lock=false;</w:t>
      </w:r>
    </w:p>
    <w:p w14:paraId="0A0C1640"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otify();</w:t>
      </w:r>
    </w:p>
    <w:p w14:paraId="0CBE441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7A46A14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2A553B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ass PCdemo</w:t>
      </w:r>
    </w:p>
    <w:p w14:paraId="1B888AB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03F3B8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static void main(String args[])</w:t>
      </w:r>
    </w:p>
    <w:p w14:paraId="74DC2DE4"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3DD9815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C ob=new PC();</w:t>
      </w:r>
    </w:p>
    <w:p w14:paraId="5C437D4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w Thread()</w:t>
      </w:r>
    </w:p>
    <w:p w14:paraId="242B1AF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4B6325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ublic void run()</w:t>
      </w:r>
    </w:p>
    <w:p w14:paraId="7CB6582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A607F2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int i=1;i&lt;=10;i++)</w:t>
      </w:r>
    </w:p>
    <w:p w14:paraId="62FAAA7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ob.producer(i);</w:t>
      </w:r>
    </w:p>
    <w:p w14:paraId="4569C8E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064E336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art();</w:t>
      </w:r>
    </w:p>
    <w:p w14:paraId="01176B5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new Thread()</w:t>
      </w:r>
    </w:p>
    <w:p w14:paraId="7A7E79F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6119045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ublic void run()</w:t>
      </w:r>
    </w:p>
    <w:p w14:paraId="17C96C3B"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549E45C"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or(int i=1;i&lt;=10;i++)</w:t>
      </w:r>
    </w:p>
    <w:p w14:paraId="1ECA577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ob.consumer();</w:t>
      </w:r>
    </w:p>
    <w:p w14:paraId="538B4DD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223645D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tart();</w:t>
      </w:r>
    </w:p>
    <w:p w14:paraId="172211F0"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1116ECF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78CC1B4"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4567AAE8" w14:textId="77777777" w:rsidR="002673C5" w:rsidRDefault="002673C5" w:rsidP="002673C5">
      <w:pPr>
        <w:spacing w:after="0"/>
        <w:jc w:val="center"/>
        <w:rPr>
          <w:rFonts w:ascii="Times New Roman" w:eastAsia="Times New Roman" w:hAnsi="Times New Roman" w:cs="Times New Roman"/>
          <w:sz w:val="24"/>
          <w:szCs w:val="24"/>
        </w:rPr>
      </w:pPr>
    </w:p>
    <w:p w14:paraId="6C7E56FD" w14:textId="77777777" w:rsidR="002673C5" w:rsidRDefault="002673C5">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26D9B64A" w14:textId="77777777" w:rsidR="002673C5" w:rsidRDefault="002673C5" w:rsidP="002673C5">
      <w:pPr>
        <w:spacing w:after="0"/>
        <w:jc w:val="center"/>
        <w:rPr>
          <w:rFonts w:ascii="Times New Roman" w:eastAsia="Times New Roman" w:hAnsi="Times New Roman" w:cs="Times New Roman"/>
          <w:sz w:val="24"/>
          <w:szCs w:val="24"/>
        </w:rPr>
      </w:pPr>
    </w:p>
    <w:p w14:paraId="2DEFDC4D" w14:textId="70E578F4" w:rsidR="002673C5" w:rsidRDefault="002673C5" w:rsidP="002673C5">
      <w:pPr>
        <w:spacing w:after="20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1572BA2B" wp14:editId="6D5CB572">
            <wp:extent cx="4854361" cy="4549534"/>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8">
                      <a:extLst>
                        <a:ext uri="{28A0092B-C50C-407E-A947-70E740481C1C}">
                          <a14:useLocalDpi xmlns:a14="http://schemas.microsoft.com/office/drawing/2010/main" val="0"/>
                        </a:ext>
                      </a:extLst>
                    </a:blip>
                    <a:stretch>
                      <a:fillRect/>
                    </a:stretch>
                  </pic:blipFill>
                  <pic:spPr>
                    <a:xfrm>
                      <a:off x="0" y="0"/>
                      <a:ext cx="4854361" cy="4549534"/>
                    </a:xfrm>
                    <a:prstGeom prst="rect">
                      <a:avLst/>
                    </a:prstGeom>
                  </pic:spPr>
                </pic:pic>
              </a:graphicData>
            </a:graphic>
          </wp:inline>
        </w:drawing>
      </w:r>
    </w:p>
    <w:p w14:paraId="65E33B81"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96EB348" w14:textId="77777777" w:rsidR="002673C5" w:rsidRDefault="002673C5" w:rsidP="002673C5">
      <w:pPr>
        <w:spacing w:after="0"/>
        <w:rPr>
          <w:rFonts w:ascii="Times New Roman" w:eastAsia="Times New Roman" w:hAnsi="Times New Roman" w:cs="Times New Roman"/>
          <w:sz w:val="24"/>
          <w:szCs w:val="24"/>
        </w:rPr>
      </w:pPr>
    </w:p>
    <w:p w14:paraId="06E0AED2"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8. Develop an Applet that</w:t>
      </w:r>
    </w:p>
    <w:p w14:paraId="749F63B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 Displays a simple message.</w:t>
      </w:r>
    </w:p>
    <w:p w14:paraId="21C12A84"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0A88C4E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mport java.applet.*;</w:t>
      </w:r>
    </w:p>
    <w:p w14:paraId="3BF769B3"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mport java.awt.*;</w:t>
      </w:r>
    </w:p>
    <w:p w14:paraId="1D9EDB4F"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ublic class Applet_sample extends Applet</w:t>
      </w:r>
    </w:p>
    <w:p w14:paraId="7250330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9C2586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void paint(Graphics g)</w:t>
      </w:r>
    </w:p>
    <w:p w14:paraId="7FC63E8E"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735AD74D"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drawString("welcome to applet programming",50,50);</w:t>
      </w:r>
    </w:p>
    <w:p w14:paraId="7F029FC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22B88A68"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CA28E07"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32F58A5"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applet code="Applet_sample.class" height="300" width="300"&gt;</w:t>
      </w:r>
    </w:p>
    <w:p w14:paraId="6A686AF6"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applet&gt;</w:t>
      </w:r>
    </w:p>
    <w:p w14:paraId="42DC41F9" w14:textId="77777777" w:rsidR="002673C5" w:rsidRDefault="002673C5" w:rsidP="002673C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r>
    </w:p>
    <w:p w14:paraId="16DBC8CC" w14:textId="77777777" w:rsidR="002673C5" w:rsidRDefault="002673C5" w:rsidP="002673C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08B2FDB3" w14:textId="77777777" w:rsidR="002673C5" w:rsidRDefault="002673C5" w:rsidP="002673C5">
      <w:pPr>
        <w:spacing w:after="0"/>
        <w:rPr>
          <w:rFonts w:ascii="Times New Roman" w:eastAsia="Times New Roman" w:hAnsi="Times New Roman" w:cs="Times New Roman"/>
          <w:b/>
          <w:sz w:val="24"/>
          <w:szCs w:val="24"/>
        </w:rPr>
      </w:pPr>
    </w:p>
    <w:p w14:paraId="55BB695C" w14:textId="77777777" w:rsidR="002673C5" w:rsidRDefault="002673C5" w:rsidP="002673C5">
      <w:pPr>
        <w:spacing w:after="0"/>
        <w:rPr>
          <w:rFonts w:ascii="Times New Roman" w:eastAsia="Times New Roman" w:hAnsi="Times New Roman" w:cs="Times New Roman"/>
          <w:b/>
          <w:sz w:val="24"/>
          <w:szCs w:val="24"/>
        </w:rPr>
      </w:pPr>
    </w:p>
    <w:p w14:paraId="11C5C425" w14:textId="77777777" w:rsidR="002673C5" w:rsidRDefault="002673C5" w:rsidP="002673C5">
      <w:pPr>
        <w:spacing w:after="0"/>
        <w:rPr>
          <w:rFonts w:ascii="Times New Roman" w:eastAsia="Times New Roman" w:hAnsi="Times New Roman" w:cs="Times New Roman"/>
          <w:b/>
          <w:sz w:val="24"/>
          <w:szCs w:val="24"/>
        </w:rPr>
      </w:pPr>
    </w:p>
    <w:p w14:paraId="6B026B1F" w14:textId="77777777" w:rsidR="002673C5" w:rsidRDefault="002673C5" w:rsidP="002673C5">
      <w:pPr>
        <w:spacing w:after="0"/>
        <w:rPr>
          <w:rFonts w:ascii="Times New Roman" w:eastAsia="Times New Roman" w:hAnsi="Times New Roman" w:cs="Times New Roman"/>
          <w:b/>
          <w:sz w:val="24"/>
          <w:szCs w:val="24"/>
        </w:rPr>
      </w:pPr>
    </w:p>
    <w:p w14:paraId="56D4807E" w14:textId="77777777" w:rsidR="002673C5" w:rsidRDefault="002673C5" w:rsidP="002673C5">
      <w:pPr>
        <w:spacing w:after="0"/>
        <w:rPr>
          <w:rFonts w:ascii="Times New Roman" w:eastAsia="Times New Roman" w:hAnsi="Times New Roman" w:cs="Times New Roman"/>
          <w:b/>
          <w:sz w:val="24"/>
          <w:szCs w:val="24"/>
        </w:rPr>
      </w:pPr>
    </w:p>
    <w:p w14:paraId="315241E8" w14:textId="77777777" w:rsidR="002673C5" w:rsidRDefault="002673C5" w:rsidP="002673C5">
      <w:pPr>
        <w:spacing w:after="0"/>
        <w:rPr>
          <w:rFonts w:ascii="Times New Roman" w:eastAsia="Times New Roman" w:hAnsi="Times New Roman" w:cs="Times New Roman"/>
          <w:b/>
          <w:sz w:val="24"/>
          <w:szCs w:val="24"/>
        </w:rPr>
      </w:pPr>
    </w:p>
    <w:p w14:paraId="7FA602F5" w14:textId="3BFC0F83" w:rsidR="002673C5" w:rsidRDefault="002673C5" w:rsidP="00A65055">
      <w:pPr>
        <w:spacing w:after="0"/>
        <w:rPr>
          <w:rFonts w:ascii="Times New Roman" w:eastAsia="Times New Roman" w:hAnsi="Times New Roman" w:cs="Times New Roman"/>
          <w:b/>
          <w:sz w:val="24"/>
          <w:szCs w:val="24"/>
        </w:rPr>
      </w:pPr>
    </w:p>
    <w:p w14:paraId="62BE1BBD" w14:textId="77777777" w:rsidR="00A65055" w:rsidRDefault="00A65055" w:rsidP="00A65055">
      <w:pPr>
        <w:spacing w:after="0"/>
        <w:rPr>
          <w:rFonts w:ascii="Times New Roman" w:eastAsia="Times New Roman" w:hAnsi="Times New Roman" w:cs="Times New Roman"/>
          <w:b/>
          <w:sz w:val="24"/>
          <w:szCs w:val="24"/>
        </w:rPr>
      </w:pPr>
    </w:p>
    <w:p w14:paraId="323B00BF"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b) receives an integer in one text field and computes its factorial value and returns it in another text field , when the button named “Compute” is clicked.</w:t>
      </w:r>
    </w:p>
    <w:p w14:paraId="1C98661F" w14:textId="77777777" w:rsidR="00A65055" w:rsidRDefault="00A65055" w:rsidP="00A6505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gram:</w:t>
      </w:r>
    </w:p>
    <w:p w14:paraId="1D9278B9" w14:textId="77777777" w:rsidR="00A65055" w:rsidRDefault="00A65055" w:rsidP="00A65055">
      <w:pPr>
        <w:spacing w:after="0"/>
        <w:rPr>
          <w:rFonts w:ascii="Times New Roman" w:eastAsia="Times New Roman" w:hAnsi="Times New Roman" w:cs="Times New Roman"/>
          <w:b/>
          <w:sz w:val="24"/>
          <w:szCs w:val="24"/>
        </w:rPr>
      </w:pPr>
    </w:p>
    <w:p w14:paraId="172E134C"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import java.awt.*;</w:t>
      </w:r>
    </w:p>
    <w:p w14:paraId="5DA70607"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import java.awt.event.*;</w:t>
      </w:r>
    </w:p>
    <w:p w14:paraId="6B9F15F4"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import java.applet.*;</w:t>
      </w:r>
    </w:p>
    <w:p w14:paraId="511A228F" w14:textId="77777777" w:rsidR="00A65055" w:rsidRPr="00CF4FE0" w:rsidRDefault="00A65055" w:rsidP="00A65055">
      <w:pPr>
        <w:spacing w:after="0"/>
        <w:rPr>
          <w:rFonts w:ascii="Times New Roman" w:eastAsia="Times New Roman" w:hAnsi="Times New Roman" w:cs="Times New Roman"/>
          <w:bCs/>
          <w:sz w:val="24"/>
          <w:szCs w:val="24"/>
        </w:rPr>
      </w:pPr>
    </w:p>
    <w:p w14:paraId="72AC9798"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lt;applet code="Factorial.class" width=500 height=200&gt;&lt;/applet&gt;*/</w:t>
      </w:r>
    </w:p>
    <w:p w14:paraId="6240A5A4" w14:textId="77777777" w:rsidR="00A65055" w:rsidRPr="00CF4FE0" w:rsidRDefault="00A65055" w:rsidP="00A65055">
      <w:pPr>
        <w:spacing w:after="0"/>
        <w:rPr>
          <w:rFonts w:ascii="Times New Roman" w:eastAsia="Times New Roman" w:hAnsi="Times New Roman" w:cs="Times New Roman"/>
          <w:bCs/>
          <w:sz w:val="24"/>
          <w:szCs w:val="24"/>
        </w:rPr>
      </w:pPr>
    </w:p>
    <w:p w14:paraId="651F757E"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public class Factorial extends Applet implements ActionListener</w:t>
      </w:r>
    </w:p>
    <w:p w14:paraId="02EB58B7"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w:t>
      </w:r>
    </w:p>
    <w:p w14:paraId="19B71436"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Button compute;</w:t>
      </w:r>
    </w:p>
    <w:p w14:paraId="1F8F2A26"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int fact=0;</w:t>
      </w:r>
    </w:p>
    <w:p w14:paraId="5250A5B5"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TextField input,output;</w:t>
      </w:r>
    </w:p>
    <w:p w14:paraId="7AF1E98A"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public void init()</w:t>
      </w:r>
    </w:p>
    <w:p w14:paraId="2D995CB4"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6F862BBF"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compute=new Button("Compute");</w:t>
      </w:r>
    </w:p>
    <w:p w14:paraId="09492DBC"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Label inp=new Label("Enter any number :");</w:t>
      </w:r>
    </w:p>
    <w:p w14:paraId="576C35C6"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Label opt=new Label("Factorial of number is : ");</w:t>
      </w:r>
    </w:p>
    <w:p w14:paraId="6D57DAC6"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input=new TextField(5);</w:t>
      </w:r>
    </w:p>
    <w:p w14:paraId="5E70C2B5"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output=new TextField(10);</w:t>
      </w:r>
    </w:p>
    <w:p w14:paraId="26EA7F6F"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add(inp);</w:t>
      </w:r>
    </w:p>
    <w:p w14:paraId="0D278B76"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add(input);</w:t>
      </w:r>
    </w:p>
    <w:p w14:paraId="411DE1F1"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add(opt);</w:t>
      </w:r>
    </w:p>
    <w:p w14:paraId="3271BD9B"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add(output);</w:t>
      </w:r>
    </w:p>
    <w:p w14:paraId="5083C218"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add(compute);</w:t>
      </w:r>
    </w:p>
    <w:p w14:paraId="69B9E3F0"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output.setText("0");</w:t>
      </w:r>
    </w:p>
    <w:p w14:paraId="1B6A6A7F"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output.setEditable(false);</w:t>
      </w:r>
    </w:p>
    <w:p w14:paraId="5C844AB9"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compute.addActionListener(this);</w:t>
      </w:r>
    </w:p>
    <w:p w14:paraId="5A338B13"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066B3903"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public void actionPerformed(ActionEvent ae)</w:t>
      </w:r>
    </w:p>
    <w:p w14:paraId="5A76EB26"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         </w:t>
      </w:r>
    </w:p>
    <w:p w14:paraId="1F280073"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String str=ae.getActionCommand(); </w:t>
      </w:r>
    </w:p>
    <w:p w14:paraId="5CA607FA"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if(str.equals("Compute"))</w:t>
      </w:r>
    </w:p>
    <w:p w14:paraId="688CF79B"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w:t>
      </w:r>
    </w:p>
    <w:p w14:paraId="0303E3D5"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fact=1;</w:t>
      </w:r>
    </w:p>
    <w:p w14:paraId="474812C8"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int n=Integer.parseInt(input.getText());</w:t>
      </w:r>
    </w:p>
    <w:p w14:paraId="33056989"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if(n&lt;=12)</w:t>
      </w:r>
    </w:p>
    <w:p w14:paraId="71AE864E"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4F6360DC"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for(int i=n;i&gt;=2;i--)</w:t>
      </w:r>
    </w:p>
    <w:p w14:paraId="3287C1F2"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fact=fact*i;</w:t>
      </w:r>
    </w:p>
    <w:p w14:paraId="1D283B94"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output.setText(""+fact);</w:t>
      </w:r>
    </w:p>
    <w:p w14:paraId="2B826E5D"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45D0B835"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else</w:t>
      </w:r>
    </w:p>
    <w:p w14:paraId="73379B99"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lastRenderedPageBreak/>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fact=-1;</w:t>
      </w:r>
    </w:p>
    <w:p w14:paraId="37592E53"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7352F5CC"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repaint();                                   </w:t>
      </w:r>
    </w:p>
    <w:p w14:paraId="50AC9688"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0817D054"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public void paint(Graphics g)</w:t>
      </w:r>
    </w:p>
    <w:p w14:paraId="149FCFBB"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         </w:t>
      </w:r>
    </w:p>
    <w:p w14:paraId="51F0E8AA"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if(fact==-1)</w:t>
      </w:r>
    </w:p>
    <w:p w14:paraId="221A9049"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w:t>
      </w:r>
    </w:p>
    <w:p w14:paraId="701E01C8"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output.setText("0");</w:t>
      </w:r>
    </w:p>
    <w:p w14:paraId="4A373783"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 xml:space="preserve">g.drawString("Sorry number exceeds greater than 12",100,100); </w:t>
      </w:r>
    </w:p>
    <w:p w14:paraId="43597F1F"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r>
      <w:r w:rsidRPr="00CF4FE0">
        <w:rPr>
          <w:rFonts w:ascii="Times New Roman" w:eastAsia="Times New Roman" w:hAnsi="Times New Roman" w:cs="Times New Roman"/>
          <w:bCs/>
          <w:sz w:val="24"/>
          <w:szCs w:val="24"/>
        </w:rPr>
        <w:tab/>
        <w:t>}</w:t>
      </w:r>
    </w:p>
    <w:p w14:paraId="5B6E9CA1"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 xml:space="preserve">            }</w:t>
      </w:r>
    </w:p>
    <w:p w14:paraId="3D7BBA8F" w14:textId="77777777" w:rsidR="00A65055" w:rsidRPr="00CF4FE0" w:rsidRDefault="00A65055" w:rsidP="00A65055">
      <w:pPr>
        <w:spacing w:after="0"/>
        <w:rPr>
          <w:rFonts w:ascii="Times New Roman" w:eastAsia="Times New Roman" w:hAnsi="Times New Roman" w:cs="Times New Roman"/>
          <w:bCs/>
          <w:sz w:val="24"/>
          <w:szCs w:val="24"/>
        </w:rPr>
      </w:pPr>
      <w:r w:rsidRPr="00CF4FE0">
        <w:rPr>
          <w:rFonts w:ascii="Times New Roman" w:eastAsia="Times New Roman" w:hAnsi="Times New Roman" w:cs="Times New Roman"/>
          <w:bCs/>
          <w:sz w:val="24"/>
          <w:szCs w:val="24"/>
        </w:rPr>
        <w:t>}</w:t>
      </w:r>
    </w:p>
    <w:p w14:paraId="4EB0D345" w14:textId="77777777" w:rsidR="00A65055" w:rsidRDefault="00A65055" w:rsidP="00A65055">
      <w:pPr>
        <w:spacing w:after="0"/>
        <w:rPr>
          <w:rFonts w:ascii="Times New Roman" w:eastAsia="Times New Roman" w:hAnsi="Times New Roman" w:cs="Times New Roman"/>
          <w:b/>
          <w:sz w:val="24"/>
          <w:szCs w:val="24"/>
        </w:rPr>
      </w:pPr>
    </w:p>
    <w:p w14:paraId="70A5D74E" w14:textId="77777777" w:rsidR="00A65055" w:rsidRDefault="00A65055" w:rsidP="00A6505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t>Output:</w:t>
      </w:r>
    </w:p>
    <w:p w14:paraId="2541B1FD" w14:textId="77777777" w:rsidR="00A65055" w:rsidRDefault="00A65055" w:rsidP="00A65055">
      <w:pPr>
        <w:spacing w:after="0"/>
        <w:rPr>
          <w:rFonts w:ascii="Times New Roman" w:eastAsia="Times New Roman" w:hAnsi="Times New Roman" w:cs="Times New Roman"/>
          <w:b/>
          <w:sz w:val="24"/>
          <w:szCs w:val="24"/>
        </w:rPr>
      </w:pPr>
    </w:p>
    <w:p w14:paraId="64560B0E" w14:textId="77777777" w:rsidR="00A65055" w:rsidRDefault="00A65055" w:rsidP="00A65055">
      <w:pPr>
        <w:spacing w:after="0"/>
        <w:rPr>
          <w:rFonts w:ascii="Times New Roman" w:eastAsia="Times New Roman" w:hAnsi="Times New Roman" w:cs="Times New Roman"/>
          <w:b/>
          <w:sz w:val="24"/>
          <w:szCs w:val="24"/>
        </w:rPr>
      </w:pPr>
    </w:p>
    <w:p w14:paraId="53F2F140" w14:textId="77777777" w:rsidR="00A65055" w:rsidRDefault="00A65055" w:rsidP="00A65055">
      <w:pPr>
        <w:spacing w:after="0"/>
        <w:rPr>
          <w:rFonts w:ascii="Times New Roman" w:eastAsia="Times New Roman" w:hAnsi="Times New Roman" w:cs="Times New Roman"/>
          <w:b/>
          <w:sz w:val="24"/>
          <w:szCs w:val="24"/>
        </w:rPr>
      </w:pPr>
    </w:p>
    <w:p w14:paraId="2A1E03EF" w14:textId="77777777" w:rsidR="00A65055" w:rsidRDefault="00A65055" w:rsidP="00A65055">
      <w:pPr>
        <w:spacing w:after="0"/>
        <w:rPr>
          <w:rFonts w:ascii="Times New Roman" w:eastAsia="Times New Roman" w:hAnsi="Times New Roman" w:cs="Times New Roman"/>
          <w:b/>
          <w:sz w:val="24"/>
          <w:szCs w:val="24"/>
        </w:rPr>
      </w:pPr>
      <w:r>
        <w:rPr>
          <w:noProof/>
        </w:rPr>
        <w:drawing>
          <wp:inline distT="0" distB="0" distL="0" distR="0" wp14:anchorId="0D1670C5" wp14:editId="30F0E359">
            <wp:extent cx="5731510" cy="31400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140075"/>
                    </a:xfrm>
                    <a:prstGeom prst="rect">
                      <a:avLst/>
                    </a:prstGeom>
                  </pic:spPr>
                </pic:pic>
              </a:graphicData>
            </a:graphic>
          </wp:inline>
        </w:drawing>
      </w:r>
    </w:p>
    <w:p w14:paraId="5C89BFF0" w14:textId="77777777" w:rsidR="00A65055" w:rsidRDefault="00A65055" w:rsidP="00A65055">
      <w:pPr>
        <w:spacing w:after="0"/>
        <w:rPr>
          <w:rFonts w:ascii="Times New Roman" w:eastAsia="Times New Roman" w:hAnsi="Times New Roman" w:cs="Times New Roman"/>
          <w:b/>
          <w:sz w:val="24"/>
          <w:szCs w:val="24"/>
        </w:rPr>
      </w:pPr>
    </w:p>
    <w:p w14:paraId="2B954B68" w14:textId="77777777" w:rsidR="00A65055" w:rsidRDefault="00A65055" w:rsidP="00A65055">
      <w:pPr>
        <w:spacing w:after="0"/>
        <w:rPr>
          <w:rFonts w:ascii="Times New Roman" w:eastAsia="Times New Roman" w:hAnsi="Times New Roman" w:cs="Times New Roman"/>
          <w:b/>
          <w:sz w:val="24"/>
          <w:szCs w:val="24"/>
        </w:rPr>
      </w:pPr>
    </w:p>
    <w:p w14:paraId="197A99DE" w14:textId="77777777" w:rsidR="00A65055" w:rsidRDefault="00A65055" w:rsidP="00A65055">
      <w:pPr>
        <w:spacing w:after="0"/>
        <w:rPr>
          <w:sz w:val="24"/>
          <w:szCs w:val="24"/>
        </w:rPr>
      </w:pPr>
      <w:r w:rsidRPr="00CF4FE0">
        <w:rPr>
          <w:sz w:val="24"/>
          <w:szCs w:val="24"/>
        </w:rPr>
        <w:t>9</w:t>
      </w:r>
      <w:r>
        <w:rPr>
          <w:sz w:val="24"/>
          <w:szCs w:val="24"/>
        </w:rPr>
        <w:t xml:space="preserve"> </w:t>
      </w:r>
      <w:r w:rsidRPr="00CF4FE0">
        <w:rPr>
          <w:sz w:val="24"/>
          <w:szCs w:val="24"/>
        </w:rPr>
        <w:t>.</w:t>
      </w:r>
      <w:r>
        <w:rPr>
          <w:sz w:val="24"/>
          <w:szCs w:val="24"/>
        </w:rPr>
        <w:t xml:space="preserve"> </w:t>
      </w:r>
      <w:r w:rsidRPr="00CF4FE0">
        <w:rPr>
          <w:sz w:val="24"/>
          <w:szCs w:val="24"/>
        </w:rPr>
        <w:t xml:space="preserve"> Write a Java program that works as a simple calculator. Use a grid layout to arrange buttons for the digits and for the +,-,*,/ operations. Add a text field to display the result.</w:t>
      </w:r>
    </w:p>
    <w:p w14:paraId="0F6D9F43" w14:textId="77777777" w:rsidR="00A65055" w:rsidRDefault="00A65055" w:rsidP="00A65055">
      <w:pPr>
        <w:spacing w:after="0"/>
        <w:rPr>
          <w:sz w:val="24"/>
          <w:szCs w:val="24"/>
        </w:rPr>
      </w:pPr>
    </w:p>
    <w:p w14:paraId="7B8376FF" w14:textId="77777777" w:rsidR="00A65055" w:rsidRDefault="00A65055" w:rsidP="00A65055">
      <w:pPr>
        <w:spacing w:after="0"/>
        <w:rPr>
          <w:b/>
          <w:bCs/>
          <w:sz w:val="24"/>
          <w:szCs w:val="24"/>
        </w:rPr>
      </w:pPr>
      <w:r w:rsidRPr="005874D0">
        <w:rPr>
          <w:b/>
          <w:bCs/>
          <w:sz w:val="24"/>
          <w:szCs w:val="24"/>
        </w:rPr>
        <w:t>Program</w:t>
      </w:r>
      <w:r>
        <w:rPr>
          <w:b/>
          <w:bCs/>
          <w:sz w:val="24"/>
          <w:szCs w:val="24"/>
        </w:rPr>
        <w:t xml:space="preserve"> :</w:t>
      </w:r>
    </w:p>
    <w:p w14:paraId="7D791489" w14:textId="77777777" w:rsidR="00A65055" w:rsidRPr="005874D0" w:rsidRDefault="00A65055" w:rsidP="00A65055">
      <w:pPr>
        <w:spacing w:after="0"/>
        <w:rPr>
          <w:sz w:val="24"/>
          <w:szCs w:val="24"/>
        </w:rPr>
      </w:pPr>
      <w:r w:rsidRPr="005874D0">
        <w:rPr>
          <w:sz w:val="24"/>
          <w:szCs w:val="24"/>
        </w:rPr>
        <w:t>//Program for implementing a Simple Calculator</w:t>
      </w:r>
    </w:p>
    <w:p w14:paraId="2915CE5F" w14:textId="77777777" w:rsidR="00A65055" w:rsidRPr="005874D0" w:rsidRDefault="00A65055" w:rsidP="00A65055">
      <w:pPr>
        <w:spacing w:after="0"/>
        <w:rPr>
          <w:sz w:val="24"/>
          <w:szCs w:val="24"/>
        </w:rPr>
      </w:pPr>
      <w:r w:rsidRPr="005874D0">
        <w:rPr>
          <w:sz w:val="24"/>
          <w:szCs w:val="24"/>
        </w:rPr>
        <w:t>import java.awt.*;</w:t>
      </w:r>
    </w:p>
    <w:p w14:paraId="449ADD11" w14:textId="77777777" w:rsidR="00A65055" w:rsidRPr="005874D0" w:rsidRDefault="00A65055" w:rsidP="00A65055">
      <w:pPr>
        <w:spacing w:after="0"/>
        <w:rPr>
          <w:sz w:val="24"/>
          <w:szCs w:val="24"/>
        </w:rPr>
      </w:pPr>
      <w:r w:rsidRPr="005874D0">
        <w:rPr>
          <w:sz w:val="24"/>
          <w:szCs w:val="24"/>
        </w:rPr>
        <w:t>import java.awt.event.*;</w:t>
      </w:r>
    </w:p>
    <w:p w14:paraId="041FA4C1" w14:textId="77777777" w:rsidR="00A65055" w:rsidRPr="005874D0" w:rsidRDefault="00A65055" w:rsidP="00A65055">
      <w:pPr>
        <w:spacing w:after="0"/>
        <w:rPr>
          <w:sz w:val="24"/>
          <w:szCs w:val="24"/>
        </w:rPr>
      </w:pPr>
      <w:r w:rsidRPr="005874D0">
        <w:rPr>
          <w:sz w:val="24"/>
          <w:szCs w:val="24"/>
        </w:rPr>
        <w:t>import java.applet.*;</w:t>
      </w:r>
    </w:p>
    <w:p w14:paraId="4D002FD8" w14:textId="77777777" w:rsidR="00A65055" w:rsidRPr="005874D0" w:rsidRDefault="00A65055" w:rsidP="00A65055">
      <w:pPr>
        <w:spacing w:after="0"/>
        <w:rPr>
          <w:sz w:val="24"/>
          <w:szCs w:val="24"/>
        </w:rPr>
      </w:pPr>
      <w:r w:rsidRPr="005874D0">
        <w:rPr>
          <w:sz w:val="24"/>
          <w:szCs w:val="24"/>
        </w:rPr>
        <w:t>/*&lt;applet  code="Calculator1" width=300 height=300&gt;&lt;/applet&gt;*/</w:t>
      </w:r>
    </w:p>
    <w:p w14:paraId="1B383FFF" w14:textId="77777777" w:rsidR="00A65055" w:rsidRPr="005874D0" w:rsidRDefault="00A65055" w:rsidP="00A65055">
      <w:pPr>
        <w:spacing w:after="0"/>
        <w:rPr>
          <w:sz w:val="24"/>
          <w:szCs w:val="24"/>
        </w:rPr>
      </w:pPr>
      <w:r w:rsidRPr="005874D0">
        <w:rPr>
          <w:sz w:val="24"/>
          <w:szCs w:val="24"/>
        </w:rPr>
        <w:t>public class Calculator1 extends Applet implements ActionListener</w:t>
      </w:r>
    </w:p>
    <w:p w14:paraId="57FBDAE6" w14:textId="77777777" w:rsidR="00A65055" w:rsidRPr="005874D0" w:rsidRDefault="00A65055" w:rsidP="00A65055">
      <w:pPr>
        <w:spacing w:after="0"/>
        <w:rPr>
          <w:sz w:val="24"/>
          <w:szCs w:val="24"/>
        </w:rPr>
      </w:pPr>
      <w:r w:rsidRPr="005874D0">
        <w:rPr>
          <w:sz w:val="24"/>
          <w:szCs w:val="24"/>
        </w:rPr>
        <w:lastRenderedPageBreak/>
        <w:t>{</w:t>
      </w:r>
    </w:p>
    <w:p w14:paraId="74098B68" w14:textId="77777777" w:rsidR="00A65055" w:rsidRPr="005874D0" w:rsidRDefault="00A65055" w:rsidP="00A65055">
      <w:pPr>
        <w:spacing w:after="0"/>
        <w:rPr>
          <w:sz w:val="24"/>
          <w:szCs w:val="24"/>
        </w:rPr>
      </w:pPr>
      <w:r w:rsidRPr="005874D0">
        <w:rPr>
          <w:sz w:val="24"/>
          <w:szCs w:val="24"/>
        </w:rPr>
        <w:t xml:space="preserve">TextField t;    </w:t>
      </w:r>
    </w:p>
    <w:p w14:paraId="2D361D87" w14:textId="77777777" w:rsidR="00A65055" w:rsidRPr="005874D0" w:rsidRDefault="00A65055" w:rsidP="00A65055">
      <w:pPr>
        <w:spacing w:after="0"/>
        <w:rPr>
          <w:sz w:val="24"/>
          <w:szCs w:val="24"/>
        </w:rPr>
      </w:pPr>
      <w:r w:rsidRPr="005874D0">
        <w:rPr>
          <w:sz w:val="24"/>
          <w:szCs w:val="24"/>
        </w:rPr>
        <w:t>Button b[]=new Button[15];</w:t>
      </w:r>
    </w:p>
    <w:p w14:paraId="10178A8E" w14:textId="77777777" w:rsidR="00A65055" w:rsidRPr="005874D0" w:rsidRDefault="00A65055" w:rsidP="00A65055">
      <w:pPr>
        <w:spacing w:after="0"/>
        <w:rPr>
          <w:sz w:val="24"/>
          <w:szCs w:val="24"/>
        </w:rPr>
      </w:pPr>
      <w:r w:rsidRPr="005874D0">
        <w:rPr>
          <w:sz w:val="24"/>
          <w:szCs w:val="24"/>
        </w:rPr>
        <w:t>Button b1[]=new Button[6];</w:t>
      </w:r>
    </w:p>
    <w:p w14:paraId="722B1A23" w14:textId="77777777" w:rsidR="00A65055" w:rsidRPr="005874D0" w:rsidRDefault="00A65055" w:rsidP="00A65055">
      <w:pPr>
        <w:spacing w:after="0"/>
        <w:rPr>
          <w:sz w:val="24"/>
          <w:szCs w:val="24"/>
        </w:rPr>
      </w:pPr>
      <w:r w:rsidRPr="005874D0">
        <w:rPr>
          <w:sz w:val="24"/>
          <w:szCs w:val="24"/>
        </w:rPr>
        <w:t>String op2[]={"+","-","*","/","=","C"};</w:t>
      </w:r>
    </w:p>
    <w:p w14:paraId="7A96A586" w14:textId="77777777" w:rsidR="00A65055" w:rsidRPr="005874D0" w:rsidRDefault="00A65055" w:rsidP="00A65055">
      <w:pPr>
        <w:spacing w:after="0"/>
        <w:rPr>
          <w:sz w:val="24"/>
          <w:szCs w:val="24"/>
        </w:rPr>
      </w:pPr>
      <w:r w:rsidRPr="005874D0">
        <w:rPr>
          <w:sz w:val="24"/>
          <w:szCs w:val="24"/>
        </w:rPr>
        <w:t>String str1="";</w:t>
      </w:r>
    </w:p>
    <w:p w14:paraId="00590CC8" w14:textId="77777777" w:rsidR="00A65055" w:rsidRPr="005874D0" w:rsidRDefault="00A65055" w:rsidP="00A65055">
      <w:pPr>
        <w:spacing w:after="0"/>
        <w:rPr>
          <w:sz w:val="24"/>
          <w:szCs w:val="24"/>
        </w:rPr>
      </w:pPr>
      <w:r w:rsidRPr="005874D0">
        <w:rPr>
          <w:sz w:val="24"/>
          <w:szCs w:val="24"/>
        </w:rPr>
        <w:t>String str2="";</w:t>
      </w:r>
    </w:p>
    <w:p w14:paraId="734BF4F3" w14:textId="77777777" w:rsidR="00A65055" w:rsidRPr="005874D0" w:rsidRDefault="00A65055" w:rsidP="00A65055">
      <w:pPr>
        <w:spacing w:after="0"/>
        <w:rPr>
          <w:sz w:val="24"/>
          <w:szCs w:val="24"/>
        </w:rPr>
      </w:pPr>
      <w:r w:rsidRPr="005874D0">
        <w:rPr>
          <w:sz w:val="24"/>
          <w:szCs w:val="24"/>
        </w:rPr>
        <w:t>String msg="";</w:t>
      </w:r>
    </w:p>
    <w:p w14:paraId="4400F322" w14:textId="77777777" w:rsidR="00A65055" w:rsidRPr="005874D0" w:rsidRDefault="00A65055" w:rsidP="00A65055">
      <w:pPr>
        <w:spacing w:after="0"/>
        <w:rPr>
          <w:sz w:val="24"/>
          <w:szCs w:val="24"/>
        </w:rPr>
      </w:pPr>
      <w:r w:rsidRPr="005874D0">
        <w:rPr>
          <w:sz w:val="24"/>
          <w:szCs w:val="24"/>
        </w:rPr>
        <w:t>int p=0,q=0;</w:t>
      </w:r>
    </w:p>
    <w:p w14:paraId="737C33F1" w14:textId="77777777" w:rsidR="00A65055" w:rsidRPr="005874D0" w:rsidRDefault="00A65055" w:rsidP="00A65055">
      <w:pPr>
        <w:spacing w:after="0"/>
        <w:rPr>
          <w:sz w:val="24"/>
          <w:szCs w:val="24"/>
        </w:rPr>
      </w:pPr>
      <w:r w:rsidRPr="005874D0">
        <w:rPr>
          <w:sz w:val="24"/>
          <w:szCs w:val="24"/>
        </w:rPr>
        <w:t>String oper;</w:t>
      </w:r>
    </w:p>
    <w:p w14:paraId="7EE1A786" w14:textId="77777777" w:rsidR="00A65055" w:rsidRPr="005874D0" w:rsidRDefault="00A65055" w:rsidP="00A65055">
      <w:pPr>
        <w:spacing w:after="0"/>
        <w:rPr>
          <w:sz w:val="24"/>
          <w:szCs w:val="24"/>
        </w:rPr>
      </w:pPr>
      <w:r w:rsidRPr="005874D0">
        <w:rPr>
          <w:sz w:val="24"/>
          <w:szCs w:val="24"/>
        </w:rPr>
        <w:t>public void init()</w:t>
      </w:r>
    </w:p>
    <w:p w14:paraId="31E4AD00" w14:textId="77777777" w:rsidR="00A65055" w:rsidRPr="005874D0" w:rsidRDefault="00A65055" w:rsidP="00A65055">
      <w:pPr>
        <w:spacing w:after="0"/>
        <w:rPr>
          <w:sz w:val="24"/>
          <w:szCs w:val="24"/>
        </w:rPr>
      </w:pPr>
      <w:r w:rsidRPr="005874D0">
        <w:rPr>
          <w:sz w:val="24"/>
          <w:szCs w:val="24"/>
        </w:rPr>
        <w:t>{</w:t>
      </w:r>
    </w:p>
    <w:p w14:paraId="2CCDB371" w14:textId="77777777" w:rsidR="00A65055" w:rsidRPr="005874D0" w:rsidRDefault="00A65055" w:rsidP="00A65055">
      <w:pPr>
        <w:spacing w:after="0"/>
        <w:rPr>
          <w:sz w:val="24"/>
          <w:szCs w:val="24"/>
        </w:rPr>
      </w:pPr>
      <w:r w:rsidRPr="005874D0">
        <w:rPr>
          <w:sz w:val="24"/>
          <w:szCs w:val="24"/>
        </w:rPr>
        <w:t xml:space="preserve">    setLayout(new GridLayout(5,4));</w:t>
      </w:r>
    </w:p>
    <w:p w14:paraId="6A69B2BE" w14:textId="77777777" w:rsidR="00A65055" w:rsidRPr="005874D0" w:rsidRDefault="00A65055" w:rsidP="00A65055">
      <w:pPr>
        <w:spacing w:after="0"/>
        <w:rPr>
          <w:sz w:val="24"/>
          <w:szCs w:val="24"/>
        </w:rPr>
      </w:pPr>
      <w:r w:rsidRPr="005874D0">
        <w:rPr>
          <w:sz w:val="24"/>
          <w:szCs w:val="24"/>
        </w:rPr>
        <w:t xml:space="preserve">    t=new TextField(20);</w:t>
      </w:r>
    </w:p>
    <w:p w14:paraId="73FB01CE" w14:textId="77777777" w:rsidR="00A65055" w:rsidRPr="005874D0" w:rsidRDefault="00A65055" w:rsidP="00A65055">
      <w:pPr>
        <w:spacing w:after="0"/>
        <w:rPr>
          <w:sz w:val="24"/>
          <w:szCs w:val="24"/>
        </w:rPr>
      </w:pPr>
      <w:r w:rsidRPr="005874D0">
        <w:rPr>
          <w:sz w:val="24"/>
          <w:szCs w:val="24"/>
        </w:rPr>
        <w:t xml:space="preserve">    setBackground(Color.pink);</w:t>
      </w:r>
    </w:p>
    <w:p w14:paraId="7F81336B" w14:textId="77777777" w:rsidR="00A65055" w:rsidRPr="005874D0" w:rsidRDefault="00A65055" w:rsidP="00A65055">
      <w:pPr>
        <w:spacing w:after="0"/>
        <w:rPr>
          <w:sz w:val="24"/>
          <w:szCs w:val="24"/>
        </w:rPr>
      </w:pPr>
      <w:r w:rsidRPr="005874D0">
        <w:rPr>
          <w:sz w:val="24"/>
          <w:szCs w:val="24"/>
        </w:rPr>
        <w:t xml:space="preserve">    setFont(new Font("Arial",Font.BOLD,20));</w:t>
      </w:r>
    </w:p>
    <w:p w14:paraId="1A9E8C2E" w14:textId="77777777" w:rsidR="00A65055" w:rsidRPr="005874D0" w:rsidRDefault="00A65055" w:rsidP="00A65055">
      <w:pPr>
        <w:spacing w:after="0"/>
        <w:rPr>
          <w:sz w:val="24"/>
          <w:szCs w:val="24"/>
        </w:rPr>
      </w:pPr>
      <w:r w:rsidRPr="005874D0">
        <w:rPr>
          <w:sz w:val="24"/>
          <w:szCs w:val="24"/>
        </w:rPr>
        <w:t xml:space="preserve">    int k=0;</w:t>
      </w:r>
    </w:p>
    <w:p w14:paraId="4F748160" w14:textId="77777777" w:rsidR="00A65055" w:rsidRPr="005874D0" w:rsidRDefault="00A65055" w:rsidP="00A65055">
      <w:pPr>
        <w:spacing w:after="0"/>
        <w:rPr>
          <w:sz w:val="24"/>
          <w:szCs w:val="24"/>
        </w:rPr>
      </w:pPr>
      <w:r w:rsidRPr="005874D0">
        <w:rPr>
          <w:sz w:val="24"/>
          <w:szCs w:val="24"/>
        </w:rPr>
        <w:t xml:space="preserve">    t.setEditable(false);</w:t>
      </w:r>
    </w:p>
    <w:p w14:paraId="43941059" w14:textId="77777777" w:rsidR="00A65055" w:rsidRPr="005874D0" w:rsidRDefault="00A65055" w:rsidP="00A65055">
      <w:pPr>
        <w:spacing w:after="0"/>
        <w:rPr>
          <w:sz w:val="24"/>
          <w:szCs w:val="24"/>
        </w:rPr>
      </w:pPr>
      <w:r w:rsidRPr="005874D0">
        <w:rPr>
          <w:sz w:val="24"/>
          <w:szCs w:val="24"/>
        </w:rPr>
        <w:t xml:space="preserve">    t.setBackground(Color.white);                      </w:t>
      </w:r>
    </w:p>
    <w:p w14:paraId="22440352" w14:textId="77777777" w:rsidR="00A65055" w:rsidRPr="005874D0" w:rsidRDefault="00A65055" w:rsidP="00A65055">
      <w:pPr>
        <w:spacing w:after="0"/>
        <w:rPr>
          <w:sz w:val="24"/>
          <w:szCs w:val="24"/>
        </w:rPr>
      </w:pPr>
      <w:r w:rsidRPr="005874D0">
        <w:rPr>
          <w:sz w:val="24"/>
          <w:szCs w:val="24"/>
        </w:rPr>
        <w:t xml:space="preserve">    t.setText("0");</w:t>
      </w:r>
    </w:p>
    <w:p w14:paraId="2640243A" w14:textId="77777777" w:rsidR="00A65055" w:rsidRPr="005874D0" w:rsidRDefault="00A65055" w:rsidP="00A65055">
      <w:pPr>
        <w:spacing w:after="0"/>
        <w:rPr>
          <w:sz w:val="24"/>
          <w:szCs w:val="24"/>
        </w:rPr>
      </w:pPr>
      <w:r w:rsidRPr="005874D0">
        <w:rPr>
          <w:sz w:val="24"/>
          <w:szCs w:val="24"/>
        </w:rPr>
        <w:t xml:space="preserve">    for(int i=0;i&lt;10;i++)</w:t>
      </w:r>
    </w:p>
    <w:p w14:paraId="05BA8AD5" w14:textId="77777777" w:rsidR="00A65055" w:rsidRPr="005874D0" w:rsidRDefault="00A65055" w:rsidP="00A65055">
      <w:pPr>
        <w:spacing w:after="0"/>
        <w:rPr>
          <w:sz w:val="24"/>
          <w:szCs w:val="24"/>
        </w:rPr>
      </w:pPr>
      <w:r w:rsidRPr="005874D0">
        <w:rPr>
          <w:sz w:val="24"/>
          <w:szCs w:val="24"/>
        </w:rPr>
        <w:t xml:space="preserve">   {</w:t>
      </w:r>
    </w:p>
    <w:p w14:paraId="606CC4F9" w14:textId="77777777" w:rsidR="00A65055" w:rsidRPr="005874D0" w:rsidRDefault="00A65055" w:rsidP="00A65055">
      <w:pPr>
        <w:spacing w:after="0"/>
        <w:rPr>
          <w:sz w:val="24"/>
          <w:szCs w:val="24"/>
        </w:rPr>
      </w:pPr>
      <w:r w:rsidRPr="005874D0">
        <w:rPr>
          <w:sz w:val="24"/>
          <w:szCs w:val="24"/>
        </w:rPr>
        <w:tab/>
        <w:t>b[i]=new Button(""+k);</w:t>
      </w:r>
    </w:p>
    <w:p w14:paraId="47CD7C1E" w14:textId="77777777" w:rsidR="00A65055" w:rsidRPr="005874D0" w:rsidRDefault="00A65055" w:rsidP="00A65055">
      <w:pPr>
        <w:spacing w:after="0"/>
        <w:rPr>
          <w:sz w:val="24"/>
          <w:szCs w:val="24"/>
        </w:rPr>
      </w:pPr>
      <w:r w:rsidRPr="005874D0">
        <w:rPr>
          <w:sz w:val="24"/>
          <w:szCs w:val="24"/>
        </w:rPr>
        <w:t xml:space="preserve">    add(b[i]);</w:t>
      </w:r>
    </w:p>
    <w:p w14:paraId="311F67D0" w14:textId="77777777" w:rsidR="00A65055" w:rsidRPr="005874D0" w:rsidRDefault="00A65055" w:rsidP="00A65055">
      <w:pPr>
        <w:spacing w:after="0"/>
        <w:rPr>
          <w:sz w:val="24"/>
          <w:szCs w:val="24"/>
        </w:rPr>
      </w:pPr>
      <w:r w:rsidRPr="005874D0">
        <w:rPr>
          <w:sz w:val="24"/>
          <w:szCs w:val="24"/>
        </w:rPr>
        <w:t xml:space="preserve">    k++;</w:t>
      </w:r>
    </w:p>
    <w:p w14:paraId="1CDE5308" w14:textId="77777777" w:rsidR="00A65055" w:rsidRPr="005874D0" w:rsidRDefault="00A65055" w:rsidP="00A65055">
      <w:pPr>
        <w:spacing w:after="0"/>
        <w:rPr>
          <w:sz w:val="24"/>
          <w:szCs w:val="24"/>
        </w:rPr>
      </w:pPr>
      <w:r w:rsidRPr="005874D0">
        <w:rPr>
          <w:sz w:val="24"/>
          <w:szCs w:val="24"/>
        </w:rPr>
        <w:t xml:space="preserve">    b[i].setBackground(Color.pink);</w:t>
      </w:r>
    </w:p>
    <w:p w14:paraId="182423CA" w14:textId="77777777" w:rsidR="00A65055" w:rsidRPr="005874D0" w:rsidRDefault="00A65055" w:rsidP="00A65055">
      <w:pPr>
        <w:spacing w:after="0"/>
        <w:rPr>
          <w:sz w:val="24"/>
          <w:szCs w:val="24"/>
        </w:rPr>
      </w:pPr>
      <w:r w:rsidRPr="005874D0">
        <w:rPr>
          <w:sz w:val="24"/>
          <w:szCs w:val="24"/>
        </w:rPr>
        <w:t xml:space="preserve">    b[i].addActionListener(this);</w:t>
      </w:r>
    </w:p>
    <w:p w14:paraId="3D7DB39B" w14:textId="77777777" w:rsidR="00A65055" w:rsidRPr="005874D0" w:rsidRDefault="00A65055" w:rsidP="00A65055">
      <w:pPr>
        <w:spacing w:after="0"/>
        <w:rPr>
          <w:sz w:val="24"/>
          <w:szCs w:val="24"/>
        </w:rPr>
      </w:pPr>
      <w:r w:rsidRPr="005874D0">
        <w:rPr>
          <w:sz w:val="24"/>
          <w:szCs w:val="24"/>
        </w:rPr>
        <w:t xml:space="preserve">    }</w:t>
      </w:r>
    </w:p>
    <w:p w14:paraId="1A601621" w14:textId="77777777" w:rsidR="00A65055" w:rsidRPr="005874D0" w:rsidRDefault="00A65055" w:rsidP="00A65055">
      <w:pPr>
        <w:spacing w:after="0"/>
        <w:rPr>
          <w:sz w:val="24"/>
          <w:szCs w:val="24"/>
        </w:rPr>
      </w:pPr>
      <w:r w:rsidRPr="005874D0">
        <w:rPr>
          <w:sz w:val="24"/>
          <w:szCs w:val="24"/>
        </w:rPr>
        <w:t xml:space="preserve">    for(int i=0;i&lt;6;i++)</w:t>
      </w:r>
    </w:p>
    <w:p w14:paraId="733DBB23" w14:textId="77777777" w:rsidR="00A65055" w:rsidRPr="005874D0" w:rsidRDefault="00A65055" w:rsidP="00A65055">
      <w:pPr>
        <w:spacing w:after="0"/>
        <w:rPr>
          <w:sz w:val="24"/>
          <w:szCs w:val="24"/>
        </w:rPr>
      </w:pPr>
      <w:r w:rsidRPr="005874D0">
        <w:rPr>
          <w:sz w:val="24"/>
          <w:szCs w:val="24"/>
        </w:rPr>
        <w:t xml:space="preserve">    {</w:t>
      </w:r>
    </w:p>
    <w:p w14:paraId="2241350A" w14:textId="77777777" w:rsidR="00A65055" w:rsidRPr="005874D0" w:rsidRDefault="00A65055" w:rsidP="00A65055">
      <w:pPr>
        <w:spacing w:after="0"/>
        <w:rPr>
          <w:sz w:val="24"/>
          <w:szCs w:val="24"/>
        </w:rPr>
      </w:pPr>
      <w:r w:rsidRPr="005874D0">
        <w:rPr>
          <w:sz w:val="24"/>
          <w:szCs w:val="24"/>
        </w:rPr>
        <w:t xml:space="preserve">    b1[i]=new Button(""+op2[i]);</w:t>
      </w:r>
    </w:p>
    <w:p w14:paraId="3A9C75E8" w14:textId="77777777" w:rsidR="00A65055" w:rsidRPr="005874D0" w:rsidRDefault="00A65055" w:rsidP="00A65055">
      <w:pPr>
        <w:spacing w:after="0"/>
        <w:rPr>
          <w:sz w:val="24"/>
          <w:szCs w:val="24"/>
        </w:rPr>
      </w:pPr>
      <w:r w:rsidRPr="005874D0">
        <w:rPr>
          <w:sz w:val="24"/>
          <w:szCs w:val="24"/>
        </w:rPr>
        <w:t xml:space="preserve">    add(b1[i]);</w:t>
      </w:r>
    </w:p>
    <w:p w14:paraId="1F6424BE" w14:textId="77777777" w:rsidR="00A65055" w:rsidRPr="005874D0" w:rsidRDefault="00A65055" w:rsidP="00A65055">
      <w:pPr>
        <w:spacing w:after="0"/>
        <w:rPr>
          <w:sz w:val="24"/>
          <w:szCs w:val="24"/>
        </w:rPr>
      </w:pPr>
      <w:r w:rsidRPr="005874D0">
        <w:rPr>
          <w:sz w:val="24"/>
          <w:szCs w:val="24"/>
        </w:rPr>
        <w:t xml:space="preserve">    b1[i].setBackground(Color.pink);</w:t>
      </w:r>
    </w:p>
    <w:p w14:paraId="5FE2503C" w14:textId="77777777" w:rsidR="00A65055" w:rsidRPr="005874D0" w:rsidRDefault="00A65055" w:rsidP="00A65055">
      <w:pPr>
        <w:spacing w:after="0"/>
        <w:rPr>
          <w:sz w:val="24"/>
          <w:szCs w:val="24"/>
        </w:rPr>
      </w:pPr>
      <w:r w:rsidRPr="005874D0">
        <w:rPr>
          <w:sz w:val="24"/>
          <w:szCs w:val="24"/>
        </w:rPr>
        <w:t xml:space="preserve">    b1[i].addActionListener(this);</w:t>
      </w:r>
    </w:p>
    <w:p w14:paraId="082CE504" w14:textId="77777777" w:rsidR="00A65055" w:rsidRPr="005874D0" w:rsidRDefault="00A65055" w:rsidP="00A65055">
      <w:pPr>
        <w:spacing w:after="0"/>
        <w:rPr>
          <w:sz w:val="24"/>
          <w:szCs w:val="24"/>
        </w:rPr>
      </w:pPr>
      <w:r w:rsidRPr="005874D0">
        <w:rPr>
          <w:sz w:val="24"/>
          <w:szCs w:val="24"/>
        </w:rPr>
        <w:t xml:space="preserve">    }</w:t>
      </w:r>
    </w:p>
    <w:p w14:paraId="3D5A8E6A" w14:textId="77777777" w:rsidR="00A65055" w:rsidRPr="005874D0" w:rsidRDefault="00A65055" w:rsidP="00A65055">
      <w:pPr>
        <w:spacing w:after="0"/>
        <w:rPr>
          <w:sz w:val="24"/>
          <w:szCs w:val="24"/>
        </w:rPr>
      </w:pPr>
      <w:r w:rsidRPr="005874D0">
        <w:rPr>
          <w:sz w:val="24"/>
          <w:szCs w:val="24"/>
        </w:rPr>
        <w:tab/>
        <w:t xml:space="preserve">add(t);            </w:t>
      </w:r>
    </w:p>
    <w:p w14:paraId="561648AE" w14:textId="77777777" w:rsidR="00A65055" w:rsidRPr="005874D0" w:rsidRDefault="00A65055" w:rsidP="00A65055">
      <w:pPr>
        <w:spacing w:after="0"/>
        <w:rPr>
          <w:sz w:val="24"/>
          <w:szCs w:val="24"/>
        </w:rPr>
      </w:pPr>
      <w:r w:rsidRPr="005874D0">
        <w:rPr>
          <w:sz w:val="24"/>
          <w:szCs w:val="24"/>
        </w:rPr>
        <w:tab/>
        <w:t>}</w:t>
      </w:r>
    </w:p>
    <w:p w14:paraId="2FEF22B0" w14:textId="77777777" w:rsidR="00A65055" w:rsidRPr="005874D0" w:rsidRDefault="00A65055" w:rsidP="00A65055">
      <w:pPr>
        <w:spacing w:after="0"/>
        <w:rPr>
          <w:sz w:val="24"/>
          <w:szCs w:val="24"/>
        </w:rPr>
      </w:pPr>
      <w:r w:rsidRPr="005874D0">
        <w:rPr>
          <w:sz w:val="24"/>
          <w:szCs w:val="24"/>
        </w:rPr>
        <w:t xml:space="preserve">    public void actionPerformed(ActionEvent ae)</w:t>
      </w:r>
    </w:p>
    <w:p w14:paraId="04128DDC" w14:textId="77777777" w:rsidR="00A65055" w:rsidRPr="005874D0" w:rsidRDefault="00A65055" w:rsidP="00A65055">
      <w:pPr>
        <w:spacing w:after="0"/>
        <w:rPr>
          <w:sz w:val="24"/>
          <w:szCs w:val="24"/>
        </w:rPr>
      </w:pPr>
      <w:r w:rsidRPr="005874D0">
        <w:rPr>
          <w:sz w:val="24"/>
          <w:szCs w:val="24"/>
        </w:rPr>
        <w:t xml:space="preserve">    {          </w:t>
      </w:r>
    </w:p>
    <w:p w14:paraId="56D8F52E" w14:textId="77777777" w:rsidR="00A65055" w:rsidRPr="005874D0" w:rsidRDefault="00A65055" w:rsidP="00A65055">
      <w:pPr>
        <w:spacing w:after="0"/>
        <w:rPr>
          <w:sz w:val="24"/>
          <w:szCs w:val="24"/>
        </w:rPr>
      </w:pPr>
      <w:r w:rsidRPr="005874D0">
        <w:rPr>
          <w:sz w:val="24"/>
          <w:szCs w:val="24"/>
        </w:rPr>
        <w:t xml:space="preserve">    String  str=ae.getActionCommand();          </w:t>
      </w:r>
    </w:p>
    <w:p w14:paraId="5C42D1C2" w14:textId="77777777" w:rsidR="00A65055" w:rsidRPr="005874D0" w:rsidRDefault="00A65055" w:rsidP="00A65055">
      <w:pPr>
        <w:spacing w:after="0"/>
        <w:rPr>
          <w:sz w:val="24"/>
          <w:szCs w:val="24"/>
        </w:rPr>
      </w:pPr>
      <w:r w:rsidRPr="005874D0">
        <w:rPr>
          <w:sz w:val="24"/>
          <w:szCs w:val="24"/>
        </w:rPr>
        <w:t xml:space="preserve">    if(str.equals("+")){ </w:t>
      </w:r>
    </w:p>
    <w:p w14:paraId="0A75D679" w14:textId="77777777" w:rsidR="00A65055" w:rsidRPr="005874D0" w:rsidRDefault="00A65055" w:rsidP="00A65055">
      <w:pPr>
        <w:spacing w:after="0"/>
        <w:rPr>
          <w:sz w:val="24"/>
          <w:szCs w:val="24"/>
        </w:rPr>
      </w:pPr>
      <w:r w:rsidRPr="005874D0">
        <w:rPr>
          <w:sz w:val="24"/>
          <w:szCs w:val="24"/>
        </w:rPr>
        <w:tab/>
        <w:t>p=Integer.parseInt(t.getText());</w:t>
      </w:r>
    </w:p>
    <w:p w14:paraId="65B18F03" w14:textId="77777777" w:rsidR="00A65055" w:rsidRPr="005874D0" w:rsidRDefault="00A65055" w:rsidP="00A65055">
      <w:pPr>
        <w:spacing w:after="0"/>
        <w:rPr>
          <w:sz w:val="24"/>
          <w:szCs w:val="24"/>
        </w:rPr>
      </w:pPr>
      <w:r w:rsidRPr="005874D0">
        <w:rPr>
          <w:sz w:val="24"/>
          <w:szCs w:val="24"/>
        </w:rPr>
        <w:tab/>
        <w:t xml:space="preserve">oper=str;         </w:t>
      </w:r>
    </w:p>
    <w:p w14:paraId="67C842A0" w14:textId="77777777" w:rsidR="00A65055" w:rsidRPr="005874D0" w:rsidRDefault="00A65055" w:rsidP="00A65055">
      <w:pPr>
        <w:spacing w:after="0"/>
        <w:rPr>
          <w:sz w:val="24"/>
          <w:szCs w:val="24"/>
        </w:rPr>
      </w:pPr>
      <w:r w:rsidRPr="005874D0">
        <w:rPr>
          <w:sz w:val="24"/>
          <w:szCs w:val="24"/>
        </w:rPr>
        <w:tab/>
        <w:t xml:space="preserve">msg=p+oper;                       </w:t>
      </w:r>
    </w:p>
    <w:p w14:paraId="08B0DA7B" w14:textId="77777777" w:rsidR="00A65055" w:rsidRPr="005874D0" w:rsidRDefault="00A65055" w:rsidP="00A65055">
      <w:pPr>
        <w:spacing w:after="0"/>
        <w:rPr>
          <w:sz w:val="24"/>
          <w:szCs w:val="24"/>
        </w:rPr>
      </w:pPr>
      <w:r w:rsidRPr="005874D0">
        <w:rPr>
          <w:sz w:val="24"/>
          <w:szCs w:val="24"/>
        </w:rPr>
        <w:tab/>
        <w:t xml:space="preserve">t.setText(msg);      </w:t>
      </w:r>
    </w:p>
    <w:p w14:paraId="03BA58CF" w14:textId="77777777" w:rsidR="00A65055" w:rsidRPr="005874D0" w:rsidRDefault="00A65055" w:rsidP="00A65055">
      <w:pPr>
        <w:spacing w:after="0"/>
        <w:rPr>
          <w:sz w:val="24"/>
          <w:szCs w:val="24"/>
        </w:rPr>
      </w:pPr>
      <w:r w:rsidRPr="005874D0">
        <w:rPr>
          <w:sz w:val="24"/>
          <w:szCs w:val="24"/>
        </w:rPr>
        <w:tab/>
        <w:t>str2="";</w:t>
      </w:r>
    </w:p>
    <w:p w14:paraId="1EEDB28D" w14:textId="77777777" w:rsidR="00A65055" w:rsidRPr="005874D0" w:rsidRDefault="00A65055" w:rsidP="00A65055">
      <w:pPr>
        <w:spacing w:after="0"/>
        <w:rPr>
          <w:sz w:val="24"/>
          <w:szCs w:val="24"/>
        </w:rPr>
      </w:pPr>
      <w:r w:rsidRPr="005874D0">
        <w:rPr>
          <w:sz w:val="24"/>
          <w:szCs w:val="24"/>
        </w:rPr>
        <w:lastRenderedPageBreak/>
        <w:tab/>
        <w:t>}</w:t>
      </w:r>
    </w:p>
    <w:p w14:paraId="1FE78B4A" w14:textId="77777777" w:rsidR="00A65055" w:rsidRPr="005874D0" w:rsidRDefault="00A65055" w:rsidP="00A65055">
      <w:pPr>
        <w:spacing w:after="0"/>
        <w:rPr>
          <w:sz w:val="24"/>
          <w:szCs w:val="24"/>
        </w:rPr>
      </w:pPr>
      <w:r w:rsidRPr="005874D0">
        <w:rPr>
          <w:sz w:val="24"/>
          <w:szCs w:val="24"/>
        </w:rPr>
        <w:t xml:space="preserve">    else if(str.equals("-")){</w:t>
      </w:r>
    </w:p>
    <w:p w14:paraId="10D754FA" w14:textId="77777777" w:rsidR="00A65055" w:rsidRPr="005874D0" w:rsidRDefault="00A65055" w:rsidP="00A65055">
      <w:pPr>
        <w:spacing w:after="0"/>
        <w:rPr>
          <w:sz w:val="24"/>
          <w:szCs w:val="24"/>
        </w:rPr>
      </w:pPr>
      <w:r w:rsidRPr="005874D0">
        <w:rPr>
          <w:sz w:val="24"/>
          <w:szCs w:val="24"/>
        </w:rPr>
        <w:tab/>
        <w:t>p=Integer.parseInt(t.getText());</w:t>
      </w:r>
    </w:p>
    <w:p w14:paraId="2FE3AC0D" w14:textId="77777777" w:rsidR="00A65055" w:rsidRPr="005874D0" w:rsidRDefault="00A65055" w:rsidP="00A65055">
      <w:pPr>
        <w:spacing w:after="0"/>
        <w:rPr>
          <w:sz w:val="24"/>
          <w:szCs w:val="24"/>
        </w:rPr>
      </w:pPr>
      <w:r w:rsidRPr="005874D0">
        <w:rPr>
          <w:sz w:val="24"/>
          <w:szCs w:val="24"/>
        </w:rPr>
        <w:t xml:space="preserve">                 oper=str;</w:t>
      </w:r>
    </w:p>
    <w:p w14:paraId="4C4C2F29" w14:textId="77777777" w:rsidR="00A65055" w:rsidRPr="005874D0" w:rsidRDefault="00A65055" w:rsidP="00A65055">
      <w:pPr>
        <w:spacing w:after="0"/>
        <w:rPr>
          <w:sz w:val="24"/>
          <w:szCs w:val="24"/>
        </w:rPr>
      </w:pPr>
      <w:r w:rsidRPr="005874D0">
        <w:rPr>
          <w:sz w:val="24"/>
          <w:szCs w:val="24"/>
        </w:rPr>
        <w:tab/>
        <w:t xml:space="preserve">msg=p+oper;                       </w:t>
      </w:r>
    </w:p>
    <w:p w14:paraId="21BA19D4" w14:textId="77777777" w:rsidR="00A65055" w:rsidRPr="005874D0" w:rsidRDefault="00A65055" w:rsidP="00A65055">
      <w:pPr>
        <w:spacing w:after="0"/>
        <w:rPr>
          <w:sz w:val="24"/>
          <w:szCs w:val="24"/>
        </w:rPr>
      </w:pPr>
      <w:r w:rsidRPr="005874D0">
        <w:rPr>
          <w:sz w:val="24"/>
          <w:szCs w:val="24"/>
        </w:rPr>
        <w:tab/>
        <w:t xml:space="preserve">t.setText(msg);      </w:t>
      </w:r>
    </w:p>
    <w:p w14:paraId="7B7D9D00" w14:textId="77777777" w:rsidR="00A65055" w:rsidRPr="005874D0" w:rsidRDefault="00A65055" w:rsidP="00A65055">
      <w:pPr>
        <w:spacing w:after="0"/>
        <w:rPr>
          <w:sz w:val="24"/>
          <w:szCs w:val="24"/>
        </w:rPr>
      </w:pPr>
      <w:r w:rsidRPr="005874D0">
        <w:rPr>
          <w:sz w:val="24"/>
          <w:szCs w:val="24"/>
        </w:rPr>
        <w:tab/>
        <w:t>str2="";</w:t>
      </w:r>
    </w:p>
    <w:p w14:paraId="1CFCF1AD" w14:textId="77777777" w:rsidR="00A65055" w:rsidRPr="005874D0" w:rsidRDefault="00A65055" w:rsidP="00A65055">
      <w:pPr>
        <w:spacing w:after="0"/>
        <w:rPr>
          <w:sz w:val="24"/>
          <w:szCs w:val="24"/>
        </w:rPr>
      </w:pPr>
      <w:r w:rsidRPr="005874D0">
        <w:rPr>
          <w:sz w:val="24"/>
          <w:szCs w:val="24"/>
        </w:rPr>
        <w:t xml:space="preserve">                 }                                 </w:t>
      </w:r>
    </w:p>
    <w:p w14:paraId="2ED04A3F" w14:textId="77777777" w:rsidR="00A65055" w:rsidRPr="005874D0" w:rsidRDefault="00A65055" w:rsidP="00A65055">
      <w:pPr>
        <w:spacing w:after="0"/>
        <w:rPr>
          <w:sz w:val="24"/>
          <w:szCs w:val="24"/>
        </w:rPr>
      </w:pPr>
      <w:r w:rsidRPr="005874D0">
        <w:rPr>
          <w:sz w:val="24"/>
          <w:szCs w:val="24"/>
        </w:rPr>
        <w:t xml:space="preserve">     else if(str.equals("*")){ </w:t>
      </w:r>
    </w:p>
    <w:p w14:paraId="07BD28E8" w14:textId="77777777" w:rsidR="00A65055" w:rsidRPr="005874D0" w:rsidRDefault="00A65055" w:rsidP="00A65055">
      <w:pPr>
        <w:spacing w:after="0"/>
        <w:rPr>
          <w:sz w:val="24"/>
          <w:szCs w:val="24"/>
        </w:rPr>
      </w:pPr>
      <w:r w:rsidRPr="005874D0">
        <w:rPr>
          <w:sz w:val="24"/>
          <w:szCs w:val="24"/>
        </w:rPr>
        <w:tab/>
        <w:t xml:space="preserve">  p=Integer.parseInt(t.getText());</w:t>
      </w:r>
    </w:p>
    <w:p w14:paraId="7ED713D6" w14:textId="77777777" w:rsidR="00A65055" w:rsidRPr="005874D0" w:rsidRDefault="00A65055" w:rsidP="00A65055">
      <w:pPr>
        <w:spacing w:after="0"/>
        <w:rPr>
          <w:sz w:val="24"/>
          <w:szCs w:val="24"/>
        </w:rPr>
      </w:pPr>
      <w:r w:rsidRPr="005874D0">
        <w:rPr>
          <w:sz w:val="24"/>
          <w:szCs w:val="24"/>
        </w:rPr>
        <w:tab/>
        <w:t xml:space="preserve">   oper=str;             </w:t>
      </w:r>
    </w:p>
    <w:p w14:paraId="1C20E47E" w14:textId="77777777" w:rsidR="00A65055" w:rsidRPr="005874D0" w:rsidRDefault="00A65055" w:rsidP="00A65055">
      <w:pPr>
        <w:spacing w:after="0"/>
        <w:rPr>
          <w:sz w:val="24"/>
          <w:szCs w:val="24"/>
        </w:rPr>
      </w:pPr>
      <w:r w:rsidRPr="005874D0">
        <w:rPr>
          <w:sz w:val="24"/>
          <w:szCs w:val="24"/>
        </w:rPr>
        <w:tab/>
        <w:t xml:space="preserve">msg=p+oper;                       </w:t>
      </w:r>
    </w:p>
    <w:p w14:paraId="34EA710B" w14:textId="77777777" w:rsidR="00A65055" w:rsidRPr="005874D0" w:rsidRDefault="00A65055" w:rsidP="00A65055">
      <w:pPr>
        <w:spacing w:after="0"/>
        <w:rPr>
          <w:sz w:val="24"/>
          <w:szCs w:val="24"/>
        </w:rPr>
      </w:pPr>
      <w:r w:rsidRPr="005874D0">
        <w:rPr>
          <w:sz w:val="24"/>
          <w:szCs w:val="24"/>
        </w:rPr>
        <w:tab/>
        <w:t xml:space="preserve">t.setText(msg);      </w:t>
      </w:r>
    </w:p>
    <w:p w14:paraId="20FF8079" w14:textId="77777777" w:rsidR="00A65055" w:rsidRPr="005874D0" w:rsidRDefault="00A65055" w:rsidP="00A65055">
      <w:pPr>
        <w:spacing w:after="0"/>
        <w:rPr>
          <w:sz w:val="24"/>
          <w:szCs w:val="24"/>
        </w:rPr>
      </w:pPr>
      <w:r w:rsidRPr="005874D0">
        <w:rPr>
          <w:sz w:val="24"/>
          <w:szCs w:val="24"/>
        </w:rPr>
        <w:tab/>
        <w:t>str2="";</w:t>
      </w:r>
    </w:p>
    <w:p w14:paraId="04F074C2" w14:textId="77777777" w:rsidR="00A65055" w:rsidRPr="005874D0" w:rsidRDefault="00A65055" w:rsidP="00A65055">
      <w:pPr>
        <w:spacing w:after="0"/>
        <w:rPr>
          <w:sz w:val="24"/>
          <w:szCs w:val="24"/>
        </w:rPr>
      </w:pPr>
      <w:r w:rsidRPr="005874D0">
        <w:rPr>
          <w:sz w:val="24"/>
          <w:szCs w:val="24"/>
        </w:rPr>
        <w:t xml:space="preserve">    }</w:t>
      </w:r>
    </w:p>
    <w:p w14:paraId="17BBDEF1" w14:textId="77777777" w:rsidR="00A65055" w:rsidRPr="005874D0" w:rsidRDefault="00A65055" w:rsidP="00A65055">
      <w:pPr>
        <w:spacing w:after="0"/>
        <w:rPr>
          <w:sz w:val="24"/>
          <w:szCs w:val="24"/>
        </w:rPr>
      </w:pPr>
      <w:r w:rsidRPr="005874D0">
        <w:rPr>
          <w:sz w:val="24"/>
          <w:szCs w:val="24"/>
        </w:rPr>
        <w:t xml:space="preserve">    else if(str.equals("/")){  </w:t>
      </w:r>
    </w:p>
    <w:p w14:paraId="1D647A53" w14:textId="77777777" w:rsidR="00A65055" w:rsidRPr="005874D0" w:rsidRDefault="00A65055" w:rsidP="00A65055">
      <w:pPr>
        <w:spacing w:after="0"/>
        <w:rPr>
          <w:sz w:val="24"/>
          <w:szCs w:val="24"/>
        </w:rPr>
      </w:pPr>
      <w:r w:rsidRPr="005874D0">
        <w:rPr>
          <w:sz w:val="24"/>
          <w:szCs w:val="24"/>
        </w:rPr>
        <w:tab/>
        <w:t>p=Integer.parseInt(t.getText());</w:t>
      </w:r>
    </w:p>
    <w:p w14:paraId="32B59387" w14:textId="77777777" w:rsidR="00A65055" w:rsidRPr="005874D0" w:rsidRDefault="00A65055" w:rsidP="00A65055">
      <w:pPr>
        <w:spacing w:after="0"/>
        <w:rPr>
          <w:sz w:val="24"/>
          <w:szCs w:val="24"/>
        </w:rPr>
      </w:pPr>
      <w:r w:rsidRPr="005874D0">
        <w:rPr>
          <w:sz w:val="24"/>
          <w:szCs w:val="24"/>
        </w:rPr>
        <w:t xml:space="preserve">    oper=str;</w:t>
      </w:r>
    </w:p>
    <w:p w14:paraId="7AE95F8E" w14:textId="77777777" w:rsidR="00A65055" w:rsidRPr="005874D0" w:rsidRDefault="00A65055" w:rsidP="00A65055">
      <w:pPr>
        <w:spacing w:after="0"/>
        <w:rPr>
          <w:sz w:val="24"/>
          <w:szCs w:val="24"/>
        </w:rPr>
      </w:pPr>
      <w:r w:rsidRPr="005874D0">
        <w:rPr>
          <w:sz w:val="24"/>
          <w:szCs w:val="24"/>
        </w:rPr>
        <w:tab/>
        <w:t xml:space="preserve">msg=p+oper;                       </w:t>
      </w:r>
    </w:p>
    <w:p w14:paraId="6603CFA8" w14:textId="77777777" w:rsidR="00A65055" w:rsidRPr="005874D0" w:rsidRDefault="00A65055" w:rsidP="00A65055">
      <w:pPr>
        <w:spacing w:after="0"/>
        <w:rPr>
          <w:sz w:val="24"/>
          <w:szCs w:val="24"/>
        </w:rPr>
      </w:pPr>
      <w:r w:rsidRPr="005874D0">
        <w:rPr>
          <w:sz w:val="24"/>
          <w:szCs w:val="24"/>
        </w:rPr>
        <w:tab/>
        <w:t xml:space="preserve">t.setText(msg);      </w:t>
      </w:r>
    </w:p>
    <w:p w14:paraId="3B4250A6" w14:textId="77777777" w:rsidR="00A65055" w:rsidRPr="005874D0" w:rsidRDefault="00A65055" w:rsidP="00A65055">
      <w:pPr>
        <w:spacing w:after="0"/>
        <w:rPr>
          <w:sz w:val="24"/>
          <w:szCs w:val="24"/>
        </w:rPr>
      </w:pPr>
      <w:r w:rsidRPr="005874D0">
        <w:rPr>
          <w:sz w:val="24"/>
          <w:szCs w:val="24"/>
        </w:rPr>
        <w:tab/>
        <w:t>str2="";</w:t>
      </w:r>
    </w:p>
    <w:p w14:paraId="7A1CCA5E" w14:textId="77777777" w:rsidR="00A65055" w:rsidRPr="005874D0" w:rsidRDefault="00A65055" w:rsidP="00A65055">
      <w:pPr>
        <w:spacing w:after="0"/>
        <w:rPr>
          <w:sz w:val="24"/>
          <w:szCs w:val="24"/>
        </w:rPr>
      </w:pPr>
      <w:r w:rsidRPr="005874D0">
        <w:rPr>
          <w:sz w:val="24"/>
          <w:szCs w:val="24"/>
        </w:rPr>
        <w:t xml:space="preserve">     }                                     </w:t>
      </w:r>
    </w:p>
    <w:p w14:paraId="3D8C5EBA" w14:textId="77777777" w:rsidR="00A65055" w:rsidRPr="005874D0" w:rsidRDefault="00A65055" w:rsidP="00A65055">
      <w:pPr>
        <w:spacing w:after="0"/>
        <w:rPr>
          <w:sz w:val="24"/>
          <w:szCs w:val="24"/>
        </w:rPr>
      </w:pPr>
      <w:r w:rsidRPr="005874D0">
        <w:rPr>
          <w:sz w:val="24"/>
          <w:szCs w:val="24"/>
        </w:rPr>
        <w:t xml:space="preserve">     else if(str.equals("=")) {</w:t>
      </w:r>
    </w:p>
    <w:p w14:paraId="4D1AD2AC" w14:textId="77777777" w:rsidR="00A65055" w:rsidRPr="005874D0" w:rsidRDefault="00A65055" w:rsidP="00A65055">
      <w:pPr>
        <w:spacing w:after="0"/>
        <w:rPr>
          <w:sz w:val="24"/>
          <w:szCs w:val="24"/>
        </w:rPr>
      </w:pPr>
      <w:r w:rsidRPr="005874D0">
        <w:rPr>
          <w:sz w:val="24"/>
          <w:szCs w:val="24"/>
        </w:rPr>
        <w:tab/>
        <w:t>if(oper.equals("+"))  {</w:t>
      </w:r>
    </w:p>
    <w:p w14:paraId="1910E6CE" w14:textId="77777777" w:rsidR="00A65055" w:rsidRPr="005874D0" w:rsidRDefault="00A65055" w:rsidP="00A65055">
      <w:pPr>
        <w:spacing w:after="0"/>
        <w:rPr>
          <w:sz w:val="24"/>
          <w:szCs w:val="24"/>
        </w:rPr>
      </w:pPr>
      <w:r w:rsidRPr="005874D0">
        <w:rPr>
          <w:sz w:val="24"/>
          <w:szCs w:val="24"/>
        </w:rPr>
        <w:tab/>
      </w:r>
      <w:r w:rsidRPr="005874D0">
        <w:rPr>
          <w:sz w:val="24"/>
          <w:szCs w:val="24"/>
        </w:rPr>
        <w:tab/>
        <w:t>q=Integer.parseInt(str2);</w:t>
      </w:r>
    </w:p>
    <w:p w14:paraId="387329E7" w14:textId="77777777" w:rsidR="00A65055" w:rsidRPr="005874D0" w:rsidRDefault="00A65055" w:rsidP="00A65055">
      <w:pPr>
        <w:spacing w:after="0"/>
        <w:rPr>
          <w:sz w:val="24"/>
          <w:szCs w:val="24"/>
        </w:rPr>
      </w:pPr>
      <w:r w:rsidRPr="005874D0">
        <w:rPr>
          <w:sz w:val="24"/>
          <w:szCs w:val="24"/>
        </w:rPr>
        <w:t xml:space="preserve">      t.setText(msg=String.valueOf((p+q)));</w:t>
      </w:r>
    </w:p>
    <w:p w14:paraId="351B5E2E" w14:textId="77777777" w:rsidR="00A65055" w:rsidRPr="005874D0" w:rsidRDefault="00A65055" w:rsidP="00A65055">
      <w:pPr>
        <w:spacing w:after="0"/>
        <w:rPr>
          <w:sz w:val="24"/>
          <w:szCs w:val="24"/>
        </w:rPr>
      </w:pPr>
      <w:r w:rsidRPr="005874D0">
        <w:rPr>
          <w:sz w:val="24"/>
          <w:szCs w:val="24"/>
        </w:rPr>
        <w:tab/>
        <w:t xml:space="preserve">  </w:t>
      </w:r>
    </w:p>
    <w:p w14:paraId="75F8EDB0" w14:textId="77777777" w:rsidR="00A65055" w:rsidRPr="005874D0" w:rsidRDefault="00A65055" w:rsidP="00A65055">
      <w:pPr>
        <w:spacing w:after="0"/>
        <w:rPr>
          <w:sz w:val="24"/>
          <w:szCs w:val="24"/>
        </w:rPr>
      </w:pPr>
      <w:r w:rsidRPr="005874D0">
        <w:rPr>
          <w:sz w:val="24"/>
          <w:szCs w:val="24"/>
        </w:rPr>
        <w:tab/>
        <w:t xml:space="preserve">  }</w:t>
      </w:r>
    </w:p>
    <w:p w14:paraId="69C3771D" w14:textId="77777777" w:rsidR="00A65055" w:rsidRPr="005874D0" w:rsidRDefault="00A65055" w:rsidP="00A65055">
      <w:pPr>
        <w:spacing w:after="0"/>
        <w:rPr>
          <w:sz w:val="24"/>
          <w:szCs w:val="24"/>
        </w:rPr>
      </w:pPr>
    </w:p>
    <w:p w14:paraId="0ABD8F3F" w14:textId="77777777" w:rsidR="00A65055" w:rsidRPr="005874D0" w:rsidRDefault="00A65055" w:rsidP="00A65055">
      <w:pPr>
        <w:spacing w:after="0"/>
        <w:rPr>
          <w:sz w:val="24"/>
          <w:szCs w:val="24"/>
        </w:rPr>
      </w:pPr>
      <w:r w:rsidRPr="005874D0">
        <w:rPr>
          <w:sz w:val="24"/>
          <w:szCs w:val="24"/>
        </w:rPr>
        <w:t xml:space="preserve">     else if(oper.equals("-")) {</w:t>
      </w:r>
    </w:p>
    <w:p w14:paraId="252D1318" w14:textId="77777777" w:rsidR="00A65055" w:rsidRPr="005874D0" w:rsidRDefault="00A65055" w:rsidP="00A65055">
      <w:pPr>
        <w:spacing w:after="0"/>
        <w:rPr>
          <w:sz w:val="24"/>
          <w:szCs w:val="24"/>
        </w:rPr>
      </w:pPr>
      <w:r w:rsidRPr="005874D0">
        <w:rPr>
          <w:sz w:val="24"/>
          <w:szCs w:val="24"/>
        </w:rPr>
        <w:t xml:space="preserve">     q=Integer.parseInt(str2);</w:t>
      </w:r>
    </w:p>
    <w:p w14:paraId="4D4243D4" w14:textId="77777777" w:rsidR="00A65055" w:rsidRPr="005874D0" w:rsidRDefault="00A65055" w:rsidP="00A65055">
      <w:pPr>
        <w:spacing w:after="0"/>
        <w:rPr>
          <w:sz w:val="24"/>
          <w:szCs w:val="24"/>
        </w:rPr>
      </w:pPr>
      <w:r w:rsidRPr="005874D0">
        <w:rPr>
          <w:sz w:val="24"/>
          <w:szCs w:val="24"/>
        </w:rPr>
        <w:t xml:space="preserve">     t.setText(msg=String.valueOf((p-q))); }</w:t>
      </w:r>
    </w:p>
    <w:p w14:paraId="0230FA21" w14:textId="77777777" w:rsidR="00A65055" w:rsidRPr="005874D0" w:rsidRDefault="00A65055" w:rsidP="00A65055">
      <w:pPr>
        <w:spacing w:after="0"/>
        <w:rPr>
          <w:sz w:val="24"/>
          <w:szCs w:val="24"/>
        </w:rPr>
      </w:pPr>
    </w:p>
    <w:p w14:paraId="2BF87CDC" w14:textId="77777777" w:rsidR="00A65055" w:rsidRPr="005874D0" w:rsidRDefault="00A65055" w:rsidP="00A65055">
      <w:pPr>
        <w:spacing w:after="0"/>
        <w:rPr>
          <w:sz w:val="24"/>
          <w:szCs w:val="24"/>
        </w:rPr>
      </w:pPr>
      <w:r w:rsidRPr="005874D0">
        <w:rPr>
          <w:sz w:val="24"/>
          <w:szCs w:val="24"/>
        </w:rPr>
        <w:t xml:space="preserve">     else  if(oper.equals("*")){</w:t>
      </w:r>
    </w:p>
    <w:p w14:paraId="76DAD897" w14:textId="77777777" w:rsidR="00A65055" w:rsidRPr="005874D0" w:rsidRDefault="00A65055" w:rsidP="00A65055">
      <w:pPr>
        <w:spacing w:after="0"/>
        <w:rPr>
          <w:sz w:val="24"/>
          <w:szCs w:val="24"/>
        </w:rPr>
      </w:pPr>
      <w:r w:rsidRPr="005874D0">
        <w:rPr>
          <w:sz w:val="24"/>
          <w:szCs w:val="24"/>
        </w:rPr>
        <w:t xml:space="preserve">      q=Integer.parseInt(str2);</w:t>
      </w:r>
    </w:p>
    <w:p w14:paraId="44B41370" w14:textId="77777777" w:rsidR="00A65055" w:rsidRPr="005874D0" w:rsidRDefault="00A65055" w:rsidP="00A65055">
      <w:pPr>
        <w:spacing w:after="0"/>
        <w:rPr>
          <w:sz w:val="24"/>
          <w:szCs w:val="24"/>
        </w:rPr>
      </w:pPr>
      <w:r w:rsidRPr="005874D0">
        <w:rPr>
          <w:sz w:val="24"/>
          <w:szCs w:val="24"/>
        </w:rPr>
        <w:t xml:space="preserve">     t.setText(msg=String.valueOf((p*q))); }</w:t>
      </w:r>
    </w:p>
    <w:p w14:paraId="4B5A8FD2" w14:textId="77777777" w:rsidR="00A65055" w:rsidRPr="005874D0" w:rsidRDefault="00A65055" w:rsidP="00A65055">
      <w:pPr>
        <w:spacing w:after="0"/>
        <w:rPr>
          <w:sz w:val="24"/>
          <w:szCs w:val="24"/>
        </w:rPr>
      </w:pPr>
      <w:r w:rsidRPr="005874D0">
        <w:rPr>
          <w:sz w:val="24"/>
          <w:szCs w:val="24"/>
        </w:rPr>
        <w:tab/>
        <w:t>else if(oper.equals("/")){</w:t>
      </w:r>
    </w:p>
    <w:p w14:paraId="6C4C46D9" w14:textId="77777777" w:rsidR="00A65055" w:rsidRPr="005874D0" w:rsidRDefault="00A65055" w:rsidP="00A65055">
      <w:pPr>
        <w:spacing w:after="0"/>
        <w:rPr>
          <w:sz w:val="24"/>
          <w:szCs w:val="24"/>
        </w:rPr>
      </w:pPr>
      <w:r w:rsidRPr="005874D0">
        <w:rPr>
          <w:sz w:val="24"/>
          <w:szCs w:val="24"/>
        </w:rPr>
        <w:t xml:space="preserve">    q=Integer.parseInt(str2);</w:t>
      </w:r>
    </w:p>
    <w:p w14:paraId="4546F1B0" w14:textId="77777777" w:rsidR="00A65055" w:rsidRPr="005874D0" w:rsidRDefault="00A65055" w:rsidP="00A65055">
      <w:pPr>
        <w:spacing w:after="0"/>
        <w:rPr>
          <w:sz w:val="24"/>
          <w:szCs w:val="24"/>
        </w:rPr>
      </w:pPr>
      <w:r w:rsidRPr="005874D0">
        <w:rPr>
          <w:sz w:val="24"/>
          <w:szCs w:val="24"/>
        </w:rPr>
        <w:t xml:space="preserve">    t.setText(msg=String.valueOf((p/q))); }</w:t>
      </w:r>
    </w:p>
    <w:p w14:paraId="4DB2B458" w14:textId="77777777" w:rsidR="00A65055" w:rsidRPr="005874D0" w:rsidRDefault="00A65055" w:rsidP="00A65055">
      <w:pPr>
        <w:spacing w:after="0"/>
        <w:rPr>
          <w:sz w:val="24"/>
          <w:szCs w:val="24"/>
        </w:rPr>
      </w:pPr>
      <w:r w:rsidRPr="005874D0">
        <w:rPr>
          <w:sz w:val="24"/>
          <w:szCs w:val="24"/>
        </w:rPr>
        <w:t xml:space="preserve">    }</w:t>
      </w:r>
    </w:p>
    <w:p w14:paraId="5BBD71C7" w14:textId="77777777" w:rsidR="00A65055" w:rsidRPr="005874D0" w:rsidRDefault="00A65055" w:rsidP="00A65055">
      <w:pPr>
        <w:spacing w:after="0"/>
        <w:rPr>
          <w:sz w:val="24"/>
          <w:szCs w:val="24"/>
        </w:rPr>
      </w:pPr>
    </w:p>
    <w:p w14:paraId="0DC2C905" w14:textId="77777777" w:rsidR="00A65055" w:rsidRPr="005874D0" w:rsidRDefault="00A65055" w:rsidP="00A65055">
      <w:pPr>
        <w:spacing w:after="0"/>
        <w:rPr>
          <w:sz w:val="24"/>
          <w:szCs w:val="24"/>
        </w:rPr>
      </w:pPr>
      <w:r w:rsidRPr="005874D0">
        <w:rPr>
          <w:sz w:val="24"/>
          <w:szCs w:val="24"/>
        </w:rPr>
        <w:t xml:space="preserve">      else if(str.equals("C")){  p=0;q=0;</w:t>
      </w:r>
    </w:p>
    <w:p w14:paraId="04A6839C" w14:textId="77777777" w:rsidR="00A65055" w:rsidRPr="005874D0" w:rsidRDefault="00A65055" w:rsidP="00A65055">
      <w:pPr>
        <w:spacing w:after="0"/>
        <w:rPr>
          <w:sz w:val="24"/>
          <w:szCs w:val="24"/>
        </w:rPr>
      </w:pPr>
      <w:r w:rsidRPr="005874D0">
        <w:rPr>
          <w:sz w:val="24"/>
          <w:szCs w:val="24"/>
        </w:rPr>
        <w:t xml:space="preserve">       t.setText("");                                          </w:t>
      </w:r>
    </w:p>
    <w:p w14:paraId="0313B365" w14:textId="77777777" w:rsidR="00A65055" w:rsidRPr="005874D0" w:rsidRDefault="00A65055" w:rsidP="00A65055">
      <w:pPr>
        <w:spacing w:after="0"/>
        <w:rPr>
          <w:sz w:val="24"/>
          <w:szCs w:val="24"/>
        </w:rPr>
      </w:pPr>
      <w:r w:rsidRPr="005874D0">
        <w:rPr>
          <w:sz w:val="24"/>
          <w:szCs w:val="24"/>
        </w:rPr>
        <w:tab/>
      </w:r>
      <w:r w:rsidRPr="005874D0">
        <w:rPr>
          <w:sz w:val="24"/>
          <w:szCs w:val="24"/>
        </w:rPr>
        <w:tab/>
      </w:r>
      <w:r w:rsidRPr="005874D0">
        <w:rPr>
          <w:sz w:val="24"/>
          <w:szCs w:val="24"/>
        </w:rPr>
        <w:tab/>
        <w:t xml:space="preserve">        str2="";                                            msg="";</w:t>
      </w:r>
    </w:p>
    <w:p w14:paraId="25D5D441" w14:textId="77777777" w:rsidR="00A65055" w:rsidRPr="005874D0" w:rsidRDefault="00A65055" w:rsidP="00A65055">
      <w:pPr>
        <w:spacing w:after="0"/>
        <w:rPr>
          <w:sz w:val="24"/>
          <w:szCs w:val="24"/>
        </w:rPr>
      </w:pPr>
      <w:r w:rsidRPr="005874D0">
        <w:rPr>
          <w:sz w:val="24"/>
          <w:szCs w:val="24"/>
        </w:rPr>
        <w:t xml:space="preserve">        t.setText("0");</w:t>
      </w:r>
    </w:p>
    <w:p w14:paraId="173C7BB0" w14:textId="77777777" w:rsidR="00A65055" w:rsidRPr="005874D0" w:rsidRDefault="00A65055" w:rsidP="00A65055">
      <w:pPr>
        <w:spacing w:after="0"/>
        <w:rPr>
          <w:sz w:val="24"/>
          <w:szCs w:val="24"/>
        </w:rPr>
      </w:pPr>
      <w:r w:rsidRPr="005874D0">
        <w:rPr>
          <w:sz w:val="24"/>
          <w:szCs w:val="24"/>
        </w:rPr>
        <w:t xml:space="preserve">      }</w:t>
      </w:r>
    </w:p>
    <w:p w14:paraId="0661D0A7" w14:textId="77777777" w:rsidR="00A65055" w:rsidRPr="005874D0" w:rsidRDefault="00A65055" w:rsidP="00A65055">
      <w:pPr>
        <w:spacing w:after="0"/>
        <w:rPr>
          <w:sz w:val="24"/>
          <w:szCs w:val="24"/>
        </w:rPr>
      </w:pPr>
      <w:r w:rsidRPr="005874D0">
        <w:rPr>
          <w:sz w:val="24"/>
          <w:szCs w:val="24"/>
        </w:rPr>
        <w:lastRenderedPageBreak/>
        <w:t xml:space="preserve">else{  </w:t>
      </w:r>
    </w:p>
    <w:p w14:paraId="718E559B" w14:textId="77777777" w:rsidR="00A65055" w:rsidRPr="005874D0" w:rsidRDefault="00A65055" w:rsidP="00A65055">
      <w:pPr>
        <w:spacing w:after="0"/>
        <w:rPr>
          <w:sz w:val="24"/>
          <w:szCs w:val="24"/>
        </w:rPr>
      </w:pPr>
      <w:r w:rsidRPr="005874D0">
        <w:rPr>
          <w:sz w:val="24"/>
          <w:szCs w:val="24"/>
        </w:rPr>
        <w:t>str2+=str;</w:t>
      </w:r>
    </w:p>
    <w:p w14:paraId="7C770B53" w14:textId="77777777" w:rsidR="00A65055" w:rsidRPr="005874D0" w:rsidRDefault="00A65055" w:rsidP="00A65055">
      <w:pPr>
        <w:spacing w:after="0"/>
        <w:rPr>
          <w:sz w:val="24"/>
          <w:szCs w:val="24"/>
        </w:rPr>
      </w:pPr>
      <w:r w:rsidRPr="005874D0">
        <w:rPr>
          <w:sz w:val="24"/>
          <w:szCs w:val="24"/>
        </w:rPr>
        <w:t>msg=msg+str;</w:t>
      </w:r>
    </w:p>
    <w:p w14:paraId="7DFA5E44" w14:textId="77777777" w:rsidR="00A65055" w:rsidRPr="005874D0" w:rsidRDefault="00A65055" w:rsidP="00A65055">
      <w:pPr>
        <w:spacing w:after="0"/>
        <w:rPr>
          <w:sz w:val="24"/>
          <w:szCs w:val="24"/>
        </w:rPr>
      </w:pPr>
      <w:r w:rsidRPr="005874D0">
        <w:rPr>
          <w:sz w:val="24"/>
          <w:szCs w:val="24"/>
        </w:rPr>
        <w:t>t.setText(msg);</w:t>
      </w:r>
    </w:p>
    <w:p w14:paraId="08FF654C" w14:textId="77777777" w:rsidR="00A65055" w:rsidRPr="005874D0" w:rsidRDefault="00A65055" w:rsidP="00A65055">
      <w:pPr>
        <w:spacing w:after="0"/>
        <w:rPr>
          <w:sz w:val="24"/>
          <w:szCs w:val="24"/>
        </w:rPr>
      </w:pPr>
      <w:r w:rsidRPr="005874D0">
        <w:rPr>
          <w:sz w:val="24"/>
          <w:szCs w:val="24"/>
        </w:rPr>
        <w:t xml:space="preserve">                                    </w:t>
      </w:r>
    </w:p>
    <w:p w14:paraId="48DDBB32" w14:textId="77777777" w:rsidR="00A65055" w:rsidRPr="005874D0" w:rsidRDefault="00A65055" w:rsidP="00A65055">
      <w:pPr>
        <w:spacing w:after="0"/>
        <w:rPr>
          <w:sz w:val="24"/>
          <w:szCs w:val="24"/>
        </w:rPr>
      </w:pPr>
      <w:r w:rsidRPr="005874D0">
        <w:rPr>
          <w:sz w:val="24"/>
          <w:szCs w:val="24"/>
        </w:rPr>
        <w:t xml:space="preserve">                                        }</w:t>
      </w:r>
    </w:p>
    <w:p w14:paraId="7D635BE8" w14:textId="77777777" w:rsidR="00A65055" w:rsidRPr="005874D0" w:rsidRDefault="00A65055" w:rsidP="00A65055">
      <w:pPr>
        <w:spacing w:after="0"/>
        <w:rPr>
          <w:sz w:val="24"/>
          <w:szCs w:val="24"/>
        </w:rPr>
      </w:pPr>
      <w:r w:rsidRPr="005874D0">
        <w:rPr>
          <w:sz w:val="24"/>
          <w:szCs w:val="24"/>
        </w:rPr>
        <w:t xml:space="preserve">                                                           </w:t>
      </w:r>
    </w:p>
    <w:p w14:paraId="67C9BEF3" w14:textId="77777777" w:rsidR="00A65055" w:rsidRPr="005874D0" w:rsidRDefault="00A65055" w:rsidP="00A65055">
      <w:pPr>
        <w:spacing w:after="0"/>
        <w:rPr>
          <w:sz w:val="24"/>
          <w:szCs w:val="24"/>
        </w:rPr>
      </w:pPr>
      <w:r w:rsidRPr="005874D0">
        <w:rPr>
          <w:sz w:val="24"/>
          <w:szCs w:val="24"/>
        </w:rPr>
        <w:t xml:space="preserve">                             }                            </w:t>
      </w:r>
    </w:p>
    <w:p w14:paraId="41AF713B" w14:textId="77777777" w:rsidR="00A65055" w:rsidRPr="005874D0" w:rsidRDefault="00A65055" w:rsidP="00A65055">
      <w:pPr>
        <w:spacing w:after="0"/>
        <w:rPr>
          <w:sz w:val="24"/>
          <w:szCs w:val="24"/>
        </w:rPr>
      </w:pPr>
      <w:r w:rsidRPr="005874D0">
        <w:rPr>
          <w:sz w:val="24"/>
          <w:szCs w:val="24"/>
        </w:rPr>
        <w:t xml:space="preserve">           </w:t>
      </w:r>
    </w:p>
    <w:p w14:paraId="0297AF11" w14:textId="77777777" w:rsidR="00A65055" w:rsidRDefault="00A65055" w:rsidP="00A65055">
      <w:pPr>
        <w:spacing w:after="0"/>
        <w:rPr>
          <w:sz w:val="24"/>
          <w:szCs w:val="24"/>
        </w:rPr>
      </w:pPr>
      <w:r w:rsidRPr="005874D0">
        <w:rPr>
          <w:sz w:val="24"/>
          <w:szCs w:val="24"/>
        </w:rPr>
        <w:t>}</w:t>
      </w:r>
    </w:p>
    <w:p w14:paraId="1023CF5C" w14:textId="77777777" w:rsidR="00A65055" w:rsidRDefault="00A65055" w:rsidP="00A65055">
      <w:pPr>
        <w:spacing w:after="0"/>
        <w:rPr>
          <w:sz w:val="24"/>
          <w:szCs w:val="24"/>
        </w:rPr>
      </w:pPr>
    </w:p>
    <w:p w14:paraId="48D6A808" w14:textId="77777777" w:rsidR="00A65055" w:rsidRDefault="00A65055" w:rsidP="00A65055">
      <w:pPr>
        <w:spacing w:after="0"/>
        <w:rPr>
          <w:b/>
          <w:bCs/>
          <w:sz w:val="24"/>
          <w:szCs w:val="24"/>
        </w:rPr>
      </w:pPr>
      <w:r w:rsidRPr="005874D0">
        <w:rPr>
          <w:b/>
          <w:bCs/>
          <w:sz w:val="24"/>
          <w:szCs w:val="24"/>
        </w:rPr>
        <w:t xml:space="preserve"> Output :</w:t>
      </w:r>
    </w:p>
    <w:p w14:paraId="6DF920CE" w14:textId="77777777" w:rsidR="00A65055" w:rsidRDefault="00A65055" w:rsidP="00A65055">
      <w:pPr>
        <w:spacing w:after="0"/>
        <w:rPr>
          <w:noProof/>
        </w:rPr>
      </w:pPr>
    </w:p>
    <w:p w14:paraId="096C803E" w14:textId="77777777" w:rsidR="00A65055" w:rsidRPr="005874D0" w:rsidRDefault="00A65055" w:rsidP="00A65055">
      <w:pPr>
        <w:spacing w:after="0"/>
        <w:rPr>
          <w:b/>
          <w:bCs/>
          <w:sz w:val="24"/>
          <w:szCs w:val="24"/>
        </w:rPr>
      </w:pPr>
      <w:r>
        <w:rPr>
          <w:noProof/>
        </w:rPr>
        <w:drawing>
          <wp:inline distT="0" distB="0" distL="0" distR="0" wp14:anchorId="244EA680" wp14:editId="785635D1">
            <wp:extent cx="3492500" cy="2978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2500" cy="2978150"/>
                    </a:xfrm>
                    <a:prstGeom prst="rect">
                      <a:avLst/>
                    </a:prstGeom>
                  </pic:spPr>
                </pic:pic>
              </a:graphicData>
            </a:graphic>
          </wp:inline>
        </w:drawing>
      </w:r>
      <w:r>
        <w:rPr>
          <w:b/>
          <w:bCs/>
          <w:sz w:val="24"/>
          <w:szCs w:val="24"/>
        </w:rPr>
        <w:br w:type="textWrapping" w:clear="all"/>
      </w:r>
    </w:p>
    <w:p w14:paraId="22807250" w14:textId="77777777" w:rsidR="00A65055" w:rsidRDefault="00A65055" w:rsidP="00A65055">
      <w:pPr>
        <w:spacing w:after="0"/>
      </w:pPr>
    </w:p>
    <w:p w14:paraId="34AE2BD9" w14:textId="77777777" w:rsidR="00A65055" w:rsidRDefault="00A65055" w:rsidP="00A65055">
      <w:pPr>
        <w:spacing w:after="0"/>
        <w:rPr>
          <w:sz w:val="24"/>
          <w:szCs w:val="24"/>
        </w:rPr>
      </w:pPr>
      <w:r w:rsidRPr="00CF4FE0">
        <w:rPr>
          <w:sz w:val="24"/>
          <w:szCs w:val="24"/>
        </w:rPr>
        <w:t>10. Write a Java program for handling a) mouse events</w:t>
      </w:r>
    </w:p>
    <w:p w14:paraId="18D4F3EF" w14:textId="77777777" w:rsidR="00A65055" w:rsidRDefault="00A65055" w:rsidP="00A65055">
      <w:pPr>
        <w:spacing w:after="0"/>
        <w:rPr>
          <w:sz w:val="24"/>
          <w:szCs w:val="24"/>
        </w:rPr>
      </w:pPr>
    </w:p>
    <w:p w14:paraId="3C9ED1F8" w14:textId="77777777" w:rsidR="00A65055" w:rsidRDefault="00A65055" w:rsidP="00A65055">
      <w:pPr>
        <w:spacing w:after="0"/>
        <w:rPr>
          <w:b/>
          <w:bCs/>
          <w:sz w:val="24"/>
          <w:szCs w:val="24"/>
        </w:rPr>
      </w:pPr>
      <w:r>
        <w:rPr>
          <w:sz w:val="24"/>
          <w:szCs w:val="24"/>
        </w:rPr>
        <w:t xml:space="preserve"> </w:t>
      </w:r>
      <w:r w:rsidRPr="006636A5">
        <w:rPr>
          <w:b/>
          <w:bCs/>
          <w:sz w:val="24"/>
          <w:szCs w:val="24"/>
        </w:rPr>
        <w:t>Program :</w:t>
      </w:r>
    </w:p>
    <w:p w14:paraId="33E9EF23" w14:textId="77777777" w:rsidR="00A65055" w:rsidRPr="006636A5" w:rsidRDefault="00A65055" w:rsidP="00A65055">
      <w:pPr>
        <w:spacing w:after="0"/>
        <w:rPr>
          <w:sz w:val="24"/>
          <w:szCs w:val="24"/>
        </w:rPr>
      </w:pPr>
      <w:r w:rsidRPr="006636A5">
        <w:rPr>
          <w:sz w:val="24"/>
          <w:szCs w:val="24"/>
        </w:rPr>
        <w:t>import java.awt.*;</w:t>
      </w:r>
    </w:p>
    <w:p w14:paraId="3087D59A" w14:textId="77777777" w:rsidR="00A65055" w:rsidRPr="006636A5" w:rsidRDefault="00A65055" w:rsidP="00A65055">
      <w:pPr>
        <w:spacing w:after="0"/>
        <w:rPr>
          <w:sz w:val="24"/>
          <w:szCs w:val="24"/>
        </w:rPr>
      </w:pPr>
      <w:r w:rsidRPr="006636A5">
        <w:rPr>
          <w:sz w:val="24"/>
          <w:szCs w:val="24"/>
        </w:rPr>
        <w:t>import java.awt.event.*;</w:t>
      </w:r>
    </w:p>
    <w:p w14:paraId="661A3E26" w14:textId="77777777" w:rsidR="00A65055" w:rsidRPr="006636A5" w:rsidRDefault="00A65055" w:rsidP="00A65055">
      <w:pPr>
        <w:spacing w:after="0"/>
        <w:rPr>
          <w:sz w:val="24"/>
          <w:szCs w:val="24"/>
        </w:rPr>
      </w:pPr>
      <w:r w:rsidRPr="006636A5">
        <w:rPr>
          <w:sz w:val="24"/>
          <w:szCs w:val="24"/>
        </w:rPr>
        <w:t>public class MouseListenerExample extends Frame implements MouseListener{</w:t>
      </w:r>
    </w:p>
    <w:p w14:paraId="17CF2368" w14:textId="77777777" w:rsidR="00A65055" w:rsidRPr="006636A5" w:rsidRDefault="00A65055" w:rsidP="00A65055">
      <w:pPr>
        <w:spacing w:after="0"/>
        <w:rPr>
          <w:sz w:val="24"/>
          <w:szCs w:val="24"/>
        </w:rPr>
      </w:pPr>
      <w:r w:rsidRPr="006636A5">
        <w:rPr>
          <w:sz w:val="24"/>
          <w:szCs w:val="24"/>
        </w:rPr>
        <w:t>Label l;</w:t>
      </w:r>
    </w:p>
    <w:p w14:paraId="008DF9F8" w14:textId="77777777" w:rsidR="00A65055" w:rsidRPr="006636A5" w:rsidRDefault="00A65055" w:rsidP="00A65055">
      <w:pPr>
        <w:spacing w:after="0"/>
        <w:rPr>
          <w:sz w:val="24"/>
          <w:szCs w:val="24"/>
        </w:rPr>
      </w:pPr>
      <w:r w:rsidRPr="006636A5">
        <w:rPr>
          <w:sz w:val="24"/>
          <w:szCs w:val="24"/>
        </w:rPr>
        <w:t>MouseListenerExample(){</w:t>
      </w:r>
    </w:p>
    <w:p w14:paraId="61BB4083" w14:textId="77777777" w:rsidR="00A65055" w:rsidRPr="006636A5" w:rsidRDefault="00A65055" w:rsidP="00A65055">
      <w:pPr>
        <w:spacing w:after="0"/>
        <w:rPr>
          <w:sz w:val="24"/>
          <w:szCs w:val="24"/>
        </w:rPr>
      </w:pPr>
      <w:r w:rsidRPr="006636A5">
        <w:rPr>
          <w:sz w:val="24"/>
          <w:szCs w:val="24"/>
        </w:rPr>
        <w:t>addMouseListener(this);</w:t>
      </w:r>
    </w:p>
    <w:p w14:paraId="67A6BBE1" w14:textId="77777777" w:rsidR="00A65055" w:rsidRPr="006636A5" w:rsidRDefault="00A65055" w:rsidP="00A65055">
      <w:pPr>
        <w:spacing w:after="0"/>
        <w:rPr>
          <w:sz w:val="24"/>
          <w:szCs w:val="24"/>
        </w:rPr>
      </w:pPr>
      <w:r w:rsidRPr="006636A5">
        <w:rPr>
          <w:sz w:val="24"/>
          <w:szCs w:val="24"/>
        </w:rPr>
        <w:t>l=new Label();</w:t>
      </w:r>
    </w:p>
    <w:p w14:paraId="02828753" w14:textId="77777777" w:rsidR="00A65055" w:rsidRPr="006636A5" w:rsidRDefault="00A65055" w:rsidP="00A65055">
      <w:pPr>
        <w:spacing w:after="0"/>
        <w:rPr>
          <w:sz w:val="24"/>
          <w:szCs w:val="24"/>
        </w:rPr>
      </w:pPr>
      <w:r w:rsidRPr="006636A5">
        <w:rPr>
          <w:sz w:val="24"/>
          <w:szCs w:val="24"/>
        </w:rPr>
        <w:t>l.setBounds(20,50,100,20);</w:t>
      </w:r>
    </w:p>
    <w:p w14:paraId="648E33CC" w14:textId="77777777" w:rsidR="00A65055" w:rsidRPr="006636A5" w:rsidRDefault="00A65055" w:rsidP="00A65055">
      <w:pPr>
        <w:spacing w:after="0"/>
        <w:rPr>
          <w:sz w:val="24"/>
          <w:szCs w:val="24"/>
        </w:rPr>
      </w:pPr>
      <w:r w:rsidRPr="006636A5">
        <w:rPr>
          <w:sz w:val="24"/>
          <w:szCs w:val="24"/>
        </w:rPr>
        <w:t>add(l);</w:t>
      </w:r>
    </w:p>
    <w:p w14:paraId="3E65FF3D" w14:textId="77777777" w:rsidR="00A65055" w:rsidRPr="006636A5" w:rsidRDefault="00A65055" w:rsidP="00A65055">
      <w:pPr>
        <w:spacing w:after="0"/>
        <w:rPr>
          <w:sz w:val="24"/>
          <w:szCs w:val="24"/>
        </w:rPr>
      </w:pPr>
      <w:r w:rsidRPr="006636A5">
        <w:rPr>
          <w:sz w:val="24"/>
          <w:szCs w:val="24"/>
        </w:rPr>
        <w:t>setSize(300,300);</w:t>
      </w:r>
    </w:p>
    <w:p w14:paraId="69FDA7BE" w14:textId="77777777" w:rsidR="00A65055" w:rsidRPr="006636A5" w:rsidRDefault="00A65055" w:rsidP="00A65055">
      <w:pPr>
        <w:spacing w:after="0"/>
        <w:rPr>
          <w:sz w:val="24"/>
          <w:szCs w:val="24"/>
        </w:rPr>
      </w:pPr>
      <w:r w:rsidRPr="006636A5">
        <w:rPr>
          <w:sz w:val="24"/>
          <w:szCs w:val="24"/>
        </w:rPr>
        <w:t>setLayout(null);</w:t>
      </w:r>
    </w:p>
    <w:p w14:paraId="43190308" w14:textId="77777777" w:rsidR="00A65055" w:rsidRPr="006636A5" w:rsidRDefault="00A65055" w:rsidP="00A65055">
      <w:pPr>
        <w:spacing w:after="0"/>
        <w:rPr>
          <w:sz w:val="24"/>
          <w:szCs w:val="24"/>
        </w:rPr>
      </w:pPr>
      <w:r w:rsidRPr="006636A5">
        <w:rPr>
          <w:sz w:val="24"/>
          <w:szCs w:val="24"/>
        </w:rPr>
        <w:t>setVisible(true);</w:t>
      </w:r>
    </w:p>
    <w:p w14:paraId="31963009" w14:textId="77777777" w:rsidR="00A65055" w:rsidRPr="006636A5" w:rsidRDefault="00A65055" w:rsidP="00A65055">
      <w:pPr>
        <w:spacing w:after="0"/>
        <w:rPr>
          <w:sz w:val="24"/>
          <w:szCs w:val="24"/>
        </w:rPr>
      </w:pPr>
      <w:r w:rsidRPr="006636A5">
        <w:rPr>
          <w:sz w:val="24"/>
          <w:szCs w:val="24"/>
        </w:rPr>
        <w:t>}</w:t>
      </w:r>
    </w:p>
    <w:p w14:paraId="69BD92D9" w14:textId="77777777" w:rsidR="00A65055" w:rsidRPr="006636A5" w:rsidRDefault="00A65055" w:rsidP="00A65055">
      <w:pPr>
        <w:spacing w:after="0"/>
        <w:rPr>
          <w:sz w:val="24"/>
          <w:szCs w:val="24"/>
        </w:rPr>
      </w:pPr>
      <w:r w:rsidRPr="006636A5">
        <w:rPr>
          <w:sz w:val="24"/>
          <w:szCs w:val="24"/>
        </w:rPr>
        <w:lastRenderedPageBreak/>
        <w:t>public void mouseClicked(MouseEvent e) {</w:t>
      </w:r>
    </w:p>
    <w:p w14:paraId="28B776E9" w14:textId="77777777" w:rsidR="00A65055" w:rsidRPr="006636A5" w:rsidRDefault="00A65055" w:rsidP="00A65055">
      <w:pPr>
        <w:spacing w:after="0"/>
        <w:rPr>
          <w:sz w:val="24"/>
          <w:szCs w:val="24"/>
        </w:rPr>
      </w:pPr>
      <w:r w:rsidRPr="006636A5">
        <w:rPr>
          <w:sz w:val="24"/>
          <w:szCs w:val="24"/>
        </w:rPr>
        <w:t>l.setText("Mouse Clicked");</w:t>
      </w:r>
    </w:p>
    <w:p w14:paraId="21598796" w14:textId="77777777" w:rsidR="00A65055" w:rsidRPr="006636A5" w:rsidRDefault="00A65055" w:rsidP="00A65055">
      <w:pPr>
        <w:spacing w:after="0"/>
        <w:rPr>
          <w:sz w:val="24"/>
          <w:szCs w:val="24"/>
        </w:rPr>
      </w:pPr>
      <w:r w:rsidRPr="006636A5">
        <w:rPr>
          <w:sz w:val="24"/>
          <w:szCs w:val="24"/>
        </w:rPr>
        <w:t>}</w:t>
      </w:r>
    </w:p>
    <w:p w14:paraId="02B34F27" w14:textId="77777777" w:rsidR="00A65055" w:rsidRPr="006636A5" w:rsidRDefault="00A65055" w:rsidP="00A65055">
      <w:pPr>
        <w:spacing w:after="0"/>
        <w:rPr>
          <w:sz w:val="24"/>
          <w:szCs w:val="24"/>
        </w:rPr>
      </w:pPr>
      <w:r w:rsidRPr="006636A5">
        <w:rPr>
          <w:sz w:val="24"/>
          <w:szCs w:val="24"/>
        </w:rPr>
        <w:t>public void mouseEntered(MouseEvent e) {</w:t>
      </w:r>
    </w:p>
    <w:p w14:paraId="33F02D7C" w14:textId="77777777" w:rsidR="00A65055" w:rsidRPr="006636A5" w:rsidRDefault="00A65055" w:rsidP="00A65055">
      <w:pPr>
        <w:spacing w:after="0"/>
        <w:rPr>
          <w:sz w:val="24"/>
          <w:szCs w:val="24"/>
        </w:rPr>
      </w:pPr>
      <w:r w:rsidRPr="006636A5">
        <w:rPr>
          <w:sz w:val="24"/>
          <w:szCs w:val="24"/>
        </w:rPr>
        <w:t>l.setText("Mouse Entered");</w:t>
      </w:r>
    </w:p>
    <w:p w14:paraId="200DCF3C" w14:textId="77777777" w:rsidR="00A65055" w:rsidRPr="006636A5" w:rsidRDefault="00A65055" w:rsidP="00A65055">
      <w:pPr>
        <w:spacing w:after="0"/>
        <w:rPr>
          <w:sz w:val="24"/>
          <w:szCs w:val="24"/>
        </w:rPr>
      </w:pPr>
      <w:r w:rsidRPr="006636A5">
        <w:rPr>
          <w:sz w:val="24"/>
          <w:szCs w:val="24"/>
        </w:rPr>
        <w:t>}</w:t>
      </w:r>
    </w:p>
    <w:p w14:paraId="4CD3EB77" w14:textId="77777777" w:rsidR="00A65055" w:rsidRPr="006636A5" w:rsidRDefault="00A65055" w:rsidP="00A65055">
      <w:pPr>
        <w:spacing w:after="0"/>
        <w:rPr>
          <w:sz w:val="24"/>
          <w:szCs w:val="24"/>
        </w:rPr>
      </w:pPr>
      <w:r w:rsidRPr="006636A5">
        <w:rPr>
          <w:sz w:val="24"/>
          <w:szCs w:val="24"/>
        </w:rPr>
        <w:t>public void mouseExited(MouseEvent e) {</w:t>
      </w:r>
    </w:p>
    <w:p w14:paraId="78FD16AF" w14:textId="77777777" w:rsidR="00A65055" w:rsidRPr="006636A5" w:rsidRDefault="00A65055" w:rsidP="00A65055">
      <w:pPr>
        <w:spacing w:after="0"/>
        <w:rPr>
          <w:sz w:val="24"/>
          <w:szCs w:val="24"/>
        </w:rPr>
      </w:pPr>
      <w:r w:rsidRPr="006636A5">
        <w:rPr>
          <w:sz w:val="24"/>
          <w:szCs w:val="24"/>
        </w:rPr>
        <w:t>l.setText("Mouse Exited");</w:t>
      </w:r>
    </w:p>
    <w:p w14:paraId="205C2B57" w14:textId="77777777" w:rsidR="00A65055" w:rsidRPr="006636A5" w:rsidRDefault="00A65055" w:rsidP="00A65055">
      <w:pPr>
        <w:spacing w:after="0"/>
        <w:rPr>
          <w:sz w:val="24"/>
          <w:szCs w:val="24"/>
        </w:rPr>
      </w:pPr>
      <w:r w:rsidRPr="006636A5">
        <w:rPr>
          <w:sz w:val="24"/>
          <w:szCs w:val="24"/>
        </w:rPr>
        <w:t>}</w:t>
      </w:r>
    </w:p>
    <w:p w14:paraId="0AF77483" w14:textId="77777777" w:rsidR="00A65055" w:rsidRPr="006636A5" w:rsidRDefault="00A65055" w:rsidP="00A65055">
      <w:pPr>
        <w:spacing w:after="0"/>
        <w:rPr>
          <w:sz w:val="24"/>
          <w:szCs w:val="24"/>
        </w:rPr>
      </w:pPr>
      <w:r w:rsidRPr="006636A5">
        <w:rPr>
          <w:sz w:val="24"/>
          <w:szCs w:val="24"/>
        </w:rPr>
        <w:t>public void mousePressed(MouseEvent e) {</w:t>
      </w:r>
    </w:p>
    <w:p w14:paraId="523D7924" w14:textId="77777777" w:rsidR="00A65055" w:rsidRPr="006636A5" w:rsidRDefault="00A65055" w:rsidP="00A65055">
      <w:pPr>
        <w:spacing w:after="0"/>
        <w:rPr>
          <w:sz w:val="24"/>
          <w:szCs w:val="24"/>
        </w:rPr>
      </w:pPr>
      <w:r w:rsidRPr="006636A5">
        <w:rPr>
          <w:sz w:val="24"/>
          <w:szCs w:val="24"/>
        </w:rPr>
        <w:t>l.setText("Mouse Pressed");</w:t>
      </w:r>
    </w:p>
    <w:p w14:paraId="1B5D32B9" w14:textId="77777777" w:rsidR="00A65055" w:rsidRPr="006636A5" w:rsidRDefault="00A65055" w:rsidP="00A65055">
      <w:pPr>
        <w:spacing w:after="0"/>
        <w:rPr>
          <w:sz w:val="24"/>
          <w:szCs w:val="24"/>
        </w:rPr>
      </w:pPr>
      <w:r w:rsidRPr="006636A5">
        <w:rPr>
          <w:sz w:val="24"/>
          <w:szCs w:val="24"/>
        </w:rPr>
        <w:t>}</w:t>
      </w:r>
    </w:p>
    <w:p w14:paraId="616F921C" w14:textId="77777777" w:rsidR="00A65055" w:rsidRPr="006636A5" w:rsidRDefault="00A65055" w:rsidP="00A65055">
      <w:pPr>
        <w:spacing w:after="0"/>
        <w:rPr>
          <w:sz w:val="24"/>
          <w:szCs w:val="24"/>
        </w:rPr>
      </w:pPr>
      <w:r w:rsidRPr="006636A5">
        <w:rPr>
          <w:sz w:val="24"/>
          <w:szCs w:val="24"/>
        </w:rPr>
        <w:t>public void mouseReleased(MouseEvent e) {</w:t>
      </w:r>
    </w:p>
    <w:p w14:paraId="10453123" w14:textId="77777777" w:rsidR="00A65055" w:rsidRPr="006636A5" w:rsidRDefault="00A65055" w:rsidP="00A65055">
      <w:pPr>
        <w:spacing w:after="0"/>
        <w:rPr>
          <w:sz w:val="24"/>
          <w:szCs w:val="24"/>
        </w:rPr>
      </w:pPr>
      <w:r w:rsidRPr="006636A5">
        <w:rPr>
          <w:sz w:val="24"/>
          <w:szCs w:val="24"/>
        </w:rPr>
        <w:t>l.setText("Mouse Released");</w:t>
      </w:r>
    </w:p>
    <w:p w14:paraId="497AD3F2" w14:textId="77777777" w:rsidR="00A65055" w:rsidRPr="006636A5" w:rsidRDefault="00A65055" w:rsidP="00A65055">
      <w:pPr>
        <w:spacing w:after="0"/>
        <w:rPr>
          <w:sz w:val="24"/>
          <w:szCs w:val="24"/>
        </w:rPr>
      </w:pPr>
      <w:r w:rsidRPr="006636A5">
        <w:rPr>
          <w:sz w:val="24"/>
          <w:szCs w:val="24"/>
        </w:rPr>
        <w:t>}</w:t>
      </w:r>
    </w:p>
    <w:p w14:paraId="0821C8A7" w14:textId="77777777" w:rsidR="00A65055" w:rsidRPr="006636A5" w:rsidRDefault="00A65055" w:rsidP="00A65055">
      <w:pPr>
        <w:spacing w:after="0"/>
        <w:rPr>
          <w:sz w:val="24"/>
          <w:szCs w:val="24"/>
        </w:rPr>
      </w:pPr>
      <w:r w:rsidRPr="006636A5">
        <w:rPr>
          <w:sz w:val="24"/>
          <w:szCs w:val="24"/>
        </w:rPr>
        <w:t>public static void main(String[] args) {</w:t>
      </w:r>
    </w:p>
    <w:p w14:paraId="131B6B10" w14:textId="77777777" w:rsidR="00A65055" w:rsidRPr="006636A5" w:rsidRDefault="00A65055" w:rsidP="00A65055">
      <w:pPr>
        <w:spacing w:after="0"/>
        <w:rPr>
          <w:sz w:val="24"/>
          <w:szCs w:val="24"/>
        </w:rPr>
      </w:pPr>
      <w:r w:rsidRPr="006636A5">
        <w:rPr>
          <w:sz w:val="24"/>
          <w:szCs w:val="24"/>
        </w:rPr>
        <w:t>new MouseListenerExample();</w:t>
      </w:r>
    </w:p>
    <w:p w14:paraId="1DE707BA" w14:textId="77777777" w:rsidR="00A65055" w:rsidRDefault="00A65055" w:rsidP="00A65055">
      <w:pPr>
        <w:spacing w:after="0"/>
        <w:rPr>
          <w:sz w:val="24"/>
          <w:szCs w:val="24"/>
        </w:rPr>
      </w:pPr>
      <w:r w:rsidRPr="006636A5">
        <w:rPr>
          <w:sz w:val="24"/>
          <w:szCs w:val="24"/>
        </w:rPr>
        <w:t>} }</w:t>
      </w:r>
    </w:p>
    <w:p w14:paraId="432025EA" w14:textId="77777777" w:rsidR="00A65055" w:rsidRDefault="00A65055" w:rsidP="00A65055">
      <w:pPr>
        <w:spacing w:after="0"/>
        <w:rPr>
          <w:sz w:val="24"/>
          <w:szCs w:val="24"/>
        </w:rPr>
      </w:pPr>
    </w:p>
    <w:p w14:paraId="435B5674" w14:textId="77777777" w:rsidR="00A65055" w:rsidRDefault="00A65055" w:rsidP="00A65055">
      <w:pPr>
        <w:spacing w:after="0"/>
        <w:rPr>
          <w:b/>
          <w:bCs/>
          <w:sz w:val="24"/>
          <w:szCs w:val="24"/>
        </w:rPr>
      </w:pPr>
      <w:r w:rsidRPr="006636A5">
        <w:rPr>
          <w:b/>
          <w:bCs/>
          <w:sz w:val="24"/>
          <w:szCs w:val="24"/>
        </w:rPr>
        <w:t>Output :</w:t>
      </w:r>
    </w:p>
    <w:p w14:paraId="22106ED1" w14:textId="77777777" w:rsidR="00A65055" w:rsidRDefault="00A65055" w:rsidP="00A65055">
      <w:pPr>
        <w:spacing w:after="0"/>
        <w:rPr>
          <w:b/>
          <w:bCs/>
          <w:sz w:val="24"/>
          <w:szCs w:val="24"/>
        </w:rPr>
      </w:pPr>
    </w:p>
    <w:p w14:paraId="6B78171F" w14:textId="77777777" w:rsidR="00A65055" w:rsidRDefault="00A65055" w:rsidP="00A65055">
      <w:pPr>
        <w:spacing w:after="0"/>
        <w:rPr>
          <w:b/>
          <w:bCs/>
          <w:sz w:val="24"/>
          <w:szCs w:val="24"/>
        </w:rPr>
      </w:pPr>
      <w:r>
        <w:rPr>
          <w:noProof/>
        </w:rPr>
        <w:drawing>
          <wp:inline distT="0" distB="0" distL="0" distR="0" wp14:anchorId="1E5B9168" wp14:editId="39E60DA3">
            <wp:extent cx="1689100" cy="177165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89100" cy="1771650"/>
                    </a:xfrm>
                    <a:prstGeom prst="rect">
                      <a:avLst/>
                    </a:prstGeom>
                  </pic:spPr>
                </pic:pic>
              </a:graphicData>
            </a:graphic>
          </wp:inline>
        </w:drawing>
      </w:r>
      <w:r>
        <w:rPr>
          <w:noProof/>
        </w:rPr>
        <w:drawing>
          <wp:inline distT="0" distB="0" distL="0" distR="0" wp14:anchorId="49A5EB4C" wp14:editId="7D40AE94">
            <wp:extent cx="1676400" cy="1758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76400" cy="1758950"/>
                    </a:xfrm>
                    <a:prstGeom prst="rect">
                      <a:avLst/>
                    </a:prstGeom>
                  </pic:spPr>
                </pic:pic>
              </a:graphicData>
            </a:graphic>
          </wp:inline>
        </w:drawing>
      </w:r>
    </w:p>
    <w:p w14:paraId="791C003C" w14:textId="77777777" w:rsidR="00A65055" w:rsidRPr="006636A5" w:rsidRDefault="00A65055" w:rsidP="00A65055">
      <w:pPr>
        <w:spacing w:after="0"/>
        <w:rPr>
          <w:b/>
          <w:bCs/>
          <w:sz w:val="24"/>
          <w:szCs w:val="24"/>
        </w:rPr>
      </w:pPr>
    </w:p>
    <w:p w14:paraId="4242074A" w14:textId="77777777" w:rsidR="00A65055" w:rsidRDefault="00A65055" w:rsidP="00A65055">
      <w:pPr>
        <w:spacing w:after="0"/>
        <w:rPr>
          <w:sz w:val="24"/>
          <w:szCs w:val="24"/>
        </w:rPr>
      </w:pPr>
      <w:r w:rsidRPr="00CF4FE0">
        <w:rPr>
          <w:sz w:val="24"/>
          <w:szCs w:val="24"/>
        </w:rPr>
        <w:t>. b) key events.</w:t>
      </w:r>
    </w:p>
    <w:p w14:paraId="7A1E87B5" w14:textId="77777777" w:rsidR="00A65055" w:rsidRDefault="00A65055" w:rsidP="00A65055">
      <w:pPr>
        <w:spacing w:after="0"/>
        <w:rPr>
          <w:b/>
          <w:bCs/>
          <w:sz w:val="24"/>
          <w:szCs w:val="24"/>
        </w:rPr>
      </w:pPr>
      <w:r w:rsidRPr="006636A5">
        <w:rPr>
          <w:b/>
          <w:bCs/>
          <w:sz w:val="24"/>
          <w:szCs w:val="24"/>
        </w:rPr>
        <w:t>Program :</w:t>
      </w:r>
    </w:p>
    <w:p w14:paraId="00492531"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import java.awt.*;</w:t>
      </w:r>
    </w:p>
    <w:p w14:paraId="112474C9"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import java.awt.event.*;</w:t>
      </w:r>
    </w:p>
    <w:p w14:paraId="3EA10E66"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public class KeyListenerExample extends Frame implements KeyListener{</w:t>
      </w:r>
    </w:p>
    <w:p w14:paraId="43B23CEC"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Label l;</w:t>
      </w:r>
    </w:p>
    <w:p w14:paraId="27D7FBEF"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TextArea area;</w:t>
      </w:r>
    </w:p>
    <w:p w14:paraId="23E8BD44"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KeyListenerExample(){</w:t>
      </w:r>
    </w:p>
    <w:p w14:paraId="32B1B172"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l=new Label();</w:t>
      </w:r>
    </w:p>
    <w:p w14:paraId="65F130C9"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l.setBounds(20,50,100,20);</w:t>
      </w:r>
    </w:p>
    <w:p w14:paraId="70E98F12"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area=new TextArea();</w:t>
      </w:r>
    </w:p>
    <w:p w14:paraId="4B228FA3"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area.setBounds(20,80,300, 300);</w:t>
      </w:r>
    </w:p>
    <w:p w14:paraId="07ED41DA"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area.addKeyListener(this);</w:t>
      </w:r>
    </w:p>
    <w:p w14:paraId="3403EF4F"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add(l);add(area);</w:t>
      </w:r>
    </w:p>
    <w:p w14:paraId="16007C7F"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lastRenderedPageBreak/>
        <w:t>setSize(400,400);</w:t>
      </w:r>
    </w:p>
    <w:p w14:paraId="2BB4E2F6"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setLayout(null);</w:t>
      </w:r>
    </w:p>
    <w:p w14:paraId="5573D481"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setVisible(true);</w:t>
      </w:r>
    </w:p>
    <w:p w14:paraId="57AC2A3C"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w:t>
      </w:r>
    </w:p>
    <w:p w14:paraId="02DD23AE"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public void keyPressed(KeyEvent e) {</w:t>
      </w:r>
    </w:p>
    <w:p w14:paraId="78AE828E"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l.setText("Key Pressed");</w:t>
      </w:r>
    </w:p>
    <w:p w14:paraId="59D37234"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w:t>
      </w:r>
    </w:p>
    <w:p w14:paraId="1FD125F6"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public void keyReleased(KeyEvent e) {</w:t>
      </w:r>
    </w:p>
    <w:p w14:paraId="35AA0584"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l.setText("Key Released");</w:t>
      </w:r>
    </w:p>
    <w:p w14:paraId="56A266CD"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w:t>
      </w:r>
    </w:p>
    <w:p w14:paraId="2F4EBC1D"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public void keyTyped(KeyEvent e) {</w:t>
      </w:r>
    </w:p>
    <w:p w14:paraId="7A935EC0"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l.setText("Key Typed");</w:t>
      </w:r>
    </w:p>
    <w:p w14:paraId="02A6F120"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w:t>
      </w:r>
    </w:p>
    <w:p w14:paraId="597D1863"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public static void main(String[] args) {</w:t>
      </w:r>
    </w:p>
    <w:p w14:paraId="2F1D7DE9" w14:textId="77777777" w:rsidR="00A65055" w:rsidRPr="006636A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new KeyListenerExample(); }</w:t>
      </w:r>
    </w:p>
    <w:p w14:paraId="19742C5D" w14:textId="77777777" w:rsidR="00A65055" w:rsidRDefault="00A65055" w:rsidP="00A65055">
      <w:pPr>
        <w:spacing w:after="0"/>
        <w:rPr>
          <w:rFonts w:ascii="Times New Roman" w:eastAsia="Times New Roman" w:hAnsi="Times New Roman" w:cs="Times New Roman"/>
          <w:sz w:val="28"/>
          <w:szCs w:val="28"/>
        </w:rPr>
      </w:pPr>
      <w:r w:rsidRPr="006636A5">
        <w:rPr>
          <w:rFonts w:ascii="Times New Roman" w:eastAsia="Times New Roman" w:hAnsi="Times New Roman" w:cs="Times New Roman"/>
          <w:sz w:val="28"/>
          <w:szCs w:val="28"/>
        </w:rPr>
        <w:t xml:space="preserve"> }</w:t>
      </w:r>
    </w:p>
    <w:p w14:paraId="18D6A1A9" w14:textId="77777777" w:rsidR="00A65055" w:rsidRDefault="00A65055" w:rsidP="00A65055">
      <w:pPr>
        <w:spacing w:after="0"/>
        <w:rPr>
          <w:rFonts w:ascii="Times New Roman" w:eastAsia="Times New Roman" w:hAnsi="Times New Roman" w:cs="Times New Roman"/>
          <w:sz w:val="28"/>
          <w:szCs w:val="28"/>
        </w:rPr>
      </w:pPr>
    </w:p>
    <w:p w14:paraId="7D049ADF" w14:textId="77777777" w:rsidR="00A65055" w:rsidRDefault="00A65055" w:rsidP="00A65055">
      <w:pPr>
        <w:spacing w:after="0"/>
        <w:rPr>
          <w:rFonts w:ascii="Times New Roman" w:eastAsia="Times New Roman" w:hAnsi="Times New Roman" w:cs="Times New Roman"/>
          <w:sz w:val="28"/>
          <w:szCs w:val="28"/>
        </w:rPr>
      </w:pPr>
      <w:r>
        <w:rPr>
          <w:rFonts w:ascii="Times New Roman" w:eastAsia="Times New Roman" w:hAnsi="Times New Roman" w:cs="Times New Roman"/>
          <w:sz w:val="28"/>
          <w:szCs w:val="28"/>
        </w:rPr>
        <w:t>Output :</w:t>
      </w:r>
    </w:p>
    <w:p w14:paraId="34B64BFB" w14:textId="77777777" w:rsidR="00A65055" w:rsidRDefault="00A65055" w:rsidP="00A65055">
      <w:pPr>
        <w:spacing w:after="0"/>
        <w:rPr>
          <w:rFonts w:ascii="Times New Roman" w:eastAsia="Times New Roman" w:hAnsi="Times New Roman" w:cs="Times New Roman"/>
          <w:sz w:val="28"/>
          <w:szCs w:val="28"/>
        </w:rPr>
      </w:pPr>
    </w:p>
    <w:p w14:paraId="508DB679" w14:textId="2F2AFFE5" w:rsidR="00A65055" w:rsidRPr="006636A5" w:rsidRDefault="00A65055" w:rsidP="00A65055">
      <w:pPr>
        <w:spacing w:after="0"/>
        <w:rPr>
          <w:rFonts w:ascii="Times New Roman" w:eastAsia="Times New Roman" w:hAnsi="Times New Roman" w:cs="Times New Roman"/>
          <w:sz w:val="28"/>
          <w:szCs w:val="28"/>
        </w:rPr>
      </w:pPr>
      <w:r w:rsidRPr="00A65055">
        <w:rPr>
          <w:rFonts w:ascii="Times New Roman" w:eastAsia="Times New Roman" w:hAnsi="Times New Roman" w:cs="Times New Roman"/>
          <w:sz w:val="28"/>
          <w:szCs w:val="28"/>
        </w:rPr>
        <w:drawing>
          <wp:inline distT="0" distB="0" distL="0" distR="0" wp14:anchorId="1FA7B994" wp14:editId="451E052A">
            <wp:extent cx="5731510" cy="36493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3649345"/>
                    </a:xfrm>
                    <a:prstGeom prst="rect">
                      <a:avLst/>
                    </a:prstGeom>
                  </pic:spPr>
                </pic:pic>
              </a:graphicData>
            </a:graphic>
          </wp:inline>
        </w:drawing>
      </w:r>
    </w:p>
    <w:p w14:paraId="679E1513" w14:textId="77777777" w:rsidR="00A65055" w:rsidRDefault="00A65055" w:rsidP="00A65055">
      <w:pPr>
        <w:spacing w:after="0"/>
        <w:rPr>
          <w:rFonts w:ascii="Times New Roman" w:eastAsia="Times New Roman" w:hAnsi="Times New Roman" w:cs="Times New Roman"/>
          <w:b/>
          <w:sz w:val="24"/>
          <w:szCs w:val="24"/>
        </w:rPr>
      </w:pPr>
    </w:p>
    <w:p w14:paraId="369B60EE" w14:textId="77777777" w:rsidR="00A65055" w:rsidRDefault="00A65055" w:rsidP="00A65055">
      <w:pPr>
        <w:spacing w:after="0"/>
        <w:rPr>
          <w:sz w:val="24"/>
          <w:szCs w:val="24"/>
        </w:rPr>
      </w:pPr>
      <w:r w:rsidRPr="00CF4FE0">
        <w:rPr>
          <w:sz w:val="24"/>
          <w:szCs w:val="24"/>
        </w:rPr>
        <w:t>11. Write a Java program that creates a user interface to perform integer divisions. The user enters two numbers in the text fields num1 and num2. The division of num1 and num2 is displayed in the result field when the divide button is clicked. If num1 or num2 were not an integer, the program would throw number format exception. If num2 were zero, the program would throw an arithmetic exception and display the exception in the message dialogue box.</w:t>
      </w:r>
    </w:p>
    <w:p w14:paraId="01E25AF0" w14:textId="77777777" w:rsidR="00A65055" w:rsidRDefault="00A65055" w:rsidP="00A65055">
      <w:pPr>
        <w:spacing w:after="0"/>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ogram:</w:t>
      </w:r>
    </w:p>
    <w:p w14:paraId="63C75FCF"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import java.awt.*;</w:t>
      </w:r>
    </w:p>
    <w:p w14:paraId="72B371FF"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import javax.swing.*;</w:t>
      </w:r>
    </w:p>
    <w:p w14:paraId="692946C2"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import java.applet.Applet;</w:t>
      </w:r>
    </w:p>
    <w:p w14:paraId="6F8C7BE2"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import java.awt.event.*;</w:t>
      </w:r>
    </w:p>
    <w:p w14:paraId="7B796D28"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public class Division extends Applet implements ActionListener{</w:t>
      </w:r>
    </w:p>
    <w:p w14:paraId="7C5D92A3"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TextField t1,t2,t3;</w:t>
      </w:r>
    </w:p>
    <w:p w14:paraId="2CCF61D7"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Button b;</w:t>
      </w:r>
    </w:p>
    <w:p w14:paraId="2AE93AD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Label L1,L2,L3,L4;</w:t>
      </w:r>
    </w:p>
    <w:p w14:paraId="50840E3F"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String s;</w:t>
      </w:r>
    </w:p>
    <w:p w14:paraId="7523582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public void init()</w:t>
      </w:r>
    </w:p>
    <w:p w14:paraId="67FADFFC"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1E6FA961"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t1=new TextField(10);</w:t>
      </w:r>
    </w:p>
    <w:p w14:paraId="3CC1B81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t2=new TextField(10);</w:t>
      </w:r>
    </w:p>
    <w:p w14:paraId="6EC1347B"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t3=new TextField(10);</w:t>
      </w:r>
    </w:p>
    <w:p w14:paraId="05074DDF"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L1=new Label("enter num1");</w:t>
      </w:r>
    </w:p>
    <w:p w14:paraId="044308C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L2=new Label("enter num2");</w:t>
      </w:r>
    </w:p>
    <w:p w14:paraId="1AB5816F"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L3=new Label("Result is");</w:t>
      </w:r>
    </w:p>
    <w:p w14:paraId="40333473"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L4=new Label("Division of 2 numbers");</w:t>
      </w:r>
    </w:p>
    <w:p w14:paraId="076FF14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b=new Button("Divide");</w:t>
      </w:r>
    </w:p>
    <w:p w14:paraId="6C88E26C"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L4);</w:t>
      </w:r>
    </w:p>
    <w:p w14:paraId="5A634610"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L1);</w:t>
      </w:r>
    </w:p>
    <w:p w14:paraId="2D83C555"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t1);</w:t>
      </w:r>
    </w:p>
    <w:p w14:paraId="33360879"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L2);</w:t>
      </w:r>
    </w:p>
    <w:p w14:paraId="3AEFE572"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t2);</w:t>
      </w:r>
    </w:p>
    <w:p w14:paraId="204217F0"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L3);</w:t>
      </w:r>
    </w:p>
    <w:p w14:paraId="229D1DA4"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t3);</w:t>
      </w:r>
    </w:p>
    <w:p w14:paraId="0086F30D"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add(b);</w:t>
      </w:r>
    </w:p>
    <w:p w14:paraId="5426DE5D"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b.addActionListener(this);</w:t>
      </w:r>
    </w:p>
    <w:p w14:paraId="722D68C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531A9607"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public void actionPerformed(ActionEvent ae)</w:t>
      </w:r>
    </w:p>
    <w:p w14:paraId="3DFA79A9"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4D1A308B"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try</w:t>
      </w:r>
    </w:p>
    <w:p w14:paraId="00C530C6"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27ECBB1A"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int num1=Integer.parseInt(t1.getText());</w:t>
      </w:r>
    </w:p>
    <w:p w14:paraId="3FD29D80"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int num2=Integer.parseInt(t2.getText());</w:t>
      </w:r>
    </w:p>
    <w:p w14:paraId="0DF120AA"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s=""+(num1/num2);</w:t>
      </w:r>
    </w:p>
    <w:p w14:paraId="767EDDCA"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t3.setText(s);</w:t>
      </w:r>
    </w:p>
    <w:p w14:paraId="7C0F8BE2"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7B7666E4"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catch(ArithmeticException a)</w:t>
      </w:r>
    </w:p>
    <w:p w14:paraId="08563A88"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6F103710"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JOptionPane.showMessageDialog(null,"Divide by zero");</w:t>
      </w:r>
    </w:p>
    <w:p w14:paraId="5C1D61D6"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lastRenderedPageBreak/>
        <w:t>}</w:t>
      </w:r>
    </w:p>
    <w:p w14:paraId="6E3F46DA"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catch(NumberFormatException b)</w:t>
      </w:r>
    </w:p>
    <w:p w14:paraId="0C8DF98E"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3DAB86D7"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JOptionPane.showMessageDialog(null,"NumberFormat Exception");</w:t>
      </w:r>
    </w:p>
    <w:p w14:paraId="7860C02B"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32B91833"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01E229A2" w14:textId="77777777" w:rsidR="00A65055" w:rsidRPr="004F77D4"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w:t>
      </w:r>
    </w:p>
    <w:p w14:paraId="5C63DBCE" w14:textId="77777777" w:rsidR="00A65055" w:rsidRPr="004F77D4" w:rsidRDefault="00A65055" w:rsidP="00A65055">
      <w:pPr>
        <w:spacing w:after="0"/>
        <w:rPr>
          <w:rFonts w:ascii="Times New Roman" w:eastAsia="Times New Roman" w:hAnsi="Times New Roman" w:cs="Times New Roman"/>
          <w:bCs/>
          <w:sz w:val="28"/>
          <w:szCs w:val="28"/>
        </w:rPr>
      </w:pPr>
    </w:p>
    <w:p w14:paraId="7DF45144" w14:textId="77777777" w:rsidR="00A65055" w:rsidRDefault="00A65055" w:rsidP="00A65055">
      <w:pPr>
        <w:spacing w:after="0"/>
        <w:rPr>
          <w:rFonts w:ascii="Times New Roman" w:eastAsia="Times New Roman" w:hAnsi="Times New Roman" w:cs="Times New Roman"/>
          <w:bCs/>
          <w:sz w:val="28"/>
          <w:szCs w:val="28"/>
        </w:rPr>
      </w:pPr>
      <w:r w:rsidRPr="004F77D4">
        <w:rPr>
          <w:rFonts w:ascii="Times New Roman" w:eastAsia="Times New Roman" w:hAnsi="Times New Roman" w:cs="Times New Roman"/>
          <w:bCs/>
          <w:sz w:val="28"/>
          <w:szCs w:val="28"/>
        </w:rPr>
        <w:t>/*&lt;applet code="Division" width=400 height=250&gt;&lt;/applet&gt;*/</w:t>
      </w:r>
    </w:p>
    <w:p w14:paraId="20DE8FF9" w14:textId="77777777" w:rsidR="00A65055" w:rsidRDefault="00A65055" w:rsidP="00A65055">
      <w:pPr>
        <w:spacing w:after="0"/>
        <w:rPr>
          <w:rFonts w:ascii="Times New Roman" w:eastAsia="Times New Roman" w:hAnsi="Times New Roman" w:cs="Times New Roman"/>
          <w:bCs/>
          <w:sz w:val="28"/>
          <w:szCs w:val="28"/>
        </w:rPr>
      </w:pPr>
    </w:p>
    <w:p w14:paraId="1545F716" w14:textId="77777777" w:rsidR="00A65055" w:rsidRDefault="00A65055" w:rsidP="00A65055">
      <w:pPr>
        <w:spacing w:after="0"/>
        <w:rPr>
          <w:rFonts w:ascii="Times New Roman" w:eastAsia="Times New Roman" w:hAnsi="Times New Roman" w:cs="Times New Roman"/>
          <w:b/>
          <w:sz w:val="28"/>
          <w:szCs w:val="28"/>
        </w:rPr>
      </w:pPr>
      <w:r w:rsidRPr="004F77D4">
        <w:rPr>
          <w:rFonts w:ascii="Times New Roman" w:eastAsia="Times New Roman" w:hAnsi="Times New Roman" w:cs="Times New Roman"/>
          <w:b/>
          <w:sz w:val="28"/>
          <w:szCs w:val="28"/>
        </w:rPr>
        <w:t xml:space="preserve">Output : </w:t>
      </w:r>
    </w:p>
    <w:p w14:paraId="3824C03D" w14:textId="77777777" w:rsidR="00A65055" w:rsidRPr="004F77D4" w:rsidRDefault="00A65055" w:rsidP="00A65055">
      <w:pPr>
        <w:spacing w:after="0"/>
        <w:rPr>
          <w:rFonts w:ascii="Times New Roman" w:eastAsia="Times New Roman" w:hAnsi="Times New Roman" w:cs="Times New Roman"/>
          <w:b/>
          <w:sz w:val="28"/>
          <w:szCs w:val="28"/>
        </w:rPr>
      </w:pPr>
      <w:r>
        <w:rPr>
          <w:noProof/>
        </w:rPr>
        <w:drawing>
          <wp:inline distT="0" distB="0" distL="0" distR="0" wp14:anchorId="3796F2EB" wp14:editId="34F1E4E2">
            <wp:extent cx="3727450" cy="2673350"/>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27450" cy="2673350"/>
                    </a:xfrm>
                    <a:prstGeom prst="rect">
                      <a:avLst/>
                    </a:prstGeom>
                  </pic:spPr>
                </pic:pic>
              </a:graphicData>
            </a:graphic>
          </wp:inline>
        </w:drawing>
      </w:r>
    </w:p>
    <w:p w14:paraId="74EFB54E" w14:textId="77777777" w:rsidR="00A65055" w:rsidRPr="00CF4FE0" w:rsidRDefault="00A65055" w:rsidP="00A65055">
      <w:pPr>
        <w:spacing w:after="0"/>
        <w:rPr>
          <w:rFonts w:ascii="Times New Roman" w:eastAsia="Times New Roman" w:hAnsi="Times New Roman" w:cs="Times New Roman"/>
          <w:b/>
          <w:sz w:val="28"/>
          <w:szCs w:val="28"/>
        </w:rPr>
      </w:pPr>
    </w:p>
    <w:p w14:paraId="2B0B66AD" w14:textId="77777777" w:rsidR="00A65055" w:rsidRPr="00CF4FE0" w:rsidRDefault="00A65055" w:rsidP="00A65055">
      <w:pPr>
        <w:spacing w:after="0"/>
        <w:rPr>
          <w:rFonts w:ascii="Times New Roman" w:eastAsia="Times New Roman" w:hAnsi="Times New Roman" w:cs="Times New Roman"/>
          <w:b/>
          <w:sz w:val="28"/>
          <w:szCs w:val="28"/>
        </w:rPr>
      </w:pPr>
    </w:p>
    <w:p w14:paraId="6F6EBFB4" w14:textId="77777777" w:rsidR="00A65055" w:rsidRDefault="00A65055" w:rsidP="00A65055">
      <w:pPr>
        <w:spacing w:after="0"/>
        <w:rPr>
          <w:rFonts w:ascii="Times New Roman" w:eastAsia="Times New Roman" w:hAnsi="Times New Roman" w:cs="Times New Roman"/>
          <w:b/>
          <w:sz w:val="28"/>
          <w:szCs w:val="28"/>
        </w:rPr>
      </w:pPr>
      <w:r>
        <w:rPr>
          <w:noProof/>
        </w:rPr>
        <w:drawing>
          <wp:inline distT="0" distB="0" distL="0" distR="0" wp14:anchorId="3EE67ED4" wp14:editId="2B9C64DB">
            <wp:extent cx="2603500" cy="11303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03500" cy="1130300"/>
                    </a:xfrm>
                    <a:prstGeom prst="rect">
                      <a:avLst/>
                    </a:prstGeom>
                  </pic:spPr>
                </pic:pic>
              </a:graphicData>
            </a:graphic>
          </wp:inline>
        </w:drawing>
      </w:r>
    </w:p>
    <w:p w14:paraId="06BD59D3" w14:textId="77777777" w:rsidR="00A65055" w:rsidRDefault="00A65055" w:rsidP="00A65055">
      <w:pPr>
        <w:rPr>
          <w:rFonts w:ascii="Times New Roman" w:eastAsia="Times New Roman" w:hAnsi="Times New Roman" w:cs="Times New Roman"/>
          <w:b/>
          <w:sz w:val="28"/>
          <w:szCs w:val="28"/>
        </w:rPr>
      </w:pPr>
    </w:p>
    <w:p w14:paraId="292BA9D4" w14:textId="77777777" w:rsidR="00A65055" w:rsidRDefault="00A65055" w:rsidP="00A65055">
      <w:pPr>
        <w:tabs>
          <w:tab w:val="left" w:pos="7050"/>
        </w:tabs>
        <w:rPr>
          <w:rFonts w:ascii="Times New Roman" w:eastAsia="Times New Roman" w:hAnsi="Times New Roman" w:cs="Times New Roman"/>
          <w:sz w:val="28"/>
          <w:szCs w:val="28"/>
        </w:rPr>
      </w:pPr>
      <w:r>
        <w:rPr>
          <w:rFonts w:ascii="Times New Roman" w:eastAsia="Times New Roman" w:hAnsi="Times New Roman" w:cs="Times New Roman"/>
          <w:sz w:val="28"/>
          <w:szCs w:val="28"/>
        </w:rPr>
        <w:tab/>
      </w:r>
    </w:p>
    <w:p w14:paraId="0B1EEA02" w14:textId="77777777" w:rsidR="00A65055" w:rsidRDefault="00A65055" w:rsidP="00A65055">
      <w:pPr>
        <w:tabs>
          <w:tab w:val="left" w:pos="7050"/>
        </w:tabs>
        <w:rPr>
          <w:sz w:val="24"/>
          <w:szCs w:val="24"/>
        </w:rPr>
      </w:pPr>
      <w:r w:rsidRPr="004F77D4">
        <w:rPr>
          <w:sz w:val="24"/>
          <w:szCs w:val="24"/>
        </w:rPr>
        <w:t>12. Write a Java program that a) Simulates traffic light. The program lets the user select one of three lights: red, yellow or green. When a radio button is selected, the light is turned on and only one light can be on at a time. No light is on when the program starts.</w:t>
      </w:r>
    </w:p>
    <w:p w14:paraId="3C0406D9" w14:textId="77777777" w:rsidR="00A65055" w:rsidRDefault="00A65055" w:rsidP="00A65055">
      <w:pPr>
        <w:tabs>
          <w:tab w:val="left" w:pos="7050"/>
        </w:tabs>
        <w:rPr>
          <w:b/>
          <w:bCs/>
          <w:sz w:val="24"/>
          <w:szCs w:val="24"/>
        </w:rPr>
      </w:pPr>
      <w:r w:rsidRPr="004F77D4">
        <w:rPr>
          <w:b/>
          <w:bCs/>
          <w:sz w:val="24"/>
          <w:szCs w:val="24"/>
        </w:rPr>
        <w:t xml:space="preserve">Program: </w:t>
      </w:r>
    </w:p>
    <w:p w14:paraId="01878E8C"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Program for implementing Traffic Signals</w:t>
      </w:r>
    </w:p>
    <w:p w14:paraId="487450EC"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import java.applet.*;</w:t>
      </w:r>
    </w:p>
    <w:p w14:paraId="31515331"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import java.awt.*;</w:t>
      </w:r>
    </w:p>
    <w:p w14:paraId="17F13B7F"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lastRenderedPageBreak/>
        <w:t>import java.awt.event.*;</w:t>
      </w:r>
    </w:p>
    <w:p w14:paraId="1C842F8F"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lt;applet code="Signals" width=400 height=250&gt;&lt;/applet&gt;*/</w:t>
      </w:r>
    </w:p>
    <w:p w14:paraId="1621522D"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public class Signals extends Applet implements ItemListener</w:t>
      </w:r>
    </w:p>
    <w:p w14:paraId="175A37EE"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w:t>
      </w:r>
    </w:p>
    <w:p w14:paraId="7B20660C"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String msg="";</w:t>
      </w:r>
    </w:p>
    <w:p w14:paraId="24F7CA3B"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Checkbox  stop,ready,go;</w:t>
      </w:r>
    </w:p>
    <w:p w14:paraId="5115F440"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CheckboxGroup cbg;</w:t>
      </w:r>
    </w:p>
    <w:p w14:paraId="52482BA4"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public void init()</w:t>
      </w:r>
    </w:p>
    <w:p w14:paraId="35BF1E1A"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7FF29805"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cbg = new CheckboxGroup();</w:t>
      </w:r>
    </w:p>
    <w:p w14:paraId="18BEEA16"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stop = new Checkbox("Stop", cbg, false);</w:t>
      </w:r>
    </w:p>
    <w:p w14:paraId="6F27019D"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ready = new Checkbox("Ready", cbg, false);</w:t>
      </w:r>
    </w:p>
    <w:p w14:paraId="4675EA02"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o= new Checkbox("Go", cbg, false);</w:t>
      </w:r>
    </w:p>
    <w:p w14:paraId="349F1FE0"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add(stop);</w:t>
      </w:r>
    </w:p>
    <w:p w14:paraId="5796A359"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add(ready);</w:t>
      </w:r>
    </w:p>
    <w:p w14:paraId="49057868"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add(go);</w:t>
      </w:r>
    </w:p>
    <w:p w14:paraId="71E8F6E9"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stop.addItemListener(this);</w:t>
      </w:r>
    </w:p>
    <w:p w14:paraId="11552D47"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ready.addItemListener(this);</w:t>
      </w:r>
    </w:p>
    <w:p w14:paraId="0BB6AE2D"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o.addItemListener(this);</w:t>
      </w:r>
    </w:p>
    <w:p w14:paraId="7A449C5B"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352F4F1D"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72FACF58" w14:textId="77777777" w:rsidR="00A65055" w:rsidRPr="004F77D4" w:rsidRDefault="00A65055" w:rsidP="00A65055">
      <w:pPr>
        <w:tabs>
          <w:tab w:val="left" w:pos="7050"/>
        </w:tabs>
        <w:rPr>
          <w:rFonts w:ascii="Times New Roman" w:eastAsia="Times New Roman" w:hAnsi="Times New Roman" w:cs="Times New Roman"/>
          <w:sz w:val="28"/>
          <w:szCs w:val="28"/>
        </w:rPr>
      </w:pPr>
    </w:p>
    <w:p w14:paraId="1AF14B92"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public void itemStateChanged(ItemEvent ie)</w:t>
      </w:r>
    </w:p>
    <w:p w14:paraId="35ECE965"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5CC29ADC"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msg=cbg.getSelectedCheckbox().getLabel();</w:t>
      </w:r>
    </w:p>
    <w:p w14:paraId="30BBDB97"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t>if(msg!=null)</w:t>
      </w:r>
    </w:p>
    <w:p w14:paraId="31E3F863"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t>repaint();</w:t>
      </w:r>
    </w:p>
    <w:p w14:paraId="11BCC137"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lastRenderedPageBreak/>
        <w:t xml:space="preserve">            }</w:t>
      </w:r>
    </w:p>
    <w:p w14:paraId="114D06E4" w14:textId="77777777" w:rsidR="00A65055" w:rsidRPr="004F77D4" w:rsidRDefault="00A65055" w:rsidP="00A65055">
      <w:pPr>
        <w:tabs>
          <w:tab w:val="left" w:pos="7050"/>
        </w:tabs>
        <w:rPr>
          <w:rFonts w:ascii="Times New Roman" w:eastAsia="Times New Roman" w:hAnsi="Times New Roman" w:cs="Times New Roman"/>
          <w:sz w:val="28"/>
          <w:szCs w:val="28"/>
        </w:rPr>
      </w:pPr>
    </w:p>
    <w:p w14:paraId="530E1D3D"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public void paint(Graphics g)</w:t>
      </w:r>
    </w:p>
    <w:p w14:paraId="5F8480C7"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                                    </w:t>
      </w:r>
    </w:p>
    <w:p w14:paraId="794D4767"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drawOval(165,40,50,50);</w:t>
      </w:r>
    </w:p>
    <w:p w14:paraId="24B936F3"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drawOval(165,100,50,50);</w:t>
      </w:r>
    </w:p>
    <w:p w14:paraId="707DDDEB"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drawOval(165,160,50,50);</w:t>
      </w:r>
    </w:p>
    <w:p w14:paraId="27B771D0"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r>
      <w:r w:rsidRPr="004F77D4">
        <w:rPr>
          <w:rFonts w:ascii="Times New Roman" w:eastAsia="Times New Roman" w:hAnsi="Times New Roman" w:cs="Times New Roman"/>
          <w:sz w:val="28"/>
          <w:szCs w:val="28"/>
        </w:rPr>
        <w:tab/>
        <w:t>if(msg.equals("Stop"))</w:t>
      </w:r>
    </w:p>
    <w:p w14:paraId="439612B4"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6F584A92"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setColor(Color.red);</w:t>
      </w:r>
    </w:p>
    <w:p w14:paraId="2931B24F"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fillOval(165,40,50,50);</w:t>
      </w:r>
    </w:p>
    <w:p w14:paraId="7292507F"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         </w:t>
      </w:r>
    </w:p>
    <w:p w14:paraId="72270322"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else if(msg.equals("Ready"))</w:t>
      </w:r>
    </w:p>
    <w:p w14:paraId="5DB017E0"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4790D533"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setColor(Color.yellow);</w:t>
      </w:r>
    </w:p>
    <w:p w14:paraId="1A4FE3CA"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fillOval(165,100,50,50);</w:t>
      </w:r>
    </w:p>
    <w:p w14:paraId="05E28332"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5DCFBB3A"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else if(msg.equals("Go"))</w:t>
      </w:r>
    </w:p>
    <w:p w14:paraId="054E8467"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303A1F36"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setColor(Color.green);</w:t>
      </w:r>
    </w:p>
    <w:p w14:paraId="40CC3282"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g.fillOval(165,160,50,50);</w:t>
      </w:r>
    </w:p>
    <w:p w14:paraId="74BA8189"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32085C95"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05D484B1" w14:textId="77777777" w:rsidR="00A65055" w:rsidRPr="004F77D4"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 xml:space="preserve">            }</w:t>
      </w:r>
    </w:p>
    <w:p w14:paraId="44F3357F" w14:textId="77777777" w:rsidR="00A65055" w:rsidRDefault="00A65055" w:rsidP="00A65055">
      <w:pPr>
        <w:tabs>
          <w:tab w:val="left" w:pos="7050"/>
        </w:tabs>
        <w:rPr>
          <w:rFonts w:ascii="Times New Roman" w:eastAsia="Times New Roman" w:hAnsi="Times New Roman" w:cs="Times New Roman"/>
          <w:sz w:val="28"/>
          <w:szCs w:val="28"/>
        </w:rPr>
      </w:pPr>
      <w:r w:rsidRPr="004F77D4">
        <w:rPr>
          <w:rFonts w:ascii="Times New Roman" w:eastAsia="Times New Roman" w:hAnsi="Times New Roman" w:cs="Times New Roman"/>
          <w:sz w:val="28"/>
          <w:szCs w:val="28"/>
        </w:rPr>
        <w:t>}</w:t>
      </w:r>
    </w:p>
    <w:p w14:paraId="41580FA5" w14:textId="77777777" w:rsidR="00A65055" w:rsidRDefault="00A65055" w:rsidP="00A65055">
      <w:pPr>
        <w:tabs>
          <w:tab w:val="left" w:pos="7050"/>
        </w:tabs>
        <w:rPr>
          <w:rFonts w:ascii="Times New Roman" w:eastAsia="Times New Roman" w:hAnsi="Times New Roman" w:cs="Times New Roman"/>
          <w:b/>
          <w:bCs/>
          <w:sz w:val="28"/>
          <w:szCs w:val="28"/>
        </w:rPr>
      </w:pPr>
      <w:r w:rsidRPr="004F77D4">
        <w:rPr>
          <w:rFonts w:ascii="Times New Roman" w:eastAsia="Times New Roman" w:hAnsi="Times New Roman" w:cs="Times New Roman"/>
          <w:b/>
          <w:bCs/>
          <w:sz w:val="28"/>
          <w:szCs w:val="28"/>
        </w:rPr>
        <w:t>Output :</w:t>
      </w:r>
    </w:p>
    <w:p w14:paraId="6A5D03DB" w14:textId="77777777" w:rsidR="00A65055" w:rsidRDefault="00A65055" w:rsidP="00A65055">
      <w:pPr>
        <w:tabs>
          <w:tab w:val="left" w:pos="7050"/>
        </w:tabs>
        <w:rPr>
          <w:noProof/>
        </w:rPr>
      </w:pPr>
    </w:p>
    <w:p w14:paraId="0D69DD60" w14:textId="77777777" w:rsidR="00A65055" w:rsidRDefault="00A65055" w:rsidP="00A65055">
      <w:pPr>
        <w:tabs>
          <w:tab w:val="left" w:pos="7050"/>
        </w:tabs>
        <w:rPr>
          <w:rFonts w:ascii="Times New Roman" w:eastAsia="Times New Roman" w:hAnsi="Times New Roman" w:cs="Times New Roman"/>
          <w:b/>
          <w:bCs/>
          <w:sz w:val="28"/>
          <w:szCs w:val="28"/>
        </w:rPr>
      </w:pPr>
      <w:r>
        <w:rPr>
          <w:noProof/>
        </w:rPr>
        <w:lastRenderedPageBreak/>
        <w:drawing>
          <wp:inline distT="0" distB="0" distL="0" distR="0" wp14:anchorId="29D5F73B" wp14:editId="107A6BD4">
            <wp:extent cx="2660650" cy="2070100"/>
            <wp:effectExtent l="0" t="0" r="635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660650" cy="2070100"/>
                    </a:xfrm>
                    <a:prstGeom prst="rect">
                      <a:avLst/>
                    </a:prstGeom>
                  </pic:spPr>
                </pic:pic>
              </a:graphicData>
            </a:graphic>
          </wp:inline>
        </w:drawing>
      </w:r>
      <w:r>
        <w:rPr>
          <w:rFonts w:ascii="Times New Roman" w:eastAsia="Times New Roman" w:hAnsi="Times New Roman" w:cs="Times New Roman"/>
          <w:b/>
          <w:bCs/>
          <w:noProof/>
          <w:sz w:val="28"/>
          <w:szCs w:val="28"/>
        </w:rPr>
        <w:drawing>
          <wp:inline distT="0" distB="0" distL="0" distR="0" wp14:anchorId="43874BE1" wp14:editId="3876C27E">
            <wp:extent cx="2324100" cy="202485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7">
                      <a:extLst>
                        <a:ext uri="{28A0092B-C50C-407E-A947-70E740481C1C}">
                          <a14:useLocalDpi xmlns:a14="http://schemas.microsoft.com/office/drawing/2010/main" val="0"/>
                        </a:ext>
                      </a:extLst>
                    </a:blip>
                    <a:stretch>
                      <a:fillRect/>
                    </a:stretch>
                  </pic:blipFill>
                  <pic:spPr>
                    <a:xfrm>
                      <a:off x="0" y="0"/>
                      <a:ext cx="2378105" cy="2071909"/>
                    </a:xfrm>
                    <a:prstGeom prst="rect">
                      <a:avLst/>
                    </a:prstGeom>
                  </pic:spPr>
                </pic:pic>
              </a:graphicData>
            </a:graphic>
          </wp:inline>
        </w:drawing>
      </w:r>
    </w:p>
    <w:p w14:paraId="315E662C" w14:textId="77777777" w:rsidR="00A65055" w:rsidRDefault="00A65055" w:rsidP="00A65055">
      <w:pPr>
        <w:tabs>
          <w:tab w:val="left" w:pos="7050"/>
        </w:tabs>
        <w:rPr>
          <w:rFonts w:ascii="Times New Roman" w:eastAsia="Times New Roman" w:hAnsi="Times New Roman" w:cs="Times New Roman"/>
          <w:b/>
          <w:bCs/>
          <w:sz w:val="28"/>
          <w:szCs w:val="28"/>
        </w:rPr>
      </w:pPr>
      <w:r>
        <w:rPr>
          <w:noProof/>
        </w:rPr>
        <w:drawing>
          <wp:inline distT="0" distB="0" distL="0" distR="0" wp14:anchorId="3F1027C0" wp14:editId="69D1D1A1">
            <wp:extent cx="2654300"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54300" cy="2000250"/>
                    </a:xfrm>
                    <a:prstGeom prst="rect">
                      <a:avLst/>
                    </a:prstGeom>
                  </pic:spPr>
                </pic:pic>
              </a:graphicData>
            </a:graphic>
          </wp:inline>
        </w:drawing>
      </w:r>
      <w:r>
        <w:rPr>
          <w:rFonts w:ascii="Times New Roman" w:eastAsia="Times New Roman" w:hAnsi="Times New Roman" w:cs="Times New Roman"/>
          <w:b/>
          <w:bCs/>
          <w:noProof/>
          <w:sz w:val="28"/>
          <w:szCs w:val="28"/>
        </w:rPr>
        <w:drawing>
          <wp:inline distT="0" distB="0" distL="0" distR="0" wp14:anchorId="3164085F" wp14:editId="65A1FA27">
            <wp:extent cx="2324100" cy="196771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91512" cy="2024785"/>
                    </a:xfrm>
                    <a:prstGeom prst="rect">
                      <a:avLst/>
                    </a:prstGeom>
                  </pic:spPr>
                </pic:pic>
              </a:graphicData>
            </a:graphic>
          </wp:inline>
        </w:drawing>
      </w:r>
    </w:p>
    <w:p w14:paraId="0D82659A" w14:textId="77777777" w:rsidR="00A65055" w:rsidRDefault="00A65055" w:rsidP="00A65055">
      <w:pPr>
        <w:tabs>
          <w:tab w:val="left" w:pos="7050"/>
        </w:tabs>
        <w:rPr>
          <w:rFonts w:ascii="Times New Roman" w:eastAsia="Times New Roman" w:hAnsi="Times New Roman" w:cs="Times New Roman"/>
          <w:b/>
          <w:bCs/>
          <w:sz w:val="28"/>
          <w:szCs w:val="28"/>
        </w:rPr>
      </w:pPr>
    </w:p>
    <w:p w14:paraId="5E808096" w14:textId="77777777" w:rsidR="00A65055" w:rsidRPr="004F77D4" w:rsidRDefault="00A65055" w:rsidP="00A65055">
      <w:pPr>
        <w:tabs>
          <w:tab w:val="left" w:pos="7050"/>
        </w:tabs>
        <w:rPr>
          <w:rFonts w:ascii="Times New Roman" w:eastAsia="Times New Roman" w:hAnsi="Times New Roman" w:cs="Times New Roman"/>
          <w:b/>
          <w:bCs/>
          <w:sz w:val="32"/>
          <w:szCs w:val="32"/>
        </w:rPr>
      </w:pPr>
      <w:r w:rsidRPr="004F77D4">
        <w:rPr>
          <w:sz w:val="24"/>
          <w:szCs w:val="24"/>
        </w:rPr>
        <w:t>b) Allows the user to draw lines rectangles and ovals.</w:t>
      </w:r>
    </w:p>
    <w:p w14:paraId="02D1EAD0" w14:textId="77777777" w:rsidR="00A65055" w:rsidRDefault="00A65055" w:rsidP="00A65055">
      <w:pPr>
        <w:tabs>
          <w:tab w:val="left" w:pos="7050"/>
        </w:tabs>
        <w:rPr>
          <w:rFonts w:ascii="Times New Roman" w:eastAsia="Times New Roman" w:hAnsi="Times New Roman" w:cs="Times New Roman"/>
          <w:b/>
          <w:bCs/>
          <w:sz w:val="28"/>
          <w:szCs w:val="28"/>
        </w:rPr>
      </w:pPr>
    </w:p>
    <w:p w14:paraId="4A29EBC1"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mport java.applet.Applet;</w:t>
      </w:r>
    </w:p>
    <w:p w14:paraId="45461BD0"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import java.awt.*;</w:t>
      </w:r>
    </w:p>
    <w:p w14:paraId="2DA5DD18"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public class GraphicsDemo extends Applet</w:t>
      </w:r>
    </w:p>
    <w:p w14:paraId="4F1FB616"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E995811"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public void paint(Graphics g)</w:t>
      </w:r>
    </w:p>
    <w:p w14:paraId="2BD43122"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066DBE98"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setColor(Color.red);</w:t>
      </w:r>
    </w:p>
    <w:p w14:paraId="3B358D82"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drawString("welcome",50,50);</w:t>
      </w:r>
    </w:p>
    <w:p w14:paraId="10828839"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drawRect(70,100,30,30);</w:t>
      </w:r>
    </w:p>
    <w:p w14:paraId="7AB0BDEF"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fillRect(170,100,30,30);</w:t>
      </w:r>
    </w:p>
    <w:p w14:paraId="697361BF"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drawOval(70,200,30,30);</w:t>
      </w:r>
    </w:p>
    <w:p w14:paraId="0A79DA32"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setColor(Color.pink);</w:t>
      </w:r>
    </w:p>
    <w:p w14:paraId="7FB462AA"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g.fillOval(170,200,30,30);</w:t>
      </w:r>
    </w:p>
    <w:p w14:paraId="4639FDEE"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showStatus("this is shown in status window.");</w:t>
      </w:r>
    </w:p>
    <w:p w14:paraId="39CF7C23"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b/>
        <w:t>}</w:t>
      </w:r>
    </w:p>
    <w:p w14:paraId="67DA1B09"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54C1DAF"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applet code="GraphicsDemo.class" width=400 height=300&gt;</w:t>
      </w:r>
    </w:p>
    <w:p w14:paraId="441B8E40"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lt;/applet&gt;</w:t>
      </w:r>
    </w:p>
    <w:p w14:paraId="702D189F" w14:textId="77777777" w:rsidR="00A65055" w:rsidRDefault="00A65055" w:rsidP="00A65055">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ECC5EB4" w14:textId="77777777" w:rsidR="002673C5" w:rsidRDefault="002673C5" w:rsidP="002673C5">
      <w:pPr>
        <w:spacing w:after="0"/>
        <w:rPr>
          <w:rFonts w:ascii="Times New Roman" w:eastAsia="Times New Roman" w:hAnsi="Times New Roman" w:cs="Times New Roman"/>
          <w:b/>
          <w:sz w:val="24"/>
          <w:szCs w:val="24"/>
        </w:rPr>
      </w:pPr>
    </w:p>
    <w:p w14:paraId="58DA3F46" w14:textId="2159CFDF" w:rsidR="0062503C" w:rsidRDefault="0062503C">
      <w:pPr>
        <w:spacing w:after="200" w:line="276" w:lineRule="auto"/>
        <w:rPr>
          <w:rFonts w:ascii="Times New Roman" w:hAnsi="Times New Roman" w:cs="Times New Roman"/>
          <w:b/>
          <w:sz w:val="36"/>
          <w:szCs w:val="24"/>
        </w:rPr>
      </w:pPr>
    </w:p>
    <w:p w14:paraId="731A4E00" w14:textId="0C139C4A" w:rsidR="0062503C" w:rsidRDefault="0062503C" w:rsidP="00A803B4">
      <w:pPr>
        <w:rPr>
          <w:rFonts w:ascii="Times New Roman" w:hAnsi="Times New Roman" w:cs="Times New Roman"/>
          <w:b/>
          <w:sz w:val="36"/>
          <w:szCs w:val="24"/>
        </w:rPr>
      </w:pPr>
    </w:p>
    <w:p w14:paraId="36B86132" w14:textId="615D100F" w:rsidR="00553B1A" w:rsidRPr="00A803B4" w:rsidRDefault="00553B1A" w:rsidP="002673C5">
      <w:pPr>
        <w:spacing w:after="200" w:line="276" w:lineRule="auto"/>
        <w:rPr>
          <w:rFonts w:ascii="Times New Roman" w:hAnsi="Times New Roman" w:cs="Times New Roman"/>
          <w:b/>
          <w:sz w:val="36"/>
          <w:szCs w:val="24"/>
        </w:rPr>
      </w:pPr>
    </w:p>
    <w:sectPr w:rsidR="00553B1A" w:rsidRPr="00A803B4" w:rsidSect="00860B69">
      <w:headerReference w:type="default" r:id="rId40"/>
      <w:pgSz w:w="11906" w:h="16838"/>
      <w:pgMar w:top="630" w:right="1440" w:bottom="45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F87395" w14:textId="77777777" w:rsidR="00B04EDE" w:rsidRDefault="00B04EDE" w:rsidP="007A08EC">
      <w:pPr>
        <w:spacing w:after="0" w:line="240" w:lineRule="auto"/>
      </w:pPr>
      <w:r>
        <w:separator/>
      </w:r>
    </w:p>
  </w:endnote>
  <w:endnote w:type="continuationSeparator" w:id="0">
    <w:p w14:paraId="20594588" w14:textId="77777777" w:rsidR="00B04EDE" w:rsidRDefault="00B04EDE" w:rsidP="007A08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2D253" w14:textId="77777777" w:rsidR="00B04EDE" w:rsidRDefault="00B04EDE" w:rsidP="007A08EC">
      <w:pPr>
        <w:spacing w:after="0" w:line="240" w:lineRule="auto"/>
      </w:pPr>
      <w:r>
        <w:separator/>
      </w:r>
    </w:p>
  </w:footnote>
  <w:footnote w:type="continuationSeparator" w:id="0">
    <w:p w14:paraId="57C23346" w14:textId="77777777" w:rsidR="00B04EDE" w:rsidRDefault="00B04EDE" w:rsidP="007A08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margin" w:tblpXSpec="center" w:tblpY="166"/>
      <w:tblW w:w="9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97"/>
      <w:gridCol w:w="8496"/>
    </w:tblGrid>
    <w:tr w:rsidR="00720B76" w14:paraId="04E4A9B1" w14:textId="77777777" w:rsidTr="00287C3B">
      <w:trPr>
        <w:trHeight w:val="911"/>
      </w:trPr>
      <w:tc>
        <w:tcPr>
          <w:tcW w:w="1497" w:type="dxa"/>
          <w:shd w:val="clear" w:color="auto" w:fill="auto"/>
        </w:tcPr>
        <w:p w14:paraId="17FE78E3" w14:textId="77777777" w:rsidR="00720B76" w:rsidRPr="003611B3" w:rsidRDefault="00822D68" w:rsidP="00720B76">
          <w:pPr>
            <w:spacing w:after="0"/>
            <w:rPr>
              <w:b/>
              <w:bCs/>
            </w:rPr>
          </w:pPr>
          <w:r>
            <w:rPr>
              <w:b/>
              <w:bCs/>
              <w:noProof/>
              <w:lang w:val="en-US"/>
            </w:rPr>
            <w:drawing>
              <wp:anchor distT="0" distB="0" distL="114300" distR="114300" simplePos="0" relativeHeight="251659264" behindDoc="0" locked="0" layoutInCell="1" allowOverlap="1" wp14:anchorId="183E565B" wp14:editId="2A83A1F3">
                <wp:simplePos x="0" y="0"/>
                <wp:positionH relativeFrom="column">
                  <wp:posOffset>22225</wp:posOffset>
                </wp:positionH>
                <wp:positionV relativeFrom="paragraph">
                  <wp:posOffset>6350</wp:posOffset>
                </wp:positionV>
                <wp:extent cx="792480" cy="946150"/>
                <wp:effectExtent l="1905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792480" cy="946150"/>
                        </a:xfrm>
                        <a:prstGeom prst="rect">
                          <a:avLst/>
                        </a:prstGeom>
                        <a:noFill/>
                        <a:ln w="9525">
                          <a:noFill/>
                          <a:miter lim="800000"/>
                          <a:headEnd/>
                          <a:tailEnd/>
                        </a:ln>
                      </pic:spPr>
                    </pic:pic>
                  </a:graphicData>
                </a:graphic>
              </wp:anchor>
            </w:drawing>
          </w:r>
        </w:p>
      </w:tc>
      <w:tc>
        <w:tcPr>
          <w:tcW w:w="8496" w:type="dxa"/>
          <w:shd w:val="clear" w:color="auto" w:fill="auto"/>
          <w:vAlign w:val="center"/>
        </w:tcPr>
        <w:p w14:paraId="18704946" w14:textId="77777777" w:rsidR="00720B76" w:rsidRPr="009D11D7" w:rsidRDefault="00822D68" w:rsidP="00720B76">
          <w:pPr>
            <w:spacing w:after="0"/>
            <w:jc w:val="center"/>
            <w:rPr>
              <w:rFonts w:ascii="Times New Roman" w:hAnsi="Times New Roman"/>
              <w:b/>
              <w:bCs/>
              <w:color w:val="000000"/>
              <w:sz w:val="28"/>
              <w:szCs w:val="28"/>
            </w:rPr>
          </w:pPr>
          <w:r w:rsidRPr="009D11D7">
            <w:rPr>
              <w:rFonts w:ascii="Times New Roman" w:hAnsi="Times New Roman"/>
              <w:b/>
              <w:bCs/>
              <w:color w:val="000000"/>
              <w:sz w:val="28"/>
              <w:szCs w:val="28"/>
            </w:rPr>
            <w:t>MALLA REDDY ENGINEERING COLLEGE (AUTONOMOUS)</w:t>
          </w:r>
        </w:p>
        <w:p w14:paraId="26B7CDBC" w14:textId="77777777" w:rsidR="00720B76" w:rsidRPr="009D11D7" w:rsidRDefault="00822D68" w:rsidP="00720B76">
          <w:pPr>
            <w:spacing w:after="0"/>
            <w:ind w:left="-142"/>
            <w:jc w:val="center"/>
            <w:rPr>
              <w:rFonts w:ascii="Times New Roman" w:hAnsi="Times New Roman"/>
              <w:bCs/>
              <w:color w:val="000000"/>
              <w:sz w:val="24"/>
              <w:szCs w:val="24"/>
            </w:rPr>
          </w:pPr>
          <w:r>
            <w:rPr>
              <w:rFonts w:ascii="Times New Roman" w:hAnsi="Times New Roman"/>
              <w:bCs/>
              <w:color w:val="000000"/>
              <w:sz w:val="24"/>
              <w:szCs w:val="24"/>
            </w:rPr>
            <w:t>(</w:t>
          </w:r>
          <w:r w:rsidRPr="009D11D7">
            <w:rPr>
              <w:rFonts w:ascii="Times New Roman" w:hAnsi="Times New Roman"/>
              <w:bCs/>
              <w:color w:val="000000"/>
              <w:sz w:val="24"/>
              <w:szCs w:val="24"/>
            </w:rPr>
            <w:t xml:space="preserve">UGC Autonomous Institution, </w:t>
          </w:r>
          <w:r>
            <w:rPr>
              <w:rFonts w:ascii="Times New Roman" w:hAnsi="Times New Roman"/>
              <w:bCs/>
              <w:color w:val="000000"/>
              <w:sz w:val="24"/>
              <w:szCs w:val="24"/>
            </w:rPr>
            <w:t xml:space="preserve">Approved by AICTE, New Delhi &amp; </w:t>
          </w:r>
          <w:r w:rsidRPr="009D11D7">
            <w:rPr>
              <w:rFonts w:ascii="Times New Roman" w:hAnsi="Times New Roman"/>
              <w:bCs/>
              <w:color w:val="000000"/>
              <w:sz w:val="24"/>
              <w:szCs w:val="24"/>
            </w:rPr>
            <w:t xml:space="preserve">Affiliated to JNTUH, </w:t>
          </w:r>
          <w:r>
            <w:rPr>
              <w:rFonts w:ascii="Times New Roman" w:hAnsi="Times New Roman"/>
              <w:bCs/>
              <w:color w:val="000000"/>
              <w:sz w:val="24"/>
              <w:szCs w:val="24"/>
            </w:rPr>
            <w:t xml:space="preserve">Hyderabad). </w:t>
          </w:r>
          <w:r w:rsidRPr="009D11D7">
            <w:rPr>
              <w:rFonts w:ascii="Times New Roman" w:hAnsi="Times New Roman"/>
              <w:bCs/>
              <w:color w:val="000000"/>
              <w:sz w:val="24"/>
              <w:szCs w:val="24"/>
            </w:rPr>
            <w:t>Accredited 2</w:t>
          </w:r>
          <w:r w:rsidRPr="009D11D7">
            <w:rPr>
              <w:rFonts w:ascii="Times New Roman" w:hAnsi="Times New Roman"/>
              <w:bCs/>
              <w:color w:val="000000"/>
              <w:sz w:val="24"/>
              <w:szCs w:val="24"/>
              <w:vertAlign w:val="superscript"/>
            </w:rPr>
            <w:t>nd</w:t>
          </w:r>
          <w:r w:rsidRPr="009D11D7">
            <w:rPr>
              <w:rFonts w:ascii="Times New Roman" w:hAnsi="Times New Roman"/>
              <w:bCs/>
              <w:color w:val="000000"/>
              <w:sz w:val="24"/>
              <w:szCs w:val="24"/>
            </w:rPr>
            <w:t xml:space="preserve">  time by  NAAC with ‘A’ Grade,</w:t>
          </w:r>
        </w:p>
        <w:p w14:paraId="745C6DD3" w14:textId="77777777" w:rsidR="00720B76" w:rsidRPr="009D11D7" w:rsidRDefault="00822D68" w:rsidP="00720B76">
          <w:pPr>
            <w:spacing w:after="0"/>
            <w:ind w:left="-142"/>
            <w:jc w:val="center"/>
            <w:rPr>
              <w:rFonts w:ascii="Times New Roman" w:hAnsi="Times New Roman"/>
              <w:color w:val="000000"/>
              <w:sz w:val="24"/>
              <w:szCs w:val="24"/>
              <w:lang w:bidi="te-IN"/>
            </w:rPr>
          </w:pPr>
          <w:r w:rsidRPr="009D11D7">
            <w:rPr>
              <w:rFonts w:ascii="Times New Roman" w:hAnsi="Times New Roman"/>
              <w:color w:val="000000"/>
              <w:sz w:val="24"/>
              <w:szCs w:val="24"/>
              <w:lang w:bidi="te-IN"/>
            </w:rPr>
            <w:t>Maisammaguda (H), Medchal-Malkajgiri District, Secunderabad,</w:t>
          </w:r>
        </w:p>
        <w:p w14:paraId="18EE3144" w14:textId="77777777" w:rsidR="00720B76" w:rsidRPr="009D11D7" w:rsidRDefault="00822D68" w:rsidP="00720B76">
          <w:pPr>
            <w:spacing w:after="0"/>
            <w:ind w:left="-142"/>
            <w:jc w:val="center"/>
            <w:rPr>
              <w:rFonts w:ascii="Times New Roman" w:hAnsi="Times New Roman"/>
              <w:color w:val="C0504D"/>
              <w:sz w:val="24"/>
              <w:szCs w:val="24"/>
              <w:lang w:bidi="te-IN"/>
            </w:rPr>
          </w:pPr>
          <w:r w:rsidRPr="009D11D7">
            <w:rPr>
              <w:rFonts w:ascii="Times New Roman" w:hAnsi="Times New Roman"/>
              <w:color w:val="000000"/>
              <w:sz w:val="24"/>
              <w:szCs w:val="24"/>
              <w:lang w:bidi="te-IN"/>
            </w:rPr>
            <w:t xml:space="preserve">Telangana State – 500100, </w:t>
          </w:r>
          <w:hyperlink r:id="rId2" w:history="1">
            <w:r w:rsidRPr="009D11D7">
              <w:rPr>
                <w:rStyle w:val="Hyperlink"/>
                <w:rFonts w:ascii="Times New Roman" w:hAnsi="Times New Roman"/>
                <w:color w:val="000000"/>
                <w:sz w:val="24"/>
                <w:szCs w:val="24"/>
                <w:lang w:bidi="te-IN"/>
              </w:rPr>
              <w:t>www.mrec.ac.in</w:t>
            </w:r>
          </w:hyperlink>
        </w:p>
      </w:tc>
    </w:tr>
  </w:tbl>
  <w:p w14:paraId="534E9051" w14:textId="77777777" w:rsidR="00720B76" w:rsidRDefault="00B04E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232C5B"/>
    <w:multiLevelType w:val="hybridMultilevel"/>
    <w:tmpl w:val="D18EDA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45E401B"/>
    <w:multiLevelType w:val="multilevel"/>
    <w:tmpl w:val="308E35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EB31691"/>
    <w:multiLevelType w:val="multilevel"/>
    <w:tmpl w:val="E18A309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0E65B6"/>
    <w:multiLevelType w:val="hybridMultilevel"/>
    <w:tmpl w:val="7F08E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yMjM2tjA3MTU0trRQ0lEKTi0uzszPAykwrgUA/ogdLiwAAAA="/>
  </w:docVars>
  <w:rsids>
    <w:rsidRoot w:val="00390DAE"/>
    <w:rsid w:val="000D746D"/>
    <w:rsid w:val="00122277"/>
    <w:rsid w:val="002673C5"/>
    <w:rsid w:val="002717C2"/>
    <w:rsid w:val="0027426F"/>
    <w:rsid w:val="002D2655"/>
    <w:rsid w:val="003555AD"/>
    <w:rsid w:val="003654A2"/>
    <w:rsid w:val="00390DAE"/>
    <w:rsid w:val="004534A1"/>
    <w:rsid w:val="004D3246"/>
    <w:rsid w:val="00553B1A"/>
    <w:rsid w:val="005E45C8"/>
    <w:rsid w:val="006173DF"/>
    <w:rsid w:val="0062503C"/>
    <w:rsid w:val="007A08EC"/>
    <w:rsid w:val="007A7F08"/>
    <w:rsid w:val="007B2E46"/>
    <w:rsid w:val="007D4023"/>
    <w:rsid w:val="00822D68"/>
    <w:rsid w:val="00985FFA"/>
    <w:rsid w:val="00A50DDA"/>
    <w:rsid w:val="00A65055"/>
    <w:rsid w:val="00A803B4"/>
    <w:rsid w:val="00AB1BB2"/>
    <w:rsid w:val="00B04EDE"/>
    <w:rsid w:val="00B177D8"/>
    <w:rsid w:val="00B36EE0"/>
    <w:rsid w:val="00B5487B"/>
    <w:rsid w:val="00B61EA0"/>
    <w:rsid w:val="00B832E9"/>
    <w:rsid w:val="00CA10B9"/>
    <w:rsid w:val="00DC31F1"/>
    <w:rsid w:val="00E03219"/>
    <w:rsid w:val="00F13DDA"/>
    <w:rsid w:val="00F25120"/>
    <w:rsid w:val="00F663E2"/>
    <w:rsid w:val="00FC2C1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8B16"/>
  <w15:docId w15:val="{E6D3C01C-5D48-4BFF-BB2D-0E16050AB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0DAE"/>
    <w:pPr>
      <w:spacing w:after="160" w:line="259" w:lineRule="auto"/>
    </w:pPr>
  </w:style>
  <w:style w:type="paragraph" w:styleId="Heading1">
    <w:name w:val="heading 1"/>
    <w:basedOn w:val="Normal"/>
    <w:next w:val="Normal"/>
    <w:link w:val="Heading1Char"/>
    <w:uiPriority w:val="9"/>
    <w:qFormat/>
    <w:rsid w:val="002673C5"/>
    <w:pPr>
      <w:keepNext/>
      <w:keepLines/>
      <w:spacing w:before="480" w:after="120" w:line="276" w:lineRule="auto"/>
      <w:outlineLvl w:val="0"/>
    </w:pPr>
    <w:rPr>
      <w:rFonts w:ascii="Calibri" w:eastAsia="Calibri" w:hAnsi="Calibri" w:cs="Calibri"/>
      <w:b/>
      <w:sz w:val="48"/>
      <w:szCs w:val="48"/>
      <w:lang w:eastAsia="en-IN"/>
    </w:rPr>
  </w:style>
  <w:style w:type="paragraph" w:styleId="Heading2">
    <w:name w:val="heading 2"/>
    <w:basedOn w:val="Normal"/>
    <w:next w:val="Normal"/>
    <w:link w:val="Heading2Char"/>
    <w:uiPriority w:val="9"/>
    <w:semiHidden/>
    <w:unhideWhenUsed/>
    <w:qFormat/>
    <w:rsid w:val="002673C5"/>
    <w:pPr>
      <w:keepNext/>
      <w:keepLines/>
      <w:spacing w:before="360" w:after="80" w:line="276" w:lineRule="auto"/>
      <w:outlineLvl w:val="1"/>
    </w:pPr>
    <w:rPr>
      <w:rFonts w:ascii="Calibri" w:eastAsia="Calibri" w:hAnsi="Calibri" w:cs="Calibri"/>
      <w:b/>
      <w:sz w:val="36"/>
      <w:szCs w:val="36"/>
      <w:lang w:eastAsia="en-IN"/>
    </w:rPr>
  </w:style>
  <w:style w:type="paragraph" w:styleId="Heading3">
    <w:name w:val="heading 3"/>
    <w:basedOn w:val="Normal"/>
    <w:next w:val="Normal"/>
    <w:link w:val="Heading3Char"/>
    <w:uiPriority w:val="9"/>
    <w:semiHidden/>
    <w:unhideWhenUsed/>
    <w:qFormat/>
    <w:rsid w:val="002673C5"/>
    <w:pPr>
      <w:keepNext/>
      <w:keepLines/>
      <w:spacing w:before="280" w:after="80" w:line="276" w:lineRule="auto"/>
      <w:outlineLvl w:val="2"/>
    </w:pPr>
    <w:rPr>
      <w:rFonts w:ascii="Calibri" w:eastAsia="Calibri" w:hAnsi="Calibri" w:cs="Calibri"/>
      <w:b/>
      <w:sz w:val="28"/>
      <w:szCs w:val="28"/>
      <w:lang w:eastAsia="en-IN"/>
    </w:rPr>
  </w:style>
  <w:style w:type="paragraph" w:styleId="Heading4">
    <w:name w:val="heading 4"/>
    <w:basedOn w:val="Normal"/>
    <w:next w:val="Normal"/>
    <w:link w:val="Heading4Char"/>
    <w:uiPriority w:val="9"/>
    <w:semiHidden/>
    <w:unhideWhenUsed/>
    <w:qFormat/>
    <w:rsid w:val="002673C5"/>
    <w:pPr>
      <w:keepNext/>
      <w:keepLines/>
      <w:spacing w:before="240" w:after="40" w:line="276" w:lineRule="auto"/>
      <w:outlineLvl w:val="3"/>
    </w:pPr>
    <w:rPr>
      <w:rFonts w:ascii="Calibri" w:eastAsia="Calibri" w:hAnsi="Calibri" w:cs="Calibri"/>
      <w:b/>
      <w:sz w:val="24"/>
      <w:szCs w:val="24"/>
      <w:lang w:eastAsia="en-IN"/>
    </w:rPr>
  </w:style>
  <w:style w:type="paragraph" w:styleId="Heading5">
    <w:name w:val="heading 5"/>
    <w:basedOn w:val="Normal"/>
    <w:next w:val="Normal"/>
    <w:link w:val="Heading5Char"/>
    <w:uiPriority w:val="9"/>
    <w:semiHidden/>
    <w:unhideWhenUsed/>
    <w:qFormat/>
    <w:rsid w:val="002673C5"/>
    <w:pPr>
      <w:keepNext/>
      <w:keepLines/>
      <w:spacing w:before="220" w:after="40" w:line="276" w:lineRule="auto"/>
      <w:outlineLvl w:val="4"/>
    </w:pPr>
    <w:rPr>
      <w:rFonts w:ascii="Calibri" w:eastAsia="Calibri" w:hAnsi="Calibri" w:cs="Calibri"/>
      <w:b/>
      <w:lang w:eastAsia="en-IN"/>
    </w:rPr>
  </w:style>
  <w:style w:type="paragraph" w:styleId="Heading6">
    <w:name w:val="heading 6"/>
    <w:basedOn w:val="Normal"/>
    <w:next w:val="Normal"/>
    <w:link w:val="Heading6Char"/>
    <w:uiPriority w:val="9"/>
    <w:semiHidden/>
    <w:unhideWhenUsed/>
    <w:qFormat/>
    <w:rsid w:val="002673C5"/>
    <w:pPr>
      <w:keepNext/>
      <w:keepLines/>
      <w:spacing w:before="200" w:after="40" w:line="276" w:lineRule="auto"/>
      <w:outlineLvl w:val="5"/>
    </w:pPr>
    <w:rPr>
      <w:rFonts w:ascii="Calibri" w:eastAsia="Calibri" w:hAnsi="Calibri" w:cs="Calibri"/>
      <w:b/>
      <w:sz w:val="20"/>
      <w:szCs w:val="20"/>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90D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390DA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90DAE"/>
  </w:style>
  <w:style w:type="character" w:styleId="Hyperlink">
    <w:name w:val="Hyperlink"/>
    <w:basedOn w:val="DefaultParagraphFont"/>
    <w:uiPriority w:val="99"/>
    <w:unhideWhenUsed/>
    <w:rsid w:val="00390DAE"/>
    <w:rPr>
      <w:color w:val="0000FF"/>
      <w:u w:val="single"/>
    </w:rPr>
  </w:style>
  <w:style w:type="paragraph" w:styleId="ListParagraph">
    <w:name w:val="List Paragraph"/>
    <w:basedOn w:val="Normal"/>
    <w:uiPriority w:val="34"/>
    <w:qFormat/>
    <w:rsid w:val="00390DAE"/>
    <w:pPr>
      <w:ind w:left="720"/>
      <w:contextualSpacing/>
    </w:pPr>
  </w:style>
  <w:style w:type="character" w:customStyle="1" w:styleId="Heading1Char">
    <w:name w:val="Heading 1 Char"/>
    <w:basedOn w:val="DefaultParagraphFont"/>
    <w:link w:val="Heading1"/>
    <w:uiPriority w:val="9"/>
    <w:rsid w:val="002673C5"/>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semiHidden/>
    <w:rsid w:val="002673C5"/>
    <w:rPr>
      <w:rFonts w:ascii="Calibri" w:eastAsia="Calibri" w:hAnsi="Calibri" w:cs="Calibri"/>
      <w:b/>
      <w:sz w:val="36"/>
      <w:szCs w:val="36"/>
      <w:lang w:eastAsia="en-IN"/>
    </w:rPr>
  </w:style>
  <w:style w:type="character" w:customStyle="1" w:styleId="Heading3Char">
    <w:name w:val="Heading 3 Char"/>
    <w:basedOn w:val="DefaultParagraphFont"/>
    <w:link w:val="Heading3"/>
    <w:uiPriority w:val="9"/>
    <w:semiHidden/>
    <w:rsid w:val="002673C5"/>
    <w:rPr>
      <w:rFonts w:ascii="Calibri" w:eastAsia="Calibri" w:hAnsi="Calibri" w:cs="Calibri"/>
      <w:b/>
      <w:sz w:val="28"/>
      <w:szCs w:val="28"/>
      <w:lang w:eastAsia="en-IN"/>
    </w:rPr>
  </w:style>
  <w:style w:type="character" w:customStyle="1" w:styleId="Heading4Char">
    <w:name w:val="Heading 4 Char"/>
    <w:basedOn w:val="DefaultParagraphFont"/>
    <w:link w:val="Heading4"/>
    <w:uiPriority w:val="9"/>
    <w:semiHidden/>
    <w:rsid w:val="002673C5"/>
    <w:rPr>
      <w:rFonts w:ascii="Calibri" w:eastAsia="Calibri" w:hAnsi="Calibri" w:cs="Calibri"/>
      <w:b/>
      <w:sz w:val="24"/>
      <w:szCs w:val="24"/>
      <w:lang w:eastAsia="en-IN"/>
    </w:rPr>
  </w:style>
  <w:style w:type="character" w:customStyle="1" w:styleId="Heading5Char">
    <w:name w:val="Heading 5 Char"/>
    <w:basedOn w:val="DefaultParagraphFont"/>
    <w:link w:val="Heading5"/>
    <w:uiPriority w:val="9"/>
    <w:semiHidden/>
    <w:rsid w:val="002673C5"/>
    <w:rPr>
      <w:rFonts w:ascii="Calibri" w:eastAsia="Calibri" w:hAnsi="Calibri" w:cs="Calibri"/>
      <w:b/>
      <w:lang w:eastAsia="en-IN"/>
    </w:rPr>
  </w:style>
  <w:style w:type="character" w:customStyle="1" w:styleId="Heading6Char">
    <w:name w:val="Heading 6 Char"/>
    <w:basedOn w:val="DefaultParagraphFont"/>
    <w:link w:val="Heading6"/>
    <w:uiPriority w:val="9"/>
    <w:semiHidden/>
    <w:rsid w:val="002673C5"/>
    <w:rPr>
      <w:rFonts w:ascii="Calibri" w:eastAsia="Calibri" w:hAnsi="Calibri" w:cs="Calibri"/>
      <w:b/>
      <w:sz w:val="20"/>
      <w:szCs w:val="20"/>
      <w:lang w:eastAsia="en-IN"/>
    </w:rPr>
  </w:style>
  <w:style w:type="paragraph" w:styleId="Title">
    <w:name w:val="Title"/>
    <w:basedOn w:val="Normal"/>
    <w:next w:val="Normal"/>
    <w:link w:val="TitleChar"/>
    <w:uiPriority w:val="10"/>
    <w:qFormat/>
    <w:rsid w:val="002673C5"/>
    <w:pPr>
      <w:keepNext/>
      <w:keepLines/>
      <w:spacing w:before="480" w:after="120" w:line="276" w:lineRule="auto"/>
    </w:pPr>
    <w:rPr>
      <w:rFonts w:ascii="Calibri" w:eastAsia="Calibri" w:hAnsi="Calibri" w:cs="Calibri"/>
      <w:b/>
      <w:sz w:val="72"/>
      <w:szCs w:val="72"/>
      <w:lang w:eastAsia="en-IN"/>
    </w:rPr>
  </w:style>
  <w:style w:type="character" w:customStyle="1" w:styleId="TitleChar">
    <w:name w:val="Title Char"/>
    <w:basedOn w:val="DefaultParagraphFont"/>
    <w:link w:val="Title"/>
    <w:uiPriority w:val="10"/>
    <w:rsid w:val="002673C5"/>
    <w:rPr>
      <w:rFonts w:ascii="Calibri" w:eastAsia="Calibri" w:hAnsi="Calibri" w:cs="Calibri"/>
      <w:b/>
      <w:sz w:val="72"/>
      <w:szCs w:val="72"/>
      <w:lang w:eastAsia="en-IN"/>
    </w:rPr>
  </w:style>
  <w:style w:type="paragraph" w:styleId="Subtitle">
    <w:name w:val="Subtitle"/>
    <w:basedOn w:val="Normal"/>
    <w:next w:val="Normal"/>
    <w:link w:val="SubtitleChar"/>
    <w:uiPriority w:val="11"/>
    <w:qFormat/>
    <w:rsid w:val="002673C5"/>
    <w:pPr>
      <w:keepNext/>
      <w:keepLines/>
      <w:spacing w:before="360" w:after="80" w:line="276" w:lineRule="auto"/>
    </w:pPr>
    <w:rPr>
      <w:rFonts w:ascii="Georgia" w:eastAsia="Georgia" w:hAnsi="Georgia" w:cs="Georgia"/>
      <w:i/>
      <w:color w:val="666666"/>
      <w:sz w:val="48"/>
      <w:szCs w:val="48"/>
      <w:lang w:eastAsia="en-IN"/>
    </w:rPr>
  </w:style>
  <w:style w:type="character" w:customStyle="1" w:styleId="SubtitleChar">
    <w:name w:val="Subtitle Char"/>
    <w:basedOn w:val="DefaultParagraphFont"/>
    <w:link w:val="Subtitle"/>
    <w:uiPriority w:val="11"/>
    <w:rsid w:val="002673C5"/>
    <w:rPr>
      <w:rFonts w:ascii="Georgia" w:eastAsia="Georgia" w:hAnsi="Georgia" w:cs="Georgia"/>
      <w:i/>
      <w:color w:val="666666"/>
      <w:sz w:val="48"/>
      <w:szCs w:val="4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_rels/header1.xml.rels><?xml version="1.0" encoding="UTF-8" standalone="yes"?>
<Relationships xmlns="http://schemas.openxmlformats.org/package/2006/relationships"><Relationship Id="rId2" Type="http://schemas.openxmlformats.org/officeDocument/2006/relationships/hyperlink" Target="http://www.mrec.ac.in" TargetMode="External"/><Relationship Id="rId1" Type="http://schemas.openxmlformats.org/officeDocument/2006/relationships/image" Target="media/image3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40</Pages>
  <Words>3654</Words>
  <Characters>2083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 GANGAPURAM;BHARGAV.G-5K4-CSE-D</dc:creator>
  <cp:keywords>JAVA</cp:keywords>
  <cp:lastModifiedBy>bhargav bj</cp:lastModifiedBy>
  <cp:revision>4</cp:revision>
  <dcterms:created xsi:type="dcterms:W3CDTF">2021-01-10T11:50:00Z</dcterms:created>
  <dcterms:modified xsi:type="dcterms:W3CDTF">2021-01-11T12:37:00Z</dcterms:modified>
</cp:coreProperties>
</file>